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74" w:type="dxa"/>
        <w:tblInd w:w="-885" w:type="dxa"/>
        <w:tblLook w:val="04A0" w:firstRow="1" w:lastRow="0" w:firstColumn="1" w:lastColumn="0" w:noHBand="0" w:noVBand="1"/>
      </w:tblPr>
      <w:tblGrid>
        <w:gridCol w:w="4537"/>
        <w:gridCol w:w="6237"/>
      </w:tblGrid>
      <w:tr w:rsidR="00252AAE" w:rsidRPr="000C2E00" w14:paraId="235AE928" w14:textId="77777777" w:rsidTr="00516F71">
        <w:tc>
          <w:tcPr>
            <w:tcW w:w="4537" w:type="dxa"/>
            <w:shd w:val="clear" w:color="auto" w:fill="auto"/>
          </w:tcPr>
          <w:p w14:paraId="0F81C2F2" w14:textId="77777777" w:rsidR="00516F71" w:rsidRPr="00516F71" w:rsidRDefault="00516F71" w:rsidP="002B2F29">
            <w:pPr xmlns:w="http://schemas.openxmlformats.org/wordprocessingml/2006/main"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bookmarkStart xmlns:w="http://schemas.openxmlformats.org/wordprocessingml/2006/main" w:id="0" w:name="_GoBack"/>
            <w:bookmarkEnd xmlns:w="http://schemas.openxmlformats.org/wordprocessingml/2006/main" w:id="0"/>
            <w:r xmlns:w="http://schemas.openxmlformats.org/wordprocessingml/2006/main" w:rsidRPr="00516F7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MINISTRY OF EDUCATION AND TRAINING</w:t>
            </w:r>
          </w:p>
          <w:p w14:paraId="00207DC2" w14:textId="77777777" w:rsidR="00A41643" w:rsidRPr="005928E9" w:rsidRDefault="00A41643" w:rsidP="002B2F29">
            <w:pPr xmlns:w="http://schemas.openxmlformats.org/wordprocessingml/2006/main">
              <w:jc w:val="center"/>
              <w:rPr>
                <w:rFonts w:ascii="Times New Roman" w:hAnsi="Times New Roman"/>
                <w:b/>
                <w:color w:val="000000"/>
                <w:sz w:val="28"/>
                <w:szCs w:val="24"/>
              </w:rPr>
            </w:pPr>
            <w:r xmlns:w="http://schemas.openxmlformats.org/wordprocessingml/2006/main" w:rsidRPr="00AF1D1C">
              <w:rPr>
                <w:rFonts w:ascii="Times New Roman" w:hAnsi="Times New Roman"/>
                <w:b/>
                <w:color w:val="000000"/>
                <w:sz w:val="28"/>
                <w:szCs w:val="24"/>
                <w:lang w:val="vi-VN"/>
              </w:rPr>
              <w:t xml:space="preserve">University</w:t>
            </w:r>
            <w:r xmlns:w="http://schemas.openxmlformats.org/wordprocessingml/2006/main" w:rsidR="005928E9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​</w:t>
            </w:r>
            <w:r xmlns:w="http://schemas.openxmlformats.org/wordprocessingml/2006/main" w:rsidRPr="00AF1D1C">
              <w:rPr>
                <w:rFonts w:ascii="Times New Roman" w:hAnsi="Times New Roman"/>
                <w:b/>
                <w:color w:val="000000"/>
                <w:sz w:val="28"/>
                <w:szCs w:val="24"/>
                <w:lang w:val="vi-VN"/>
              </w:rPr>
              <w:t xml:space="preserve"> </w:t>
            </w:r>
            <w:r xmlns:w="http://schemas.openxmlformats.org/wordprocessingml/2006/main" w:rsidR="005928E9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Transport</w:t>
            </w:r>
          </w:p>
          <w:p w14:paraId="798525A8" w14:textId="77777777" w:rsidR="00A41643" w:rsidRPr="000C2E00" w:rsidRDefault="00A41643" w:rsidP="002B2F29">
            <w:pPr xmlns:w="http://schemas.openxmlformats.org/wordprocessingml/2006/main">
              <w:jc w:val="center"/>
              <w:rPr>
                <w:rFonts w:ascii="Times New Roman" w:hAnsi="Times New Roman" w:hint="eastAsia"/>
                <w:color w:val="000000"/>
                <w:sz w:val="28"/>
                <w:szCs w:val="24"/>
              </w:rPr>
            </w:pPr>
            <w:r xmlns:w="http://schemas.openxmlformats.org/wordprocessingml/2006/main" w:rsidRPr="000C2E00">
              <w:rPr>
                <w:rFonts w:ascii="Times New Roman" w:hAnsi="Times New Roman"/>
                <w:color w:val="000000"/>
                <w:sz w:val="28"/>
                <w:szCs w:val="24"/>
              </w:rPr>
              <w:t xml:space="preserve">Department</w:t>
            </w:r>
            <w:r xmlns:w="http://schemas.openxmlformats.org/wordprocessingml/2006/main" w:rsidR="00221209">
              <w:rPr>
                <w:rFonts w:ascii="Times New Roman" w:hAnsi="Times New Roman"/>
                <w:color w:val="000000"/>
                <w:sz w:val="28"/>
                <w:szCs w:val="24"/>
                <w:lang w:val="vi-VN"/>
              </w:rPr>
              <w:t xml:space="preserve"> </w:t>
            </w:r>
            <w:r xmlns:w="http://schemas.openxmlformats.org/wordprocessingml/2006/main" w:rsidR="002B2F29">
              <w:rPr>
                <w:rFonts w:ascii="Times New Roman" w:hAnsi="Times New Roman"/>
                <w:color w:val="000000"/>
                <w:sz w:val="28"/>
                <w:szCs w:val="24"/>
              </w:rPr>
              <w:t xml:space="preserve">Information technology</w:t>
            </w:r>
          </w:p>
        </w:tc>
        <w:tc>
          <w:tcPr>
            <w:tcW w:w="6237" w:type="dxa"/>
            <w:shd w:val="clear" w:color="auto" w:fill="auto"/>
          </w:tcPr>
          <w:p w14:paraId="0402A85B" w14:textId="77777777" w:rsidR="00516F71" w:rsidRPr="00516F71" w:rsidRDefault="00516F71" w:rsidP="002B2F29">
            <w:pPr xmlns:w="http://schemas.openxmlformats.org/wordprocessingml/2006/main"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xmlns:w="http://schemas.openxmlformats.org/wordprocessingml/2006/main" w:rsidRPr="00516F7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MINISTRY OF EDUCATION AND TRAINING</w:t>
            </w:r>
          </w:p>
          <w:p w14:paraId="75015265" w14:textId="77777777" w:rsidR="00A41643" w:rsidRPr="000C2E00" w:rsidRDefault="001B3C72" w:rsidP="002B2F29">
            <w:pPr xmlns:w="http://schemas.openxmlformats.org/wordprocessingml/2006/main">
              <w:jc w:val="center"/>
              <w:rPr>
                <w:rFonts w:ascii="Times New Roman" w:hAnsi="Times New Roman"/>
                <w:b/>
                <w:color w:val="000000"/>
                <w:sz w:val="28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University of Transport and Communications</w:t>
            </w:r>
          </w:p>
          <w:p w14:paraId="4EC2D464" w14:textId="77777777" w:rsidR="00A41643" w:rsidRPr="002B2F29" w:rsidRDefault="002B2F29" w:rsidP="002B2F29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8"/>
                <w:szCs w:val="24"/>
              </w:rPr>
            </w:pPr>
            <w:r xmlns:w="http://schemas.openxmlformats.org/wordprocessingml/2006/main" w:rsidRPr="002C06CC">
              <w:rPr>
                <w:rFonts w:ascii="Times New Roman" w:eastAsia="Times New Roman" w:hAnsi="Times New Roman"/>
                <w:sz w:val="28"/>
                <w:szCs w:val="28"/>
              </w:rPr>
              <w:t xml:space="preserve">Faculty of Information Technology</w:t>
            </w:r>
          </w:p>
        </w:tc>
      </w:tr>
    </w:tbl>
    <w:p w14:paraId="71AF5B6D" w14:textId="77777777" w:rsidR="004C1938" w:rsidRPr="000C2E00" w:rsidRDefault="004C1938" w:rsidP="00A20B36">
      <w:pPr>
        <w:rPr>
          <w:color w:val="000000"/>
        </w:rPr>
      </w:pPr>
    </w:p>
    <w:p w14:paraId="6F5351C4" w14:textId="77777777" w:rsidR="00B95AD6" w:rsidRDefault="00B95AD6" w:rsidP="00B95AD6">
      <w:pPr xmlns:w="http://schemas.openxmlformats.org/wordprocessingml/2006/main">
        <w:spacing w:line="264" w:lineRule="auto"/>
        <w:jc w:val="center"/>
        <w:rPr>
          <w:rFonts w:ascii="Times New Roman" w:eastAsia="Times New Roman" w:hAnsi="Times New Roman"/>
          <w:sz w:val="32"/>
          <w:szCs w:val="32"/>
        </w:rPr>
      </w:pPr>
      <w:r xmlns:w="http://schemas.openxmlformats.org/wordprocessingml/2006/main">
        <w:rPr>
          <w:rFonts w:ascii="Times New Roman" w:eastAsia="Times New Roman" w:hAnsi="Times New Roman"/>
          <w:sz w:val="32"/>
          <w:szCs w:val="32"/>
        </w:rPr>
        <w:t xml:space="preserve">COURSE OUTLINE</w:t>
      </w:r>
    </w:p>
    <w:p w14:paraId="6A74BF11" w14:textId="77777777" w:rsidR="002B2F29" w:rsidRPr="002B2F29" w:rsidRDefault="00B95AD6" w:rsidP="002B2F29">
      <w:pPr xmlns:w="http://schemas.openxmlformats.org/wordprocessingml/2006/main">
        <w:jc w:val="center"/>
        <w:rPr>
          <w:rFonts w:ascii="Times New Roman" w:hAnsi="Times New Roman"/>
          <w:b/>
          <w:color w:val="000000"/>
          <w:sz w:val="28"/>
          <w:szCs w:val="28"/>
        </w:rPr>
      </w:pPr>
      <w:r xmlns:w="http://schemas.openxmlformats.org/wordprocessingml/2006/main">
        <w:rPr>
          <w:rFonts w:ascii="Times New Roman" w:hAnsi="Times New Roman"/>
          <w:b/>
          <w:color w:val="000000"/>
          <w:sz w:val="28"/>
          <w:szCs w:val="28"/>
        </w:rPr>
        <w:t xml:space="preserve">dApp Development</w:t>
      </w:r>
    </w:p>
    <w:p w14:paraId="1BD2DA8D" w14:textId="77777777" w:rsidR="00A41643" w:rsidRPr="00E913E7" w:rsidRDefault="00E913E7" w:rsidP="002B2F29">
      <w:pPr xmlns:w="http://schemas.openxmlformats.org/wordprocessingml/2006/main">
        <w:jc w:val="center"/>
        <w:rPr>
          <w:rFonts w:ascii="Times New Roman" w:hAnsi="Times New Roman"/>
          <w:b/>
          <w:color w:val="000000"/>
          <w:sz w:val="28"/>
          <w:szCs w:val="24"/>
          <w:lang w:val="vi-VN"/>
        </w:rPr>
      </w:pPr>
      <w:r xmlns:w="http://schemas.openxmlformats.org/wordprocessingml/2006/main">
        <w:rPr>
          <w:rFonts w:ascii="Times New Roman" w:hAnsi="Times New Roman"/>
          <w:b/>
          <w:color w:val="000000"/>
          <w:sz w:val="28"/>
          <w:szCs w:val="24"/>
          <w:lang w:val="vi-VN"/>
        </w:rPr>
        <w:t xml:space="preserve">( </w:t>
      </w:r>
      <w:r xmlns:w="http://schemas.openxmlformats.org/wordprocessingml/2006/main" w:rsidR="00B95AD6" w:rsidRPr="00B95AD6">
        <w:rPr>
          <w:rFonts w:ascii="Times New Roman" w:hAnsi="Times New Roman"/>
          <w:b/>
          <w:color w:val="000000"/>
          <w:sz w:val="28"/>
          <w:szCs w:val="28"/>
        </w:rPr>
        <w:t xml:space="preserve">dApp application development </w:t>
      </w:r>
      <w:r xmlns:w="http://schemas.openxmlformats.org/wordprocessingml/2006/main">
        <w:rPr>
          <w:rFonts w:ascii="Times New Roman" w:hAnsi="Times New Roman"/>
          <w:b/>
          <w:color w:val="000000"/>
          <w:sz w:val="28"/>
          <w:szCs w:val="24"/>
          <w:lang w:val="vi-VN"/>
        </w:rPr>
        <w:t xml:space="preserve">)</w:t>
      </w:r>
    </w:p>
    <w:p w14:paraId="031711DE" w14:textId="77777777" w:rsidR="00A41643" w:rsidRPr="001973CF" w:rsidRDefault="00A13404" w:rsidP="001973CF">
      <w:pPr xmlns:w="http://schemas.openxmlformats.org/wordprocessingml/2006/main">
        <w:jc w:val="center"/>
        <w:rPr>
          <w:rFonts w:ascii="Times New Roman" w:hAnsi="Times New Roman"/>
          <w:i/>
          <w:color w:val="FF0000"/>
          <w:sz w:val="28"/>
          <w:szCs w:val="24"/>
          <w:lang w:val="vi-VN"/>
        </w:rPr>
      </w:pPr>
      <w:r xmlns:w="http://schemas.openxmlformats.org/wordprocessingml/2006/main">
        <w:rPr>
          <w:rFonts w:ascii="Times New Roman" w:hAnsi="Times New Roman"/>
          <w:i/>
          <w:color w:val="FF0000"/>
          <w:sz w:val="28"/>
          <w:szCs w:val="24"/>
          <w:lang w:val="vi-VN"/>
        </w:rPr>
        <w:t xml:space="preserve">  </w:t>
      </w:r>
    </w:p>
    <w:p w14:paraId="27151F6E" w14:textId="77777777" w:rsidR="00A41643" w:rsidRPr="00060DE6" w:rsidRDefault="00A41643" w:rsidP="00BE39C8">
      <w:pPr xmlns:w="http://schemas.openxmlformats.org/wordprocessingml/2006/main">
        <w:rPr>
          <w:rFonts w:ascii="Times New Roman" w:eastAsia="Arial" w:hAnsi="Times New Roman"/>
          <w:b/>
          <w:color w:val="000000"/>
          <w:sz w:val="24"/>
          <w:szCs w:val="24"/>
        </w:rPr>
      </w:pPr>
      <w:r xmlns:w="http://schemas.openxmlformats.org/wordprocessingml/2006/main" w:rsidRPr="00BE39C8">
        <w:rPr>
          <w:rFonts w:ascii="Times New Roman" w:eastAsia="Arial" w:hAnsi="Times New Roman"/>
          <w:i/>
          <w:color w:val="000000"/>
          <w:sz w:val="24"/>
          <w:szCs w:val="24"/>
        </w:rPr>
        <w:t xml:space="preserve">General </w:t>
      </w:r>
      <w:r xmlns:w="http://schemas.openxmlformats.org/wordprocessingml/2006/main" w:rsidRPr="00BE39C8">
        <w:rPr>
          <w:rFonts w:ascii="Times New Roman" w:eastAsia="Arial" w:hAnsi="Times New Roman"/>
          <w:b/>
          <w:color w:val="000000"/>
          <w:sz w:val="24"/>
          <w:szCs w:val="24"/>
        </w:rPr>
        <w:t xml:space="preserve">information</w:t>
      </w: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02"/>
        <w:gridCol w:w="4670"/>
      </w:tblGrid>
      <w:tr w:rsidR="00A41643" w:rsidRPr="00BE39C8" w14:paraId="40C29E1D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70639820" w14:textId="77777777" w:rsidR="00A41643" w:rsidRPr="00BE39C8" w:rsidRDefault="00522F61" w:rsidP="00522F61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- Course name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37CFFA50" w14:textId="77777777" w:rsidR="00A41643" w:rsidRPr="00BE39C8" w:rsidRDefault="004E2A31" w:rsidP="00BE39C8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DApp Development</w:t>
            </w:r>
          </w:p>
        </w:tc>
      </w:tr>
      <w:tr w:rsidR="00A41643" w:rsidRPr="00BE39C8" w14:paraId="5D66E2E9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05388A37" w14:textId="77777777" w:rsidR="00A41643" w:rsidRPr="00BE39C8" w:rsidRDefault="00522F61" w:rsidP="00522F61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- Course code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651B24FD" w14:textId="77777777" w:rsidR="00A41643" w:rsidRPr="00BE39C8" w:rsidRDefault="004E2A31" w:rsidP="004E2A31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IT1.303.3</w:t>
            </w:r>
          </w:p>
        </w:tc>
      </w:tr>
      <w:tr w:rsidR="00DA3BB5" w:rsidRPr="00BE39C8" w14:paraId="40682090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F1BFF27" w14:textId="77777777" w:rsidR="00DA3BB5" w:rsidRPr="00BE39C8" w:rsidRDefault="00522F61" w:rsidP="00522F61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 w:rsidR="00DA3BB5">
              <w:rPr>
                <w:color w:val="000000"/>
                <w:lang w:val="vi-VN"/>
              </w:rPr>
              <w:t xml:space="preserve">Training </w:t>
            </w:r>
            <w:r xmlns:w="http://schemas.openxmlformats.org/wordprocessingml/2006/main">
              <w:rPr>
                <w:color w:val="000000"/>
              </w:rPr>
              <w:t xml:space="preserve">major/major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0185456" w14:textId="77777777" w:rsidR="00DA3BB5" w:rsidRDefault="00B95AD6" w:rsidP="00BE39C8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Computer Science</w:t>
            </w:r>
          </w:p>
        </w:tc>
      </w:tr>
      <w:tr w:rsidR="00A41643" w:rsidRPr="00BE39C8" w14:paraId="7625EDAB" w14:textId="77777777" w:rsidTr="00317D97">
        <w:tc>
          <w:tcPr>
            <w:tcW w:w="5000" w:type="pct"/>
            <w:gridSpan w:val="2"/>
            <w:shd w:val="clear" w:color="auto" w:fill="auto"/>
            <w:tcMar>
              <w:left w:w="108" w:type="dxa"/>
              <w:right w:w="0" w:type="dxa"/>
            </w:tcMar>
          </w:tcPr>
          <w:p w14:paraId="75B60C6D" w14:textId="77777777" w:rsidR="00A41643" w:rsidRPr="00BE39C8" w:rsidRDefault="00A41643" w:rsidP="00BE39C8">
            <w:pPr xmlns:w="http://schemas.openxmlformats.org/wordprocessingml/2006/main">
              <w:pStyle w:val="Header"/>
              <w:numPr>
                <w:ilvl w:val="0"/>
                <w:numId w:val="1"/>
              </w:numPr>
              <w:tabs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xmlns:w="http://schemas.openxmlformats.org/wordprocessingml/2006/main" w:rsidRPr="00BE39C8">
              <w:rPr>
                <w:color w:val="000000"/>
              </w:rPr>
              <w:t xml:space="preserve">Belongs to knowledge/skills:</w:t>
            </w:r>
          </w:p>
          <w:p w14:paraId="6407B073" w14:textId="77777777" w:rsidR="00A41643" w:rsidRPr="00BE39C8" w:rsidRDefault="0050692B" w:rsidP="00BE39C8">
            <w:pPr xmlns:w="http://schemas.openxmlformats.org/wordprocessingml/2006/main"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xmlns:w="http://schemas.openxmlformats.org/wordprocessingml/2006/main" w:font="Wingdings" w:char="F0A8"/>
            </w: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Basic industry knowledge </w:t>
            </w:r>
            <w:r xmlns:w="http://schemas.openxmlformats.org/wordprocessingml/2006/main"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xmlns:w="http://schemas.openxmlformats.org/wordprocessingml/2006/main" w:font="Wingdings" w:char="F0A8"/>
            </w:r>
            <w:r xmlns:w="http://schemas.openxmlformats.org/wordprocessingml/2006/main"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Advanced industry knowledge</w:t>
            </w:r>
          </w:p>
          <w:p w14:paraId="1609198D" w14:textId="77777777" w:rsidR="00A41643" w:rsidRPr="00DA3BB5" w:rsidRDefault="0050692B" w:rsidP="00DA3BB5">
            <w:pPr xmlns:w="http://schemas.openxmlformats.org/wordprocessingml/2006/main"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sym xmlns:w="http://schemas.openxmlformats.org/wordprocessingml/2006/main" w:font="Wingdings" w:char="F0FE"/>
            </w:r>
            <w:r xmlns:w="http://schemas.openxmlformats.org/wordprocessingml/2006/main"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Specialized knowledge In- </w:t>
            </w:r>
            <w:r xmlns:w="http://schemas.openxmlformats.org/wordprocessingml/2006/main"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xmlns:w="http://schemas.openxmlformats.org/wordprocessingml/2006/main" w:font="Wingdings" w:char="F0A8"/>
            </w:r>
            <w:r xmlns:w="http://schemas.openxmlformats.org/wordprocessingml/2006/main"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depth specialized knowledge of principles and theories</w:t>
            </w:r>
          </w:p>
        </w:tc>
      </w:tr>
      <w:tr w:rsidR="00A41643" w:rsidRPr="00BE39C8" w14:paraId="74D71EB6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281BA2D9" w14:textId="77777777" w:rsidR="00A41643" w:rsidRPr="00BE39C8" w:rsidRDefault="00A41643" w:rsidP="00BE39C8">
            <w:pPr xmlns:w="http://schemas.openxmlformats.org/wordprocessingml/2006/main"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xmlns:w="http://schemas.openxmlformats.org/wordprocessingml/2006/main" w:rsidRPr="00BE39C8">
              <w:rPr>
                <w:color w:val="000000"/>
              </w:rPr>
              <w:t xml:space="preserve">Number of credits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47431DB2" w14:textId="77777777" w:rsidR="00A41643" w:rsidRPr="00BE39C8" w:rsidRDefault="00B95AD6" w:rsidP="00BE39C8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3</w:t>
            </w:r>
          </w:p>
        </w:tc>
      </w:tr>
      <w:tr w:rsidR="00A41643" w:rsidRPr="00BE39C8" w14:paraId="1356CA3B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7BC21F47" w14:textId="77777777" w:rsidR="00A41643" w:rsidRPr="00BE39C8" w:rsidRDefault="00A41643" w:rsidP="00BE39C8">
            <w:pPr xmlns:w="http://schemas.openxmlformats.org/wordprocessingml/2006/main">
              <w:pStyle w:val="Header"/>
              <w:ind w:left="285"/>
              <w:outlineLvl w:val="0"/>
              <w:rPr>
                <w:color w:val="000000"/>
              </w:rPr>
            </w:pPr>
            <w:r xmlns:w="http://schemas.openxmlformats.org/wordprocessingml/2006/main" w:rsidR="00294FE2">
              <w:rPr>
                <w:color w:val="000000"/>
                <w:lang w:val="vi-VN"/>
              </w:rPr>
              <w:t xml:space="preserve">direct theoretical </w:t>
            </w:r>
            <w:r xmlns:w="http://schemas.openxmlformats.org/wordprocessingml/2006/main" w:rsidRPr="00BE39C8">
              <w:rPr>
                <w:color w:val="000000"/>
              </w:rPr>
              <w:t xml:space="preserve">lessons (LT) </w:t>
            </w:r>
            <w:r xmlns:w="http://schemas.openxmlformats.org/wordprocessingml/2006/main" w:rsidRPr="00BE39C8">
              <w:rPr>
                <w:color w:val="000000"/>
              </w:rPr>
              <w:t xml:space="preserve"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6136EE09" w14:textId="77777777" w:rsidR="00A41643" w:rsidRPr="00522F61" w:rsidRDefault="00B95AD6" w:rsidP="00653D06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21</w:t>
            </w:r>
          </w:p>
        </w:tc>
      </w:tr>
      <w:tr w:rsidR="00294FE2" w:rsidRPr="00BE39C8" w14:paraId="4ED2E2C5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0398EFB0" w14:textId="77777777" w:rsidR="00294FE2" w:rsidRPr="00522F61" w:rsidRDefault="00294FE2" w:rsidP="00BE39C8">
            <w:pPr xmlns:w="http://schemas.openxmlformats.org/wordprocessingml/2006/main">
              <w:pStyle w:val="Header"/>
              <w:ind w:left="285"/>
              <w:outlineLvl w:val="0"/>
              <w:rPr>
                <w:color w:val="000000"/>
                <w:lang w:val="vi-VN"/>
              </w:rPr>
            </w:pPr>
            <w:r xmlns:w="http://schemas.openxmlformats.org/wordprocessingml/2006/main" w:rsidRPr="00522F61">
              <w:rPr>
                <w:color w:val="000000"/>
                <w:lang w:val="vi-VN"/>
              </w:rPr>
              <w:t xml:space="preserve">+ Number of online lessons if any (TT)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1D2FD389" w14:textId="77777777" w:rsidR="00294FE2" w:rsidRPr="00522F61" w:rsidRDefault="00B95AD6" w:rsidP="00653D06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9</w:t>
            </w:r>
          </w:p>
        </w:tc>
      </w:tr>
      <w:tr w:rsidR="008F52D3" w:rsidRPr="00BE39C8" w14:paraId="26101040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0B527BA8" w14:textId="77777777" w:rsidR="008F52D3" w:rsidRPr="00BE39C8" w:rsidRDefault="008F52D3" w:rsidP="00BE39C8">
            <w:pPr xmlns:w="http://schemas.openxmlformats.org/wordprocessingml/2006/main">
              <w:pStyle w:val="Header"/>
              <w:ind w:left="285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  <w:lang w:val="vi-VN"/>
              </w:rPr>
              <w:t xml:space="preserve">+ </w:t>
            </w:r>
            <w:r xmlns:w="http://schemas.openxmlformats.org/wordprocessingml/2006/main">
              <w:rPr>
                <w:color w:val="000000"/>
              </w:rPr>
              <w:t xml:space="preserve">BTL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65E9892" w14:textId="77777777" w:rsidR="008F52D3" w:rsidRPr="00522F61" w:rsidRDefault="00B95AD6" w:rsidP="00653D06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10</w:t>
            </w:r>
          </w:p>
        </w:tc>
      </w:tr>
      <w:tr w:rsidR="00F31F12" w:rsidRPr="00BE39C8" w14:paraId="40D0FB5F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514C40CA" w14:textId="77777777" w:rsidR="00F31F12" w:rsidRPr="00F31F12" w:rsidRDefault="00F31F12" w:rsidP="00BE39C8">
            <w:pPr xmlns:w="http://schemas.openxmlformats.org/wordprocessingml/2006/main">
              <w:pStyle w:val="Header"/>
              <w:ind w:left="285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+ Course design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55E618B" w14:textId="77777777" w:rsidR="00F31F12" w:rsidRPr="007158B4" w:rsidRDefault="00F31F12" w:rsidP="00653D06">
            <w:pPr>
              <w:pStyle w:val="Header"/>
              <w:outlineLvl w:val="0"/>
              <w:rPr>
                <w:color w:val="000000"/>
                <w:lang w:val="vi-VN"/>
              </w:rPr>
            </w:pPr>
          </w:p>
        </w:tc>
      </w:tr>
      <w:tr w:rsidR="00785D97" w:rsidRPr="00BE39C8" w14:paraId="02107991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2C483851" w14:textId="77777777" w:rsidR="00785D97" w:rsidRPr="00BE39C8" w:rsidRDefault="00785D97" w:rsidP="00BE39C8">
            <w:pPr xmlns:w="http://schemas.openxmlformats.org/wordprocessingml/2006/main">
              <w:pStyle w:val="Header"/>
              <w:ind w:left="285"/>
              <w:outlineLvl w:val="0"/>
              <w:rPr>
                <w:color w:val="000000"/>
              </w:rPr>
            </w:pPr>
            <w:r xmlns:w="http://schemas.openxmlformats.org/wordprocessingml/2006/main" w:rsidRPr="00BE39C8">
              <w:rPr>
                <w:color w:val="000000"/>
              </w:rPr>
              <w:t xml:space="preserve">+ Number of </w:t>
            </w:r>
            <w:proofErr xmlns:w="http://schemas.openxmlformats.org/wordprocessingml/2006/main" w:type="gramStart"/>
            <w:r xmlns:w="http://schemas.openxmlformats.org/wordprocessingml/2006/main">
              <w:rPr>
                <w:color w:val="000000"/>
              </w:rPr>
              <w:t xml:space="preserve">Discussion </w:t>
            </w:r>
            <w:r xmlns:w="http://schemas.openxmlformats.org/wordprocessingml/2006/main" w:rsidR="00FE1AF3">
              <w:rPr>
                <w:color w:val="000000"/>
                <w:lang w:val="vi-VN"/>
              </w:rPr>
              <w:t xml:space="preserve">and </w:t>
            </w:r>
            <w:r xmlns:w="http://schemas.openxmlformats.org/wordprocessingml/2006/main">
              <w:rPr>
                <w:color w:val="000000"/>
              </w:rPr>
              <w:t xml:space="preserve">Exercise </w:t>
            </w:r>
            <w:proofErr xmlns:w="http://schemas.openxmlformats.org/wordprocessingml/2006/main" w:type="gramEnd"/>
            <w:r xmlns:w="http://schemas.openxmlformats.org/wordprocessingml/2006/main">
              <w:rPr>
                <w:color w:val="000000"/>
              </w:rPr>
              <w:t xml:space="preserve">periods</w:t>
            </w:r>
            <w:r xmlns:w="http://schemas.openxmlformats.org/wordprocessingml/2006/main" w:rsidR="002C200B">
              <w:rPr>
                <w:color w:val="000000"/>
                <w:lang w:val="vi-VN"/>
              </w:rPr>
              <w:t xml:space="preserve">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69A535DE" w14:textId="77777777" w:rsidR="00785D97" w:rsidRPr="007158B4" w:rsidRDefault="00B95AD6" w:rsidP="00653D06">
            <w:pPr xmlns:w="http://schemas.openxmlformats.org/wordprocessingml/2006/main">
              <w:pStyle w:val="Header"/>
              <w:outlineLvl w:val="0"/>
              <w:rPr>
                <w:color w:val="000000"/>
                <w:lang w:val="vi-VN"/>
              </w:rPr>
            </w:pPr>
            <w:r xmlns:w="http://schemas.openxmlformats.org/wordprocessingml/2006/main">
              <w:rPr>
                <w:color w:val="000000"/>
              </w:rPr>
              <w:t xml:space="preserve">15</w:t>
            </w:r>
          </w:p>
        </w:tc>
      </w:tr>
      <w:tr w:rsidR="00A41643" w:rsidRPr="00BE39C8" w14:paraId="36DCDE9C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D146313" w14:textId="77777777" w:rsidR="00A41643" w:rsidRPr="00630C26" w:rsidRDefault="00A41643" w:rsidP="00BE39C8">
            <w:pPr xmlns:w="http://schemas.openxmlformats.org/wordprocessingml/2006/main">
              <w:pStyle w:val="Header"/>
              <w:ind w:left="285"/>
              <w:outlineLvl w:val="0"/>
              <w:rPr>
                <w:color w:val="000000"/>
                <w:lang w:val="vi-VN"/>
              </w:rPr>
            </w:pPr>
            <w:r xmlns:w="http://schemas.openxmlformats.org/wordprocessingml/2006/main" w:rsidRPr="00BE39C8">
              <w:rPr>
                <w:color w:val="000000"/>
              </w:rPr>
              <w:t xml:space="preserve">+ Number of </w:t>
            </w:r>
            <w:proofErr xmlns:w="http://schemas.openxmlformats.org/wordprocessingml/2006/main" w:type="gramStart"/>
            <w:r xmlns:w="http://schemas.openxmlformats.org/wordprocessingml/2006/main" w:rsidRPr="00BE39C8">
              <w:rPr>
                <w:color w:val="000000"/>
              </w:rPr>
              <w:t xml:space="preserve">periods </w:t>
            </w:r>
            <w:r xmlns:w="http://schemas.openxmlformats.org/wordprocessingml/2006/main" w:rsidR="00FE1AF3">
              <w:rPr>
                <w:color w:val="000000"/>
                <w:lang w:val="vi-VN"/>
              </w:rPr>
              <w:t xml:space="preserve">, </w:t>
            </w:r>
            <w:r xmlns:w="http://schemas.openxmlformats.org/wordprocessingml/2006/main" w:rsidRPr="008F52D3">
              <w:rPr>
                <w:color w:val="000000"/>
              </w:rPr>
              <w:t xml:space="preserve">practice </w:t>
            </w:r>
            <w:proofErr xmlns:w="http://schemas.openxmlformats.org/wordprocessingml/2006/main" w:type="gramEnd"/>
            <w:r xmlns:w="http://schemas.openxmlformats.org/wordprocessingml/2006/main" w:rsidR="00FE1AF3" w:rsidRPr="008F52D3">
              <w:rPr>
                <w:color w:val="000000"/>
                <w:lang w:val="vi-VN"/>
              </w:rPr>
              <w:t xml:space="preserve">, </w:t>
            </w:r>
            <w:r xmlns:w="http://schemas.openxmlformats.org/wordprocessingml/2006/main" w:rsidR="00785D97">
              <w:rPr>
                <w:color w:val="000000"/>
              </w:rPr>
              <w:t xml:space="preserve">experiments </w:t>
            </w:r>
            <w:r xmlns:w="http://schemas.openxmlformats.org/wordprocessingml/2006/main" w:rsidRPr="008F52D3">
              <w:rPr>
                <w:color w:val="000000"/>
              </w:rPr>
              <w:t xml:space="preserve">( </w:t>
            </w:r>
            <w:r xmlns:w="http://schemas.openxmlformats.org/wordprocessingml/2006/main" w:rsidR="002C200B">
              <w:rPr>
                <w:color w:val="000000"/>
                <w:lang w:val="vi-VN"/>
              </w:rPr>
              <w:t xml:space="preserve">TN/TH)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229C0F9" w14:textId="77777777" w:rsidR="00A41643" w:rsidRPr="00B95AD6" w:rsidRDefault="00B95AD6" w:rsidP="00BE39C8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15</w:t>
            </w:r>
          </w:p>
        </w:tc>
      </w:tr>
      <w:tr w:rsidR="00965117" w:rsidRPr="00BE39C8" w14:paraId="29AC4F74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5254CB75" w14:textId="77777777" w:rsidR="00965117" w:rsidRPr="00BE39C8" w:rsidRDefault="00965117" w:rsidP="00BE39C8">
            <w:pPr xmlns:w="http://schemas.openxmlformats.org/wordprocessingml/2006/main">
              <w:pStyle w:val="Header"/>
              <w:ind w:left="285"/>
              <w:outlineLvl w:val="0"/>
              <w:rPr>
                <w:color w:val="000000"/>
              </w:rPr>
            </w:pPr>
            <w:r xmlns:w="http://schemas.openxmlformats.org/wordprocessingml/2006/main" w:rsidRPr="00BE39C8">
              <w:rPr>
                <w:color w:val="000000"/>
              </w:rPr>
              <w:t xml:space="preserve">+ Number of </w:t>
            </w:r>
            <w:r xmlns:w="http://schemas.openxmlformats.org/wordprocessingml/2006/main" w:rsidR="002C200B">
              <w:rPr>
                <w:color w:val="000000"/>
                <w:lang w:val="vi-VN"/>
              </w:rPr>
              <w:t xml:space="preserve">self- </w:t>
            </w:r>
            <w:r xmlns:w="http://schemas.openxmlformats.org/wordprocessingml/2006/main" w:rsidRPr="00BE39C8">
              <w:rPr>
                <w:color w:val="000000"/>
              </w:rPr>
              <w:t xml:space="preserve">study </w:t>
            </w:r>
            <w:r xmlns:w="http://schemas.openxmlformats.org/wordprocessingml/2006/main" w:rsidR="00630C26">
              <w:rPr>
                <w:color w:val="000000"/>
                <w:lang w:val="vi-VN"/>
              </w:rPr>
              <w:t xml:space="preserve">periods </w:t>
            </w:r>
            <w:r xmlns:w="http://schemas.openxmlformats.org/wordprocessingml/2006/main" w:rsidRPr="00BE39C8">
              <w:rPr>
                <w:color w:val="000000"/>
              </w:rPr>
              <w:t xml:space="preserve"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1A0E179B" w14:textId="77777777" w:rsidR="00965117" w:rsidRPr="008F52D3" w:rsidRDefault="00965117" w:rsidP="00BE39C8">
            <w:pPr>
              <w:pStyle w:val="Header"/>
              <w:outlineLvl w:val="0"/>
              <w:rPr>
                <w:color w:val="000000"/>
                <w:lang w:val="vi-VN"/>
              </w:rPr>
            </w:pPr>
          </w:p>
        </w:tc>
      </w:tr>
      <w:tr w:rsidR="00A41643" w:rsidRPr="00BE39C8" w14:paraId="4E9A9192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5270ED2E" w14:textId="77777777" w:rsidR="00A41643" w:rsidRPr="00BE39C8" w:rsidRDefault="002C5FA3" w:rsidP="00BE39C8">
            <w:pPr xmlns:w="http://schemas.openxmlformats.org/wordprocessingml/2006/main"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Prerequisites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5147E7F5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7F6D419E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1ACF79A4" w14:textId="77777777" w:rsidR="00EE131F" w:rsidRDefault="00EE131F" w:rsidP="00BE39C8">
            <w:pPr xmlns:w="http://schemas.openxmlformats.org/wordprocessingml/2006/main"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Prerequisites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47A35C3" w14:textId="77777777" w:rsidR="00EE131F" w:rsidRPr="00BE39C8" w:rsidRDefault="00E15556" w:rsidP="00E15556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proofErr xmlns:w="http://schemas.openxmlformats.org/wordprocessingml/2006/main" w:type="gramStart"/>
            <w:r xmlns:w="http://schemas.openxmlformats.org/wordprocessingml/2006/main">
              <w:rPr>
                <w:color w:val="000000"/>
              </w:rPr>
              <w:t xml:space="preserve">Information security, Object-oriented programming, Web programming, Computer </w:t>
            </w:r>
            <w:r xmlns:w="http://schemas.openxmlformats.org/wordprocessingml/2006/main">
              <w:rPr>
                <w:color w:val="000000"/>
              </w:rPr>
              <w:t xml:space="preserve">networks</w:t>
            </w:r>
            <w:proofErr xmlns:w="http://schemas.openxmlformats.org/wordprocessingml/2006/main" w:type="gramEnd"/>
          </w:p>
        </w:tc>
      </w:tr>
      <w:tr w:rsidR="00A41643" w:rsidRPr="00BE39C8" w14:paraId="42452D01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1D7B4B0E" w14:textId="77777777" w:rsidR="00A41643" w:rsidRPr="00BE39C8" w:rsidRDefault="002C5FA3" w:rsidP="00BE39C8">
            <w:pPr xmlns:w="http://schemas.openxmlformats.org/wordprocessingml/2006/main"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Parallel courses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1DFB06EB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3AFB8688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72DC4BB6" w14:textId="77777777" w:rsidR="00EE131F" w:rsidRDefault="00EE131F" w:rsidP="00BE39C8">
            <w:pPr xmlns:w="http://schemas.openxmlformats.org/wordprocessingml/2006/main"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Other requirements for the course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85188D8" w14:textId="77777777" w:rsidR="00EE131F" w:rsidRPr="00BE39C8" w:rsidRDefault="00F14FDB" w:rsidP="00BE39C8">
            <w:pPr xmlns:w="http://schemas.openxmlformats.org/wordprocessingml/2006/main">
              <w:pStyle w:val="Header"/>
              <w:outlineLvl w:val="0"/>
              <w:rPr>
                <w:color w:val="000000"/>
              </w:rPr>
            </w:pPr>
            <w:r xmlns:w="http://schemas.openxmlformats.org/wordprocessingml/2006/main">
              <w:rPr>
                <w:color w:val="000000"/>
              </w:rPr>
              <w:t xml:space="preserve">Classroom with projector/Smart board</w:t>
            </w:r>
          </w:p>
        </w:tc>
      </w:tr>
    </w:tbl>
    <w:p w14:paraId="5E64F4DC" w14:textId="77777777" w:rsidR="00F546C7" w:rsidRDefault="00F546C7" w:rsidP="00BE39C8">
      <w:pPr>
        <w:rPr>
          <w:rFonts w:ascii="Times New Roman" w:hAnsi="Times New Roman"/>
          <w:i/>
          <w:color w:val="000000"/>
          <w:sz w:val="24"/>
          <w:szCs w:val="24"/>
        </w:rPr>
      </w:pPr>
    </w:p>
    <w:p w14:paraId="62127383" w14:textId="77777777" w:rsidR="00A41643" w:rsidRPr="00BE39C8" w:rsidRDefault="00A41643" w:rsidP="00BE39C8">
      <w:pPr xmlns:w="http://schemas.openxmlformats.org/wordprocessingml/2006/main">
        <w:rPr>
          <w:rFonts w:ascii="Times New Roman" w:hAnsi="Times New Roman"/>
          <w:i/>
          <w:color w:val="000000"/>
          <w:sz w:val="24"/>
          <w:szCs w:val="24"/>
          <w:lang w:val="fr-FR"/>
        </w:rPr>
      </w:pPr>
      <w:r xmlns:w="http://schemas.openxmlformats.org/wordprocessingml/2006/main" w:rsidRPr="00BE39C8">
        <w:rPr>
          <w:rFonts w:ascii="Times New Roman" w:hAnsi="Times New Roman"/>
          <w:b/>
          <w:color w:val="000000"/>
          <w:sz w:val="24"/>
          <w:szCs w:val="24"/>
          <w:lang w:val="fr-FR"/>
        </w:rPr>
        <w:t xml:space="preserve">2. Course description</w:t>
      </w:r>
      <w:r xmlns:w="http://schemas.openxmlformats.org/wordprocessingml/2006/main" w:rsidRPr="00BE39C8">
        <w:rPr>
          <w:rFonts w:ascii="Times New Roman" w:hAnsi="Times New Roman"/>
          <w:b/>
          <w:i/>
          <w:color w:val="000000"/>
          <w:sz w:val="24"/>
          <w:szCs w:val="24"/>
          <w:lang w:val="fr-FR"/>
        </w:rPr>
        <w:t xml:space="preserve"> </w:t>
      </w:r>
      <w:r xmlns:w="http://schemas.openxmlformats.org/wordprocessingml/2006/main" w:rsidRPr="00BE39C8">
        <w:rPr>
          <w:rFonts w:ascii="Times New Roman" w:hAnsi="Times New Roman"/>
          <w:i/>
          <w:color w:val="000000"/>
          <w:sz w:val="24"/>
          <w:szCs w:val="24"/>
          <w:lang w:val="fr-FR"/>
        </w:rPr>
        <w:t xml:space="preserve">(course descriptions)</w:t>
      </w:r>
    </w:p>
    <w:p w14:paraId="78E64F63" w14:textId="77777777" w:rsidR="00157494" w:rsidRDefault="00157494" w:rsidP="00522F61">
      <w:pPr xmlns:w="http://schemas.openxmlformats.org/wordprocessingml/2006/main">
        <w:rPr>
          <w:rFonts w:ascii="Times New Roman" w:hAnsi="Times New Roman"/>
          <w:color w:val="000000"/>
          <w:sz w:val="24"/>
          <w:szCs w:val="24"/>
          <w:lang w:val="fr-FR"/>
        </w:rPr>
      </w:pPr>
      <w:r xmlns:w="http://schemas.openxmlformats.org/wordprocessingml/2006/main">
        <w:rPr>
          <w:rFonts w:ascii="Times New Roman" w:hAnsi="Times New Roman"/>
          <w:color w:val="000000"/>
          <w:sz w:val="24"/>
          <w:szCs w:val="24"/>
          <w:lang w:val="fr-FR"/>
        </w:rPr>
        <w:t xml:space="preserve">- The course provides students with knowledge about encryption, hash functions, digital signatures, cryptocurrencies, ledgers, wallets, wallet addresses, blockchain, consensus algorithms, decentralization (DAO), smart contract concepts, programming techniques with Blockchain, etc.</w:t>
      </w:r>
    </w:p>
    <w:p w14:paraId="36809143" w14:textId="77777777" w:rsidR="00157494" w:rsidRDefault="00157494" w:rsidP="00522F61">
      <w:pPr xmlns:w="http://schemas.openxmlformats.org/wordprocessingml/2006/main">
        <w:rPr>
          <w:rFonts w:ascii="Times New Roman" w:hAnsi="Times New Roman"/>
          <w:color w:val="000000"/>
          <w:sz w:val="24"/>
          <w:szCs w:val="24"/>
          <w:lang w:val="fr-FR"/>
        </w:rPr>
      </w:pPr>
      <w:r xmlns:w="http://schemas.openxmlformats.org/wordprocessingml/2006/main">
        <w:rPr>
          <w:rFonts w:ascii="Times New Roman" w:hAnsi="Times New Roman"/>
          <w:color w:val="000000"/>
          <w:sz w:val="24"/>
          <w:szCs w:val="24"/>
          <w:lang w:val="fr-FR"/>
        </w:rPr>
        <w:t xml:space="preserve">- Students can apply knowledge of Blockchain and smart contracts to develop a decentralized application on some public blockchain platforms such as Cardano, </w:t>
      </w:r>
      <w:proofErr xmlns:w="http://schemas.openxmlformats.org/wordprocessingml/2006/main" w:type="gramStart"/>
      <w:r xmlns:w="http://schemas.openxmlformats.org/wordprocessingml/2006/main" w:rsidR="00426894">
        <w:rPr>
          <w:rFonts w:ascii="Times New Roman" w:hAnsi="Times New Roman"/>
          <w:color w:val="000000"/>
          <w:sz w:val="24"/>
          <w:szCs w:val="24"/>
          <w:lang w:val="fr-FR"/>
        </w:rPr>
        <w:t xml:space="preserve">Etherium, </w:t>
      </w:r>
      <w:proofErr xmlns:w="http://schemas.openxmlformats.org/wordprocessingml/2006/main" w:type="gramEnd"/>
      <w:r xmlns:w="http://schemas.openxmlformats.org/wordprocessingml/2006/main" w:rsidR="00711E30">
        <w:rPr>
          <w:rFonts w:ascii="Times New Roman" w:hAnsi="Times New Roman"/>
          <w:color w:val="000000"/>
          <w:sz w:val="24"/>
          <w:szCs w:val="24"/>
          <w:lang w:val="fr-FR"/>
        </w:rPr>
        <w:t xml:space="preserve">etc.</w:t>
      </w:r>
    </w:p>
    <w:p w14:paraId="7D517A66" w14:textId="77777777" w:rsidR="00B95AD6" w:rsidRDefault="00B95AD6" w:rsidP="00522F61">
      <w:pPr xmlns:w="http://schemas.openxmlformats.org/wordprocessingml/2006/main">
        <w:rPr>
          <w:rFonts w:ascii="Times New Roman" w:hAnsi="Times New Roman"/>
          <w:color w:val="000000"/>
          <w:sz w:val="24"/>
          <w:szCs w:val="24"/>
          <w:lang w:val="fr-FR"/>
        </w:rPr>
      </w:pPr>
      <w:r xmlns:w="http://schemas.openxmlformats.org/wordprocessingml/2006/main">
        <w:rPr>
          <w:rFonts w:ascii="Times New Roman" w:hAnsi="Times New Roman"/>
          <w:color w:val="000000"/>
          <w:sz w:val="24"/>
          <w:szCs w:val="24"/>
          <w:lang w:val="fr-FR"/>
        </w:rPr>
        <w:t xml:space="preserve">- Equip skills to analyze and evaluate the possibility of applying Blockchain in agencies and businesses, skills to choose solutions, technologies, means </w:t>
      </w:r>
      <w:r xmlns:w="http://schemas.openxmlformats.org/wordprocessingml/2006/main" w:rsidRPr="00B95AD6">
        <w:rPr>
          <w:rFonts w:ascii="Times New Roman" w:hAnsi="Times New Roman" w:hint="cs"/>
          <w:color w:val="000000"/>
          <w:sz w:val="24"/>
          <w:szCs w:val="24"/>
          <w:lang w:val="fr-FR"/>
        </w:rPr>
        <w:t xml:space="preserve">and </w:t>
      </w:r>
      <w:r xmlns:w="http://schemas.openxmlformats.org/wordprocessingml/2006/main" w:rsidRPr="00B95AD6">
        <w:rPr>
          <w:rFonts w:ascii="Times New Roman" w:hAnsi="Times New Roman"/>
          <w:color w:val="000000"/>
          <w:sz w:val="24"/>
          <w:szCs w:val="24"/>
          <w:lang w:val="fr-FR"/>
        </w:rPr>
        <w:t xml:space="preserve">ways to apply Blockchain technology to solve practical problems.</w:t>
      </w:r>
    </w:p>
    <w:p w14:paraId="39D18AB3" w14:textId="77777777" w:rsidR="003B27BD" w:rsidRDefault="00A41643" w:rsidP="00BE39C8">
      <w:pPr xmlns:w="http://schemas.openxmlformats.org/wordprocessingml/2006/main">
        <w:rPr>
          <w:rFonts w:ascii="Times New Roman" w:hAnsi="Times New Roman"/>
          <w:i/>
          <w:color w:val="000000"/>
          <w:sz w:val="24"/>
          <w:szCs w:val="24"/>
        </w:rPr>
      </w:pPr>
      <w:r xmlns:w="http://schemas.openxmlformats.org/wordprocessingml/2006/main" w:rsidRPr="00AF1D1C">
        <w:rPr>
          <w:rFonts w:ascii="Times New Roman" w:hAnsi="Times New Roman"/>
          <w:b/>
          <w:color w:val="000000"/>
          <w:sz w:val="24"/>
          <w:szCs w:val="24"/>
        </w:rPr>
        <w:t xml:space="preserve">3. Learning resources </w:t>
      </w:r>
      <w:r xmlns:w="http://schemas.openxmlformats.org/wordprocessingml/2006/main" w:rsidRPr="00AF1D1C">
        <w:rPr>
          <w:rFonts w:ascii="Times New Roman" w:hAnsi="Times New Roman"/>
          <w:i/>
          <w:color w:val="000000"/>
          <w:sz w:val="24"/>
          <w:szCs w:val="24"/>
        </w:rPr>
        <w:t xml:space="preserve">: course books, reference books, and softwares</w:t>
      </w:r>
    </w:p>
    <w:p w14:paraId="36C2C161" w14:textId="77777777" w:rsidR="00783534" w:rsidRPr="00783534" w:rsidRDefault="00783534" w:rsidP="00BE39C8">
      <w:pPr xmlns:w="http://schemas.openxmlformats.org/wordprocessingml/2006/main">
        <w:rPr>
          <w:rFonts w:ascii="Times New Roman" w:hAnsi="Times New Roman"/>
          <w:color w:val="000000"/>
          <w:sz w:val="24"/>
          <w:szCs w:val="24"/>
        </w:rPr>
      </w:pPr>
      <w:r xmlns:w="http://schemas.openxmlformats.org/wordprocessingml/2006/main">
        <w:rPr>
          <w:rFonts w:ascii="Times New Roman" w:hAnsi="Times New Roman"/>
          <w:bCs/>
          <w:color w:val="000000"/>
          <w:sz w:val="24"/>
          <w:szCs w:val="24"/>
        </w:rPr>
        <w:lastRenderedPageBreak xmlns:w="http://schemas.openxmlformats.org/wordprocessingml/2006/main"/>
      </w:r>
      <w:r xmlns:w="http://schemas.openxmlformats.org/wordprocessingml/2006/main">
        <w:rPr>
          <w:rFonts w:ascii="Times New Roman" w:hAnsi="Times New Roman"/>
          <w:bCs/>
          <w:color w:val="000000"/>
          <w:sz w:val="24"/>
          <w:szCs w:val="24"/>
        </w:rPr>
        <w:t xml:space="preserve">[1] </w:t>
      </w:r>
      <w:r xmlns:w="http://schemas.openxmlformats.org/wordprocessingml/2006/main" w:rsidR="002D47D0">
        <w:rPr>
          <w:rFonts w:ascii="Times New Roman" w:hAnsi="Times New Roman"/>
          <w:bCs/>
          <w:color w:val="000000"/>
          <w:sz w:val="24"/>
          <w:szCs w:val="24"/>
        </w:rPr>
        <w:t xml:space="preserve">. Arvind Narayanan, Joseph Bonneau, Edward Felten, Andrew Miller, and StevenGoldfeder </w:t>
      </w:r>
      <w:r xmlns:w="http://schemas.openxmlformats.org/wordprocessingml/2006/main" w:rsidRPr="00783534">
        <w:rPr>
          <w:rFonts w:ascii="Times New Roman" w:hAnsi="Times New Roman"/>
          <w:color w:val="000000"/>
          <w:sz w:val="24"/>
          <w:szCs w:val="24"/>
        </w:rPr>
        <w:t xml:space="preserve">, </w:t>
      </w:r>
      <w:r xmlns:w="http://schemas.openxmlformats.org/wordprocessingml/2006/main" w:rsidRPr="00783534">
        <w:rPr>
          <w:rFonts w:ascii="Times New Roman" w:hAnsi="Times New Roman"/>
          <w:i/>
          <w:color w:val="000000"/>
          <w:sz w:val="24"/>
          <w:szCs w:val="24"/>
        </w:rPr>
        <w:t xml:space="preserve">Bitcoin and Cryptocurrency Technologies: A Comprehensive Introduction </w:t>
      </w:r>
      <w:r xmlns:w="http://schemas.openxmlformats.org/wordprocessingml/2006/main" w:rsidRPr="00783534">
        <w:rPr>
          <w:rFonts w:ascii="Times New Roman" w:hAnsi="Times New Roman"/>
          <w:color w:val="000000"/>
          <w:sz w:val="24"/>
          <w:szCs w:val="24"/>
        </w:rPr>
        <w:t xml:space="preserve">, Princeton University Press, 2016.</w:t>
      </w:r>
    </w:p>
    <w:p w14:paraId="68818399" w14:textId="77777777" w:rsidR="00783534" w:rsidRPr="00783534" w:rsidRDefault="00783534" w:rsidP="00783534">
      <w:pPr xmlns:w="http://schemas.openxmlformats.org/wordprocessingml/2006/main">
        <w:spacing w:after="120"/>
        <w:rPr>
          <w:rFonts w:ascii="Times New Roman" w:hAnsi="Times New Roman"/>
          <w:bCs/>
          <w:color w:val="000000"/>
          <w:sz w:val="24"/>
          <w:szCs w:val="24"/>
        </w:rPr>
      </w:pPr>
      <w:r xmlns:w="http://schemas.openxmlformats.org/wordprocessingml/2006/main">
        <w:rPr>
          <w:rFonts w:ascii="Times New Roman" w:hAnsi="Times New Roman"/>
          <w:bCs/>
          <w:color w:val="000000"/>
          <w:sz w:val="24"/>
          <w:szCs w:val="24"/>
        </w:rPr>
        <w:t xml:space="preserve">[2]. Imran Bashir, </w:t>
      </w:r>
      <w:r xmlns:w="http://schemas.openxmlformats.org/wordprocessingml/2006/main" w:rsidRPr="00783534">
        <w:rPr>
          <w:rFonts w:ascii="Times New Roman" w:hAnsi="Times New Roman"/>
          <w:bCs/>
          <w:i/>
          <w:color w:val="000000"/>
          <w:sz w:val="24"/>
          <w:szCs w:val="24"/>
        </w:rPr>
        <w:t xml:space="preserve">Mastering Blockchain </w:t>
      </w:r>
      <w:r xmlns:w="http://schemas.openxmlformats.org/wordprocessingml/2006/main" w:rsidRPr="00783534">
        <w:rPr>
          <w:rFonts w:ascii="Times New Roman" w:hAnsi="Times New Roman"/>
          <w:bCs/>
          <w:color w:val="000000"/>
          <w:sz w:val="24"/>
          <w:szCs w:val="24"/>
        </w:rPr>
        <w:t xml:space="preserve">, CRC Press, 2021.</w:t>
      </w:r>
    </w:p>
    <w:p w14:paraId="4BA26ADC" w14:textId="77777777" w:rsidR="007867DB" w:rsidRDefault="00783534" w:rsidP="00BE39C8">
      <w:pPr xmlns:w="http://schemas.openxmlformats.org/wordprocessingml/2006/main">
        <w:widowControl/>
        <w:autoSpaceDN w:val="0"/>
        <w:rPr>
          <w:rFonts w:ascii="Times New Roman" w:hAnsi="Times New Roman"/>
          <w:sz w:val="24"/>
          <w:szCs w:val="24"/>
          <w:lang w:eastAsia="zh-CN"/>
        </w:rPr>
      </w:pPr>
      <w:bookmarkStart xmlns:w="http://schemas.openxmlformats.org/wordprocessingml/2006/main" w:id="1" w:name="OLE_LINK1"/>
      <w:bookmarkStart xmlns:w="http://schemas.openxmlformats.org/wordprocessingml/2006/main" w:id="2" w:name="OLE_LINK2"/>
      <w:r xmlns:w="http://schemas.openxmlformats.org/wordprocessingml/2006/main">
        <w:rPr>
          <w:rFonts w:ascii="Times New Roman" w:hAnsi="Times New Roman"/>
          <w:sz w:val="24"/>
          <w:szCs w:val="24"/>
          <w:lang w:eastAsia="zh-CN"/>
        </w:rPr>
        <w:t xml:space="preserve">[3]. Andreas M. Antonopoulos, Mastering Bitcoin, Second edition, O'Reilly, 2017</w:t>
      </w:r>
    </w:p>
    <w:p w14:paraId="30EA5170" w14:textId="77777777" w:rsidR="005D4C1C" w:rsidRPr="00783534" w:rsidRDefault="005D4C1C" w:rsidP="00BE39C8">
      <w:pPr xmlns:w="http://schemas.openxmlformats.org/wordprocessingml/2006/main">
        <w:widowControl/>
        <w:autoSpaceDN w:val="0"/>
        <w:rPr>
          <w:rFonts w:ascii="Times New Roman" w:hAnsi="Times New Roman"/>
          <w:sz w:val="24"/>
          <w:szCs w:val="24"/>
          <w:lang w:eastAsia="zh-CN"/>
        </w:rPr>
      </w:pPr>
      <w:r xmlns:w="http://schemas.openxmlformats.org/wordprocessingml/2006/main">
        <w:rPr>
          <w:rFonts w:ascii="Times New Roman" w:hAnsi="Times New Roman"/>
          <w:sz w:val="24"/>
          <w:szCs w:val="24"/>
          <w:lang w:eastAsia="zh-CN"/>
        </w:rPr>
        <w:t xml:space="preserve">[4]. Andreas M. Antonopoulos andDr. Gavin Wood, Mastering Ethereum, First edition, O'Reilly, 2019</w:t>
      </w:r>
    </w:p>
    <w:p w14:paraId="28431586" w14:textId="77777777" w:rsidR="00783534" w:rsidRDefault="00783534" w:rsidP="00BE39C8">
      <w:pPr xmlns:w="http://schemas.openxmlformats.org/wordprocessingml/2006/main">
        <w:widowControl/>
        <w:autoSpaceDN w:val="0"/>
        <w:rPr>
          <w:rFonts w:ascii="Times New Roman" w:hAnsi="Times New Roman"/>
          <w:sz w:val="24"/>
          <w:szCs w:val="24"/>
          <w:lang w:eastAsia="zh-CN"/>
        </w:rPr>
      </w:pPr>
      <w:r xmlns:w="http://schemas.openxmlformats.org/wordprocessingml/2006/main">
        <w:rPr>
          <w:rFonts w:ascii="Times New Roman" w:hAnsi="Times New Roman"/>
          <w:sz w:val="24"/>
          <w:szCs w:val="24"/>
          <w:lang w:val="vi-VN" w:eastAsia="zh-CN"/>
        </w:rPr>
        <w:t xml:space="preserve">[ </w:t>
      </w:r>
      <w:r xmlns:w="http://schemas.openxmlformats.org/wordprocessingml/2006/main" w:rsidR="005D4C1C">
        <w:rPr>
          <w:rFonts w:ascii="Times New Roman" w:hAnsi="Times New Roman"/>
          <w:sz w:val="24"/>
          <w:szCs w:val="24"/>
          <w:lang w:eastAsia="zh-CN"/>
        </w:rPr>
        <w:t xml:space="preserve">5 </w:t>
      </w:r>
      <w:r xmlns:w="http://schemas.openxmlformats.org/wordprocessingml/2006/main" w:rsidR="00F61F55" w:rsidRPr="00BE39C8">
        <w:rPr>
          <w:rFonts w:ascii="Times New Roman" w:hAnsi="Times New Roman"/>
          <w:sz w:val="24"/>
          <w:szCs w:val="24"/>
          <w:lang w:val="vi-VN" w:eastAsia="zh-CN"/>
        </w:rPr>
        <w:t xml:space="preserve">] </w:t>
      </w:r>
      <w:r xmlns:w="http://schemas.openxmlformats.org/wordprocessingml/2006/main" w:rsidR="00711E30">
        <w:rPr>
          <w:rFonts w:ascii="Times New Roman" w:hAnsi="Times New Roman"/>
          <w:sz w:val="24"/>
          <w:szCs w:val="24"/>
          <w:lang w:eastAsia="zh-CN"/>
        </w:rPr>
        <w:t xml:space="preserve">. Narayan Prusty, Building Blockchain Projects, </w:t>
      </w:r>
      <w:proofErr xmlns:w="http://schemas.openxmlformats.org/wordprocessingml/2006/main" w:type="gramStart"/>
      <w:r xmlns:w="http://schemas.openxmlformats.org/wordprocessingml/2006/main" w:rsidR="00B95AD6" w:rsidRPr="00B95AD6">
        <w:rPr>
          <w:rFonts w:ascii="Times New Roman" w:hAnsi="Times New Roman"/>
          <w:sz w:val="24"/>
          <w:szCs w:val="24"/>
          <w:lang w:eastAsia="zh-CN"/>
        </w:rPr>
        <w:t xml:space="preserve">Develop </w:t>
      </w:r>
      <w:proofErr xmlns:w="http://schemas.openxmlformats.org/wordprocessingml/2006/main" w:type="gramEnd"/>
      <w:r xmlns:w="http://schemas.openxmlformats.org/wordprocessingml/2006/main" w:rsidR="00B95AD6" w:rsidRPr="00B95AD6">
        <w:rPr>
          <w:rFonts w:ascii="Times New Roman" w:hAnsi="Times New Roman"/>
          <w:sz w:val="24"/>
          <w:szCs w:val="24"/>
          <w:lang w:eastAsia="zh-CN"/>
        </w:rPr>
        <w:t xml:space="preserve">real-time practical DApps using Ethereum and JavaScript, Packt Publishing, 2017.</w:t>
      </w:r>
    </w:p>
    <w:p w14:paraId="309D755F" w14:textId="77777777" w:rsidR="00F61F55" w:rsidRDefault="00783534" w:rsidP="00BE39C8">
      <w:pPr xmlns:w="http://schemas.openxmlformats.org/wordprocessingml/2006/main">
        <w:widowControl/>
        <w:autoSpaceDN w:val="0"/>
        <w:rPr>
          <w:rFonts w:ascii="Times New Roman" w:hAnsi="Times New Roman"/>
          <w:sz w:val="24"/>
          <w:szCs w:val="24"/>
          <w:lang w:val="vi-VN" w:eastAsia="zh-CN"/>
        </w:rPr>
      </w:pPr>
      <w:r xmlns:w="http://schemas.openxmlformats.org/wordprocessingml/2006/main">
        <w:rPr>
          <w:rFonts w:ascii="Times New Roman" w:hAnsi="Times New Roman"/>
          <w:sz w:val="24"/>
          <w:szCs w:val="24"/>
          <w:lang w:eastAsia="zh-CN"/>
        </w:rPr>
        <w:t xml:space="preserve">[6]. </w:t>
      </w:r>
      <w:r xmlns:w="http://schemas.openxmlformats.org/wordprocessingml/2006/main" w:rsidRPr="00783534">
        <w:rPr>
          <w:rFonts w:ascii="Times New Roman" w:hAnsi="Times New Roman"/>
          <w:sz w:val="24"/>
          <w:szCs w:val="24"/>
          <w:lang w:val="vi-VN" w:eastAsia="zh-CN"/>
        </w:rPr>
        <w:t xml:space="preserve">Cardano Academy Cardano Blockchain Certified Associate (CBCA) Course </w:t>
      </w:r>
      <w:r xmlns:w="http://schemas.openxmlformats.org/wordprocessingml/2006/main" w:rsidR="00F74654">
        <w:rPr>
          <w:rFonts w:ascii="Times New Roman" w:hAnsi="Times New Roman"/>
          <w:sz w:val="24"/>
          <w:szCs w:val="24"/>
          <w:lang w:eastAsia="zh-CN"/>
        </w:rPr>
        <w:t xml:space="preserve">, </w:t>
      </w:r>
      <w:r xmlns:w="http://schemas.openxmlformats.org/wordprocessingml/2006/main" w:rsidR="00F74654" w:rsidRPr="00F74654">
        <w:rPr>
          <w:rFonts w:ascii="Times New Roman" w:hAnsi="Times New Roman"/>
          <w:color w:val="FF0000"/>
          <w:sz w:val="24"/>
          <w:szCs w:val="24"/>
          <w:lang w:eastAsia="zh-CN"/>
        </w:rPr>
        <w:t xml:space="preserve">link</w:t>
      </w:r>
      <w:r xmlns:w="http://schemas.openxmlformats.org/wordprocessingml/2006/main" w:rsidRPr="00783534">
        <w:rPr>
          <w:rFonts w:ascii="Times New Roman" w:hAnsi="Times New Roman"/>
          <w:sz w:val="24"/>
          <w:szCs w:val="24"/>
          <w:lang w:val="vi-VN" w:eastAsia="zh-CN"/>
        </w:rPr>
        <w:t xml:space="preserve">  </w:t>
      </w:r>
    </w:p>
    <w:p w14:paraId="23AC8020" w14:textId="77777777" w:rsidR="00886D3C" w:rsidRDefault="00886D3C" w:rsidP="00886D3C">
      <w:pPr xmlns:w="http://schemas.openxmlformats.org/wordprocessingml/2006/main">
        <w:pStyle w:val="BodyTextIndent"/>
        <w:spacing w:before="40" w:after="40" w:line="360" w:lineRule="exact"/>
        <w:ind w:left="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xmlns:w="http://schemas.openxmlformats.org/wordprocessingml/2006/main" w:rsidRPr="00886D3C">
        <w:rPr>
          <w:rFonts w:ascii="Times New Roman" w:hAnsi="Times New Roman"/>
          <w:sz w:val="24"/>
          <w:szCs w:val="24"/>
          <w:lang w:eastAsia="zh-CN"/>
        </w:rPr>
        <w:t xml:space="preserve">[7]. </w:t>
      </w:r>
      <w:r xmlns:w="http://schemas.openxmlformats.org/wordprocessingml/2006/main" w:rsidRPr="00886D3C">
        <w:rPr>
          <w:rFonts w:ascii="Times New Roman" w:hAnsi="Times New Roman" w:cs="Times New Roman"/>
          <w:color w:val="000000"/>
          <w:sz w:val="24"/>
          <w:szCs w:val="24"/>
        </w:rPr>
        <w:t xml:space="preserve">Daniel </w:t>
      </w:r>
      <w:r xmlns:w="http://schemas.openxmlformats.org/wordprocessingml/2006/main" w:rsidRPr="00886D3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Drescher, </w:t>
      </w:r>
      <w:r xmlns:w="http://schemas.openxmlformats.org/wordprocessingml/2006/main" w:rsidRPr="00886D3C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 xml:space="preserve">Blockchain Basics: A Non-Technical Introduction in 25 Steps </w:t>
      </w:r>
      <w:r xmlns:w="http://schemas.openxmlformats.org/wordprocessingml/2006/main" w:rsidRPr="00886D3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ISBN-13 (pbk): 978-1-4842-2603-2, DOI 10.1007/978-1-4842-2604-9, 2020.</w:t>
      </w:r>
    </w:p>
    <w:p w14:paraId="2BBC1176" w14:textId="77777777" w:rsidR="00B45331" w:rsidRDefault="00B45331" w:rsidP="00886D3C">
      <w:pPr xmlns:w="http://schemas.openxmlformats.org/wordprocessingml/2006/main">
        <w:pStyle w:val="BodyTextIndent"/>
        <w:spacing w:before="40" w:after="40" w:line="360" w:lineRule="exact"/>
        <w:ind w:left="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xmlns:w="http://schemas.openxmlformats.org/wordprocessingml/2006/main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[8]. Jonh Greene, Cardano for the Masses, </w:t>
      </w:r>
      <w:r xmlns:w="http://schemas.openxmlformats.org/wordprocessingml/2006/main" w:rsidR="00F74654" w:rsidRPr="002A6804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Publisher </w:t>
      </w:r>
      <w:r xmlns:w="http://schemas.openxmlformats.org/wordprocessingml/2006/main" w:rsidR="00F74654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2022</w:t>
      </w:r>
    </w:p>
    <w:bookmarkEnd w:id="1"/>
    <w:bookmarkEnd w:id="2"/>
    <w:p w14:paraId="68F69A6E" w14:textId="77777777" w:rsidR="00A41643" w:rsidRPr="004670F2" w:rsidRDefault="00A41643" w:rsidP="00BE39C8">
      <w:pPr xmlns:w="http://schemas.openxmlformats.org/wordprocessingml/2006/main"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xmlns:w="http://schemas.openxmlformats.org/wordprocessingml/2006/main"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Course </w:t>
      </w:r>
      <w:r xmlns:w="http://schemas.openxmlformats.org/wordprocessingml/2006/main"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goal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8"/>
        <w:gridCol w:w="5975"/>
        <w:gridCol w:w="2201"/>
      </w:tblGrid>
      <w:tr w:rsidR="00E53914" w:rsidRPr="00AF1D1C" w14:paraId="31484027" w14:textId="77777777" w:rsidTr="00432F3C">
        <w:trPr>
          <w:trHeight w:val="545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578F6180" w14:textId="77777777" w:rsidR="00E53914" w:rsidRPr="00BE39C8" w:rsidRDefault="00E53914" w:rsidP="00456279">
            <w:pPr xmlns:w="http://schemas.openxmlformats.org/wordprocessingml/2006/main">
              <w:ind w:hanging="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Goal (G </w:t>
            </w:r>
            <w:r xmlns:w="http://schemas.openxmlformats.org/wordprocessingml/2006/main"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. </w:t>
            </w: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x)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329C48C9" w14:textId="77777777" w:rsidR="00E53914" w:rsidRPr="00BE39C8" w:rsidRDefault="00E53914" w:rsidP="00456279">
            <w:pPr xmlns:w="http://schemas.openxmlformats.org/wordprocessingml/2006/main"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Describe the goal</w:t>
            </w:r>
          </w:p>
        </w:tc>
        <w:tc>
          <w:tcPr>
            <w:tcW w:w="1193" w:type="pct"/>
            <w:vAlign w:val="center"/>
          </w:tcPr>
          <w:p w14:paraId="30A12654" w14:textId="77777777" w:rsidR="00E53914" w:rsidRDefault="00E53914" w:rsidP="00E53914">
            <w:pPr xmlns:w="http://schemas.openxmlformats.org/wordprocessingml/2006/main"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Related </w:t>
            </w:r>
            <w:r xmlns:w="http://schemas.openxmlformats.org/wordprocessingml/2006/main"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CTDT's </w:t>
            </w:r>
            <w:r xmlns:w="http://schemas.openxmlformats.org/wordprocessingml/2006/main"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CDR</w:t>
            </w:r>
          </w:p>
        </w:tc>
      </w:tr>
      <w:tr w:rsidR="00E53914" w:rsidRPr="00BE39C8" w14:paraId="0D5A04DA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3BD1F7A1" w14:textId="77777777" w:rsidR="00E53914" w:rsidRPr="00BE39C8" w:rsidRDefault="00E53914" w:rsidP="00456279">
            <w:pPr xmlns:w="http://schemas.openxmlformats.org/wordprocessingml/2006/main"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G. </w:t>
            </w:r>
            <w:r xmlns:w="http://schemas.openxmlformats.org/wordprocessingml/2006/main"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1</w:t>
            </w:r>
            <w:r xmlns:w="http://schemas.openxmlformats.org/wordprocessingml/2006/main"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​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01159EB4" w14:textId="77777777" w:rsidR="00E53914" w:rsidRPr="00E53914" w:rsidRDefault="00895EC2" w:rsidP="002B195E">
            <w:pP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  <w:t xml:space="preserve">Understand, apply encryption algorithms, data integrity, digital signatures, ledgers, wallets, wallet addresses, cryptocurrencies, blockchains </w:t>
            </w:r>
            <w:proofErr xmlns:w="http://schemas.openxmlformats.org/wordprocessingml/2006/main" w:type="gramStart"/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  <w:t xml:space="preserve">, </w:t>
            </w:r>
            <w:proofErr xmlns:w="http://schemas.openxmlformats.org/wordprocessingml/2006/main" w:type="gramEnd"/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  <w:t xml:space="preserve">consensus algorithms, smart contract concepts, decentralization, cryptocurrencies, public blockchain, private blockchain in developing decentralized applications.</w:t>
            </w:r>
          </w:p>
        </w:tc>
        <w:tc>
          <w:tcPr>
            <w:tcW w:w="1193" w:type="pct"/>
          </w:tcPr>
          <w:p w14:paraId="3576103F" w14:textId="77777777" w:rsidR="00E53914" w:rsidRPr="00157494" w:rsidRDefault="00157494" w:rsidP="00432F3C">
            <w:pPr xmlns:w="http://schemas.openxmlformats.org/wordprocessingml/2006/main"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CDR6,7 (1.1)</w:t>
            </w:r>
          </w:p>
        </w:tc>
      </w:tr>
      <w:tr w:rsidR="00E53914" w:rsidRPr="00BE39C8" w14:paraId="550B3DD3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5178D478" w14:textId="77777777" w:rsidR="00E53914" w:rsidRPr="00BE39C8" w:rsidRDefault="00E53914" w:rsidP="00456279">
            <w:pPr xmlns:w="http://schemas.openxmlformats.org/wordprocessingml/2006/main"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G. </w:t>
            </w:r>
            <w:r xmlns:w="http://schemas.openxmlformats.org/wordprocessingml/2006/main"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2</w:t>
            </w:r>
            <w:r xmlns:w="http://schemas.openxmlformats.org/wordprocessingml/2006/main"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​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237BDF0E" w14:textId="77777777" w:rsidR="00157494" w:rsidRPr="00661A0A" w:rsidRDefault="00C96759" w:rsidP="00C96759">
            <w:pPr xmlns:w="http://schemas.openxmlformats.org/wordprocessingml/2006/main">
              <w:tabs>
                <w:tab w:val="left" w:pos="3893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xmlns:w="http://schemas.openxmlformats.org/wordprocessingml/2006/main" w:rsidRPr="002B195E">
              <w:rPr>
                <w:rFonts w:ascii="Times New Roman" w:eastAsia="Times New Roman" w:hAnsi="Times New Roman"/>
                <w:sz w:val="24"/>
                <w:szCs w:val="24"/>
              </w:rPr>
              <w:t xml:space="preserve">Have the skills to evaluate and select areas that can apply Blockchain </w:t>
            </w:r>
            <w:r xmlns:w="http://schemas.openxmlformats.org/wordprocessingml/2006/main" w:rsidR="003B1FD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develop and deploy decentralized applications.</w:t>
            </w:r>
          </w:p>
        </w:tc>
        <w:tc>
          <w:tcPr>
            <w:tcW w:w="1193" w:type="pct"/>
          </w:tcPr>
          <w:p w14:paraId="6228DF4B" w14:textId="77777777" w:rsidR="00E53914" w:rsidRDefault="00157494" w:rsidP="00432F3C">
            <w:pPr xmlns:w="http://schemas.openxmlformats.org/wordprocessingml/2006/main"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CDR9 (2.1, 2.2)</w:t>
            </w:r>
          </w:p>
        </w:tc>
      </w:tr>
    </w:tbl>
    <w:p w14:paraId="2B4FB1FA" w14:textId="77777777" w:rsidR="00ED69CB" w:rsidRDefault="00ED69CB" w:rsidP="00BE39C8">
      <w:pPr>
        <w:rPr>
          <w:rFonts w:ascii="Times New Roman" w:hAnsi="Times New Roman"/>
          <w:b/>
          <w:color w:val="000000"/>
          <w:sz w:val="24"/>
          <w:szCs w:val="24"/>
          <w:lang w:val="vi-VN"/>
        </w:rPr>
      </w:pPr>
    </w:p>
    <w:p w14:paraId="2B6B93FF" w14:textId="77777777" w:rsidR="00A41643" w:rsidRDefault="00903891" w:rsidP="00BE39C8">
      <w:pPr xmlns:w="http://schemas.openxmlformats.org/wordprocessingml/2006/main">
        <w:rPr>
          <w:rFonts w:ascii="Times New Roman" w:hAnsi="Times New Roman"/>
          <w:color w:val="000000"/>
          <w:sz w:val="24"/>
          <w:szCs w:val="24"/>
        </w:rPr>
      </w:pPr>
      <w:r xmlns:w="http://schemas.openxmlformats.org/wordprocessingml/2006/main" w:rsidR="00A41643" w:rsidRPr="00BE39C8">
        <w:rPr>
          <w:rFonts w:ascii="Times New Roman" w:hAnsi="Times New Roman"/>
          <w:i/>
          <w:color w:val="000000"/>
          <w:sz w:val="24"/>
          <w:szCs w:val="24"/>
        </w:rPr>
        <w:t xml:space="preserve">5. </w:t>
      </w:r>
      <w:r xmlns:w="http://schemas.openxmlformats.org/wordprocessingml/2006/main"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Course </w:t>
      </w:r>
      <w:r xmlns:w="http://schemas.openxmlformats.org/wordprocessingml/2006/main"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learning </w:t>
      </w:r>
      <w:r xmlns:w="http://schemas.openxmlformats.org/wordprocessingml/2006/main"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outcomes</w:t>
      </w:r>
    </w:p>
    <w:p w14:paraId="59195EC0" w14:textId="77777777" w:rsidR="00E312D6" w:rsidRDefault="00E312D6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</w:p>
    <w:tbl>
      <w:tblPr>
        <w:tblW w:w="9328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68"/>
        <w:gridCol w:w="5467"/>
        <w:gridCol w:w="1417"/>
        <w:gridCol w:w="1276"/>
      </w:tblGrid>
      <w:tr w:rsidR="00892585" w14:paraId="0E91F3F9" w14:textId="77777777" w:rsidTr="00207FA8">
        <w:trPr>
          <w:trHeight w:val="300"/>
        </w:trPr>
        <w:tc>
          <w:tcPr>
            <w:tcW w:w="1168" w:type="dxa"/>
            <w:vMerge w:val="restar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D54BFAC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HP level 3 CDR</w:t>
            </w:r>
          </w:p>
          <w:p w14:paraId="7749EDBE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(Gxy) [1]</w:t>
            </w:r>
          </w:p>
        </w:tc>
        <w:tc>
          <w:tcPr>
            <w:tcW w:w="5467" w:type="dxa"/>
            <w:vMerge w:val="restar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327E11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Description of course content [2]</w:t>
            </w:r>
          </w:p>
          <w:p w14:paraId="2E1B4FAF" w14:textId="77777777" w:rsidR="00892585" w:rsidRDefault="00892585" w:rsidP="003D3ABC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14:paraId="68CCA990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General level of HP according to Bloom [3]</w:t>
            </w:r>
          </w:p>
        </w:tc>
      </w:tr>
      <w:tr w:rsidR="00892585" w14:paraId="3BE58D22" w14:textId="77777777" w:rsidTr="00207FA8">
        <w:trPr>
          <w:trHeight w:val="390"/>
        </w:trPr>
        <w:tc>
          <w:tcPr>
            <w:tcW w:w="1168" w:type="dxa"/>
            <w:vMerge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495833" w14:textId="77777777" w:rsidR="00892585" w:rsidRDefault="00892585" w:rsidP="003D3A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5467" w:type="dxa"/>
            <w:vMerge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C94D9A" w14:textId="77777777" w:rsidR="00892585" w:rsidRDefault="00892585" w:rsidP="003D3A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0DB30C2D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b/>
                <w:color w:val="000000"/>
              </w:rPr>
              <w:t xml:space="preserve">Bloom </w:t>
            </w:r>
            <w:r xmlns:w="http://schemas.openxmlformats.org/wordprocessingml/2006/main">
              <w:rPr>
                <w:b/>
                <w:color w:val="000000"/>
              </w:rPr>
              <w:t xml:space="preserve">level</w:t>
            </w:r>
            <w:r xmlns:w="http://schemas.openxmlformats.org/wordprocessingml/2006/main">
              <w:rPr>
                <w:rFonts w:ascii="Cambria" w:eastAsia="Cambria" w:hAnsi="Cambria" w:cs="Cambria"/>
                <w:b/>
                <w:color w:val="000000"/>
              </w:rPr>
              <w:t xml:space="preserve">​</w:t>
            </w:r>
            <w:r xmlns:w="http://schemas.openxmlformats.org/wordprocessingml/2006/main">
              <w:rPr>
                <w:rFonts w:ascii="Cambria" w:eastAsia="Cambria" w:hAnsi="Cambria" w:cs="Cambria"/>
                <w:b/>
                <w:color w:val="000000"/>
              </w:rPr>
              <w:t xml:space="preserve">​</w:t>
            </w:r>
            <w:r xmlns:w="http://schemas.openxmlformats.org/wordprocessingml/2006/main">
              <w:rPr>
                <w:b/>
                <w:color w:val="000000"/>
              </w:rPr>
              <w:t xml:space="preserve">​</w:t>
            </w:r>
          </w:p>
        </w:tc>
        <w:tc>
          <w:tcPr>
            <w:tcW w:w="1276" w:type="dxa"/>
          </w:tcPr>
          <w:p w14:paraId="28E6DE29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b/>
                <w:color w:val="000000"/>
                <w:sz w:val="22"/>
              </w:rPr>
              <w:t xml:space="preserve">% </w:t>
            </w:r>
            <w:r xmlns:w="http://schemas.openxmlformats.org/wordprocessingml/2006/main">
              <w:rPr>
                <w:b/>
                <w:color w:val="000000"/>
                <w:sz w:val="22"/>
              </w:rPr>
              <w:t xml:space="preserve">of </w:t>
            </w:r>
            <w:r xmlns:w="http://schemas.openxmlformats.org/wordprocessingml/2006/main">
              <w:rPr>
                <w:rFonts w:ascii="Cambria" w:eastAsia="Cambria" w:hAnsi="Cambria" w:cs="Cambria"/>
                <w:b/>
                <w:color w:val="000000"/>
                <w:sz w:val="22"/>
              </w:rPr>
              <w:t xml:space="preserve">time</w:t>
            </w:r>
            <w:r xmlns:w="http://schemas.openxmlformats.org/wordprocessingml/2006/main">
              <w:rPr>
                <w:rFonts w:ascii="Cambria" w:eastAsia="Cambria" w:hAnsi="Cambria" w:cs="Cambria"/>
                <w:b/>
                <w:color w:val="000000"/>
                <w:sz w:val="22"/>
              </w:rPr>
              <w:t xml:space="preserve">​</w:t>
            </w:r>
            <w:r xmlns:w="http://schemas.openxmlformats.org/wordprocessingml/2006/main">
              <w:rPr>
                <w:b/>
                <w:color w:val="000000"/>
                <w:sz w:val="22"/>
              </w:rPr>
              <w:t xml:space="preserve">​</w:t>
            </w:r>
          </w:p>
        </w:tc>
      </w:tr>
      <w:tr w:rsidR="00892585" w14:paraId="70700774" w14:textId="77777777" w:rsidTr="00207FA8">
        <w:trPr>
          <w:trHeight w:val="390"/>
        </w:trPr>
        <w:tc>
          <w:tcPr>
            <w:tcW w:w="1168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0641AB4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G.1.1</w:t>
            </w:r>
          </w:p>
        </w:tc>
        <w:tc>
          <w:tcPr>
            <w:tcW w:w="5467" w:type="dxa"/>
            <w:shd w:val="clear" w:color="auto" w:fill="auto"/>
            <w:tcMar>
              <w:left w:w="57" w:type="dxa"/>
              <w:right w:w="57" w:type="dxa"/>
            </w:tcMar>
          </w:tcPr>
          <w:p w14:paraId="4B6164ED" w14:textId="77777777" w:rsidR="00892585" w:rsidRDefault="00892585" w:rsidP="003D3ABC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  <w:t xml:space="preserve">Understand encryption algorithms, hash functions, data integrity, digital signatures, blockchains, ledgers, wallets, wallet addresses, cryptocurrencies, consensus algorithms.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269A38C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1.2 - TUA3</w:t>
            </w:r>
          </w:p>
        </w:tc>
        <w:tc>
          <w:tcPr>
            <w:tcW w:w="1276" w:type="dxa"/>
            <w:vAlign w:val="center"/>
          </w:tcPr>
          <w:p w14:paraId="59B42EB0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15%</w:t>
            </w:r>
          </w:p>
        </w:tc>
      </w:tr>
      <w:tr w:rsidR="00892585" w14:paraId="3AD51938" w14:textId="77777777" w:rsidTr="00207FA8">
        <w:trPr>
          <w:trHeight w:val="390"/>
        </w:trPr>
        <w:tc>
          <w:tcPr>
            <w:tcW w:w="1168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4DACE1A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G1.2</w:t>
            </w:r>
          </w:p>
        </w:tc>
        <w:tc>
          <w:tcPr>
            <w:tcW w:w="5467" w:type="dxa"/>
            <w:shd w:val="clear" w:color="auto" w:fill="auto"/>
            <w:tcMar>
              <w:left w:w="57" w:type="dxa"/>
              <w:right w:w="57" w:type="dxa"/>
            </w:tcMar>
          </w:tcPr>
          <w:p w14:paraId="292170B9" w14:textId="77777777" w:rsidR="00892585" w:rsidRDefault="00892585" w:rsidP="00331E60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  <w:t xml:space="preserve">Apply smart contracts, cryptocurrencies, public blockchains in developing decentralized applications on Cardano, Etherium, ...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2EE224E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1.2 - TUA3</w:t>
            </w:r>
          </w:p>
          <w:p w14:paraId="04A6CD8D" w14:textId="77777777" w:rsidR="00892585" w:rsidRDefault="00892585" w:rsidP="003D3ABC">
            <w:pPr>
              <w:spacing w:line="264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E284B15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35%</w:t>
            </w:r>
          </w:p>
        </w:tc>
      </w:tr>
      <w:tr w:rsidR="00892585" w14:paraId="43D0300E" w14:textId="77777777" w:rsidTr="00207FA8">
        <w:tc>
          <w:tcPr>
            <w:tcW w:w="1168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355792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G.2.1</w:t>
            </w:r>
          </w:p>
        </w:tc>
        <w:tc>
          <w:tcPr>
            <w:tcW w:w="5467" w:type="dxa"/>
            <w:shd w:val="clear" w:color="auto" w:fill="auto"/>
            <w:tcMar>
              <w:left w:w="57" w:type="dxa"/>
              <w:right w:w="57" w:type="dxa"/>
            </w:tcMar>
          </w:tcPr>
          <w:p w14:paraId="456D2C25" w14:textId="77777777" w:rsidR="00892585" w:rsidRDefault="00892585" w:rsidP="003D3ABC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decentralized </w:t>
            </w: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applications </w:t>
            </w: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 w:rsidR="002B195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n popular Blockchain platforms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8435273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2. </w:t>
            </w:r>
            <w:proofErr xmlns:w="http://schemas.openxmlformats.org/wordprocessingml/2006/main" w:type="gramStart"/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3.( </w:t>
            </w:r>
            <w:proofErr xmlns:w="http://schemas.openxmlformats.org/wordprocessingml/2006/main" w:type="gramEnd"/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1-4) </w:t>
            </w: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TUA2</w:t>
            </w:r>
          </w:p>
        </w:tc>
        <w:tc>
          <w:tcPr>
            <w:tcW w:w="1276" w:type="dxa"/>
            <w:vAlign w:val="center"/>
          </w:tcPr>
          <w:p w14:paraId="19BEB270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10%</w:t>
            </w:r>
          </w:p>
        </w:tc>
      </w:tr>
      <w:tr w:rsidR="00892585" w14:paraId="705CA189" w14:textId="77777777" w:rsidTr="00207FA8">
        <w:tc>
          <w:tcPr>
            <w:tcW w:w="1168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4D059DC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G.2.2</w:t>
            </w:r>
          </w:p>
        </w:tc>
        <w:tc>
          <w:tcPr>
            <w:tcW w:w="5467" w:type="dxa"/>
            <w:shd w:val="clear" w:color="auto" w:fill="auto"/>
            <w:tcMar>
              <w:left w:w="57" w:type="dxa"/>
              <w:right w:w="57" w:type="dxa"/>
            </w:tcMar>
          </w:tcPr>
          <w:p w14:paraId="68141F6A" w14:textId="77777777" w:rsidR="00892585" w:rsidRPr="002B195E" w:rsidRDefault="002B195E" w:rsidP="002B195E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 w:rsidRPr="002B195E">
              <w:rPr>
                <w:rFonts w:ascii="Times New Roman" w:eastAsia="Times New Roman" w:hAnsi="Times New Roman"/>
                <w:sz w:val="24"/>
                <w:szCs w:val="24"/>
              </w:rPr>
              <w:t xml:space="preserve">Have the skills to evaluate and select areas where Blockchain can be applied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706252F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4. </w:t>
            </w:r>
            <w:proofErr xmlns:w="http://schemas.openxmlformats.org/wordprocessingml/2006/main" w:type="gramStart"/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3.( </w:t>
            </w:r>
            <w:proofErr xmlns:w="http://schemas.openxmlformats.org/wordprocessingml/2006/main" w:type="gramEnd"/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2-3) - TUA2</w:t>
            </w:r>
          </w:p>
        </w:tc>
        <w:tc>
          <w:tcPr>
            <w:tcW w:w="1276" w:type="dxa"/>
            <w:vAlign w:val="center"/>
          </w:tcPr>
          <w:p w14:paraId="71CD69B1" w14:textId="77777777" w:rsidR="00892585" w:rsidRDefault="00892585" w:rsidP="003D3ABC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10%</w:t>
            </w:r>
          </w:p>
        </w:tc>
      </w:tr>
    </w:tbl>
    <w:p w14:paraId="2CADF6E3" w14:textId="77777777" w:rsidR="00892585" w:rsidRPr="00892585" w:rsidRDefault="00892585" w:rsidP="00BE39C8">
      <w:pPr>
        <w:rPr>
          <w:rFonts w:ascii="Times New Roman" w:hAnsi="Times New Roman"/>
          <w:color w:val="000000"/>
          <w:sz w:val="24"/>
          <w:szCs w:val="24"/>
          <w:lang w:val="vi-VN"/>
        </w:rPr>
      </w:pPr>
    </w:p>
    <w:p w14:paraId="28E52E85" w14:textId="77777777" w:rsidR="006B1939" w:rsidRPr="00ED69CB" w:rsidRDefault="00A41643" w:rsidP="00ED69CB">
      <w:pPr xmlns:w="http://schemas.openxmlformats.org/wordprocessingml/2006/main">
        <w:pStyle w:val="Header"/>
        <w:outlineLvl w:val="0"/>
        <w:rPr>
          <w:b/>
          <w:bCs/>
          <w:i/>
          <w:color w:val="000000"/>
        </w:rPr>
      </w:pPr>
      <w:r xmlns:w="http://schemas.openxmlformats.org/wordprocessingml/2006/main" w:rsidRPr="00BE39C8">
        <w:rPr>
          <w:b/>
          <w:bCs/>
          <w:color w:val="000000"/>
        </w:rPr>
        <w:t xml:space="preserve">6. </w:t>
      </w:r>
      <w:r xmlns:w="http://schemas.openxmlformats.org/wordprocessingml/2006/main" w:rsidRPr="00BE39C8">
        <w:rPr>
          <w:bCs/>
          <w:i/>
          <w:color w:val="000000"/>
          <w:lang w:val="vi-VN"/>
        </w:rPr>
        <w:t xml:space="preserve">Course </w:t>
      </w:r>
      <w:r xmlns:w="http://schemas.openxmlformats.org/wordprocessingml/2006/main" w:rsidRPr="00BE39C8">
        <w:rPr>
          <w:b/>
          <w:bCs/>
          <w:color w:val="000000"/>
          <w:lang w:val="vi-VN"/>
        </w:rPr>
        <w:t xml:space="preserve">assessment</w:t>
      </w:r>
      <w:r xmlns:w="http://schemas.openxmlformats.org/wordprocessingml/2006/main" w:rsidRPr="00BE39C8">
        <w:rPr>
          <w:bCs/>
          <w:i/>
          <w:color w:val="000000"/>
        </w:rPr>
        <w:t xml:space="preserve">​</w:t>
      </w:r>
      <w:r xmlns:w="http://schemas.openxmlformats.org/wordprocessingml/2006/main" w:rsidRPr="00BE39C8">
        <w:rPr>
          <w:bCs/>
          <w:i/>
          <w:color w:val="000000"/>
          <w:lang w:val="vi-VN"/>
        </w:rPr>
        <w:t xml:space="preserve">​</w:t>
      </w:r>
      <w:r xmlns:w="http://schemas.openxmlformats.org/wordprocessingml/2006/main" w:rsidRPr="00BE39C8">
        <w:rPr>
          <w:bCs/>
          <w:i/>
          <w:color w:val="000000"/>
        </w:rPr>
        <w:t xml:space="preserve">​</w:t>
      </w:r>
      <w:r xmlns:w="http://schemas.openxmlformats.org/wordprocessingml/2006/main" w:rsidRPr="00BE39C8">
        <w:rPr>
          <w:bCs/>
          <w:i/>
          <w:color w:val="000000"/>
          <w:lang w:val="vi-VN"/>
        </w:rPr>
        <w:t xml:space="preserve">​</w:t>
      </w:r>
    </w:p>
    <w:tbl>
      <w:tblPr>
        <w:tblW w:w="50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3"/>
        <w:gridCol w:w="2216"/>
        <w:gridCol w:w="1341"/>
        <w:gridCol w:w="3369"/>
        <w:gridCol w:w="992"/>
      </w:tblGrid>
      <w:tr w:rsidR="00C91914" w:rsidRPr="00BE39C8" w14:paraId="2E030F87" w14:textId="77777777" w:rsidTr="00331E60">
        <w:trPr>
          <w:trHeight w:val="470"/>
        </w:trPr>
        <w:tc>
          <w:tcPr>
            <w:tcW w:w="730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B3665CD" w14:textId="77777777" w:rsidR="00C91914" w:rsidRPr="00BE39C8" w:rsidRDefault="00C91914" w:rsidP="00146D24">
            <w:pPr xmlns:w="http://schemas.openxmlformats.org/wordprocessingml/2006/main">
              <w:pStyle w:val="Header"/>
              <w:jc w:val="center"/>
              <w:rPr>
                <w:b/>
                <w:color w:val="000000"/>
              </w:rPr>
            </w:pPr>
            <w:r xmlns:w="http://schemas.openxmlformats.org/wordprocessingml/2006/main" w:rsidRPr="00BE39C8">
              <w:rPr>
                <w:b/>
                <w:color w:val="000000"/>
              </w:rPr>
              <w:t xml:space="preserve">Evaluation Components</w:t>
            </w:r>
          </w:p>
        </w:tc>
        <w:tc>
          <w:tcPr>
            <w:tcW w:w="1195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0EC603B" w14:textId="77777777" w:rsidR="00C91914" w:rsidRPr="00BE39C8" w:rsidRDefault="00865408" w:rsidP="00146D24">
            <w:pPr xmlns:w="http://schemas.openxmlformats.org/wordprocessingml/2006/main">
              <w:pStyle w:val="Header"/>
              <w:jc w:val="center"/>
              <w:rPr>
                <w:b/>
                <w:color w:val="000000"/>
              </w:rPr>
            </w:pPr>
            <w:r xmlns:w="http://schemas.openxmlformats.org/wordprocessingml/2006/main">
              <w:rPr>
                <w:b/>
                <w:color w:val="000000"/>
              </w:rPr>
              <w:t xml:space="preserve">Assessment form (A </w:t>
            </w:r>
            <w:r xmlns:w="http://schemas.openxmlformats.org/wordprocessingml/2006/main" w:rsidR="00F4453B">
              <w:rPr>
                <w:b/>
                <w:color w:val="000000"/>
                <w:lang w:val="vi-VN"/>
              </w:rPr>
              <w:t xml:space="preserve">. </w:t>
            </w:r>
            <w:r xmlns:w="http://schemas.openxmlformats.org/wordprocessingml/2006/main" w:rsidR="00C91914" w:rsidRPr="00BE39C8">
              <w:rPr>
                <w:b/>
                <w:color w:val="000000"/>
              </w:rPr>
              <w:t xml:space="preserve">xy)</w:t>
            </w:r>
          </w:p>
        </w:tc>
        <w:tc>
          <w:tcPr>
            <w:tcW w:w="723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34B3E4" w14:textId="77777777" w:rsidR="00C91914" w:rsidRPr="00BE39C8" w:rsidRDefault="00C91914" w:rsidP="00146D24">
            <w:pPr xmlns:w="http://schemas.openxmlformats.org/wordprocessingml/2006/main">
              <w:pStyle w:val="Header"/>
              <w:jc w:val="center"/>
              <w:rPr>
                <w:b/>
                <w:color w:val="000000"/>
              </w:rPr>
            </w:pPr>
            <w:r xmlns:w="http://schemas.openxmlformats.org/wordprocessingml/2006/main" w:rsidRPr="00BE39C8">
              <w:rPr>
                <w:b/>
                <w:color w:val="000000"/>
              </w:rPr>
              <w:t xml:space="preserve">Cooperative education module</w:t>
            </w:r>
            <w:r xmlns:w="http://schemas.openxmlformats.org/wordprocessingml/2006/main" w:rsidR="00F546C7">
              <w:rPr>
                <w:b/>
                <w:color w:val="000000"/>
                <w:lang w:val="vi-VN"/>
              </w:rPr>
              <w:t xml:space="preserve"> </w:t>
            </w:r>
            <w:proofErr xmlns:w="http://schemas.openxmlformats.org/wordprocessingml/2006/main" w:type="gramStart"/>
            <w:r xmlns:w="http://schemas.openxmlformats.org/wordprocessingml/2006/main" w:rsidR="00F546C7">
              <w:rPr>
                <w:b/>
                <w:color w:val="000000"/>
                <w:lang w:val="vi-VN"/>
              </w:rPr>
              <w:t xml:space="preserve">officer </w:t>
            </w:r>
            <w:r xmlns:w="http://schemas.openxmlformats.org/wordprocessingml/2006/main" w:rsidRPr="00BE39C8">
              <w:rPr>
                <w:b/>
                <w:color w:val="000000"/>
              </w:rPr>
              <w:t xml:space="preserve">( </w:t>
            </w:r>
            <w:proofErr xmlns:w="http://schemas.openxmlformats.org/wordprocessingml/2006/main" w:type="gramEnd"/>
            <w:r xmlns:w="http://schemas.openxmlformats.org/wordprocessingml/2006/main" w:rsidRPr="00BE39C8">
              <w:rPr>
                <w:b/>
                <w:color w:val="000000"/>
              </w:rPr>
              <w:t xml:space="preserve">G </w:t>
            </w:r>
            <w:r xmlns:w="http://schemas.openxmlformats.org/wordprocessingml/2006/main" w:rsidR="00432F3C">
              <w:rPr>
                <w:b/>
                <w:color w:val="000000"/>
                <w:lang w:val="vi-VN"/>
              </w:rPr>
              <w:t xml:space="preserve">. </w:t>
            </w:r>
            <w:r xmlns:w="http://schemas.openxmlformats.org/wordprocessingml/2006/main" w:rsidRPr="00BE39C8">
              <w:rPr>
                <w:b/>
                <w:color w:val="000000"/>
              </w:rPr>
              <w:t xml:space="preserve">xy)</w:t>
            </w:r>
          </w:p>
        </w:tc>
        <w:tc>
          <w:tcPr>
            <w:tcW w:w="1817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BE6006D" w14:textId="77777777" w:rsidR="00C91914" w:rsidRPr="00BE39C8" w:rsidRDefault="00C91914" w:rsidP="00146D24">
            <w:pPr xmlns:w="http://schemas.openxmlformats.org/wordprocessingml/2006/main"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Criteria</w:t>
            </w:r>
          </w:p>
          <w:p w14:paraId="41AB4431" w14:textId="77777777" w:rsidR="00C91914" w:rsidRPr="00BE39C8" w:rsidRDefault="00C91914" w:rsidP="00146D24">
            <w:pPr xmlns:w="http://schemas.openxmlformats.org/wordprocessingml/2006/main"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Evaluate</w:t>
            </w:r>
          </w:p>
        </w:tc>
        <w:tc>
          <w:tcPr>
            <w:tcW w:w="535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263E989" w14:textId="77777777" w:rsidR="00C91914" w:rsidRPr="00BE39C8" w:rsidRDefault="00F546C7" w:rsidP="00146D24">
            <w:pPr xmlns:w="http://schemas.openxmlformats.org/wordprocessingml/2006/main">
              <w:pStyle w:val="Header"/>
              <w:ind w:left="-108" w:right="-108"/>
              <w:jc w:val="center"/>
              <w:rPr>
                <w:b/>
                <w:color w:val="000000"/>
              </w:rPr>
            </w:pPr>
            <w:r xmlns:w="http://schemas.openxmlformats.org/wordprocessingml/2006/main">
              <w:rPr>
                <w:b/>
                <w:color w:val="000000"/>
                <w:lang w:val="vi-VN"/>
              </w:rPr>
              <w:t xml:space="preserve">Percentage of points</w:t>
            </w:r>
          </w:p>
        </w:tc>
      </w:tr>
      <w:tr w:rsidR="00C91914" w:rsidRPr="00BE39C8" w14:paraId="6C288CD0" w14:textId="77777777" w:rsidTr="00331E60">
        <w:tc>
          <w:tcPr>
            <w:tcW w:w="730" w:type="pct"/>
            <w:shd w:val="clear" w:color="auto" w:fill="auto"/>
            <w:tcMar>
              <w:left w:w="57" w:type="dxa"/>
              <w:right w:w="57" w:type="dxa"/>
            </w:tcMar>
          </w:tcPr>
          <w:p w14:paraId="467770F4" w14:textId="77777777" w:rsidR="00C91914" w:rsidRPr="00BE39C8" w:rsidRDefault="00C91914" w:rsidP="00146D24">
            <w:pPr xmlns:w="http://schemas.openxmlformats.org/wordprocessingml/2006/main">
              <w:pStyle w:val="Header"/>
              <w:rPr>
                <w:color w:val="000000"/>
                <w:lang w:val="pt-BR"/>
              </w:rPr>
            </w:pPr>
            <w:r xmlns:w="http://schemas.openxmlformats.org/wordprocessingml/2006/main" w:rsidRPr="00BE39C8">
              <w:rPr>
                <w:color w:val="000000"/>
                <w:lang w:val="pt-BR"/>
              </w:rPr>
              <w:t xml:space="preserve">A1. Process assessment</w:t>
            </w:r>
          </w:p>
        </w:tc>
        <w:tc>
          <w:tcPr>
            <w:tcW w:w="1195" w:type="pct"/>
            <w:shd w:val="clear" w:color="auto" w:fill="auto"/>
            <w:tcMar>
              <w:left w:w="57" w:type="dxa"/>
              <w:right w:w="57" w:type="dxa"/>
            </w:tcMar>
          </w:tcPr>
          <w:p w14:paraId="6F352258" w14:textId="77777777" w:rsidR="00BA5117" w:rsidRPr="00BA5117" w:rsidRDefault="00BA5117" w:rsidP="00544670">
            <w:pPr xmlns:w="http://schemas.openxmlformats.org/wordprocessingml/2006/main">
              <w:pStyle w:val="Header"/>
            </w:pPr>
            <w:r xmlns:w="http://schemas.openxmlformats.org/wordprocessingml/2006/main">
              <w:t xml:space="preserve">A.1.1 Roll call</w:t>
            </w:r>
          </w:p>
          <w:p w14:paraId="647384C6" w14:textId="77777777" w:rsidR="00C91914" w:rsidRPr="002059EF" w:rsidRDefault="00ED69CB" w:rsidP="00E15556">
            <w:pPr xmlns:w="http://schemas.openxmlformats.org/wordprocessingml/2006/main">
              <w:pStyle w:val="Header"/>
            </w:pPr>
            <w:r xmlns:w="http://schemas.openxmlformats.org/wordprocessingml/2006/main">
              <w:rPr>
                <w:lang w:val="vi-VN"/>
              </w:rPr>
              <w:t xml:space="preserve">A1. </w:t>
            </w:r>
            <w:r xmlns:w="http://schemas.openxmlformats.org/wordprocessingml/2006/main" w:rsidR="00A82841">
              <w:t xml:space="preserve">2. Multiple choice test</w:t>
            </w:r>
          </w:p>
        </w:tc>
        <w:tc>
          <w:tcPr>
            <w:tcW w:w="723" w:type="pct"/>
            <w:shd w:val="clear" w:color="auto" w:fill="auto"/>
            <w:tcMar>
              <w:left w:w="57" w:type="dxa"/>
              <w:right w:w="57" w:type="dxa"/>
            </w:tcMar>
          </w:tcPr>
          <w:p w14:paraId="3EB9950B" w14:textId="77777777" w:rsidR="00C96759" w:rsidRDefault="00C96759" w:rsidP="003B1FD0">
            <w:pPr>
              <w:pStyle w:val="Header"/>
              <w:ind w:right="-108"/>
              <w:jc w:val="center"/>
            </w:pPr>
          </w:p>
          <w:p w14:paraId="70979D29" w14:textId="77777777" w:rsidR="00C96759" w:rsidRDefault="00C96759" w:rsidP="003B1FD0">
            <w:pPr xmlns:w="http://schemas.openxmlformats.org/wordprocessingml/2006/main">
              <w:pStyle w:val="Header"/>
              <w:ind w:right="-108"/>
              <w:jc w:val="center"/>
            </w:pPr>
            <w:r xmlns:w="http://schemas.openxmlformats.org/wordprocessingml/2006/main">
              <w:t xml:space="preserve">G.1.1</w:t>
            </w:r>
          </w:p>
          <w:p w14:paraId="037529C1" w14:textId="77777777" w:rsidR="00BA5117" w:rsidRPr="00BA5117" w:rsidRDefault="00BA5117" w:rsidP="003B1FD0">
            <w:pPr xmlns:w="http://schemas.openxmlformats.org/wordprocessingml/2006/main">
              <w:pStyle w:val="Header"/>
              <w:ind w:right="-108"/>
              <w:jc w:val="center"/>
            </w:pPr>
            <w:r xmlns:w="http://schemas.openxmlformats.org/wordprocessingml/2006/main">
              <w:t xml:space="preserve">G.1.2</w:t>
            </w:r>
          </w:p>
        </w:tc>
        <w:tc>
          <w:tcPr>
            <w:tcW w:w="1817" w:type="pct"/>
            <w:shd w:val="clear" w:color="auto" w:fill="auto"/>
            <w:tcMar>
              <w:left w:w="57" w:type="dxa"/>
              <w:right w:w="57" w:type="dxa"/>
            </w:tcMar>
          </w:tcPr>
          <w:p w14:paraId="40CF8E54" w14:textId="77777777" w:rsidR="00C91914" w:rsidRDefault="00BA5117" w:rsidP="00B72C04">
            <w:pPr xmlns:w="http://schemas.openxmlformats.org/wordprocessingml/2006/main">
              <w:pStyle w:val="Header"/>
              <w:jc w:val="center"/>
            </w:pPr>
            <w:r xmlns:w="http://schemas.openxmlformats.org/wordprocessingml/2006/main">
              <w:t xml:space="preserve">Diligence</w:t>
            </w:r>
          </w:p>
          <w:p w14:paraId="759415B6" w14:textId="77777777" w:rsidR="00C96759" w:rsidRPr="00BA5117" w:rsidRDefault="00C96759" w:rsidP="00B72C04">
            <w:pPr xmlns:w="http://schemas.openxmlformats.org/wordprocessingml/2006/main">
              <w:pStyle w:val="Header"/>
              <w:jc w:val="center"/>
            </w:pPr>
            <w:r xmlns:w="http://schemas.openxmlformats.org/wordprocessingml/2006/main">
              <w:rPr>
                <w:rFonts w:eastAsia="Times New Roman"/>
              </w:rPr>
              <w:t xml:space="preserve">Answer the questions correctly</w:t>
            </w:r>
          </w:p>
        </w:tc>
        <w:tc>
          <w:tcPr>
            <w:tcW w:w="535" w:type="pct"/>
            <w:shd w:val="clear" w:color="auto" w:fill="auto"/>
            <w:tcMar>
              <w:left w:w="57" w:type="dxa"/>
              <w:right w:w="57" w:type="dxa"/>
            </w:tcMar>
          </w:tcPr>
          <w:p w14:paraId="4D11E838" w14:textId="77777777" w:rsidR="00C91914" w:rsidRDefault="00BA5117" w:rsidP="003B1FD0">
            <w:pPr xmlns:w="http://schemas.openxmlformats.org/wordprocessingml/2006/main">
              <w:pStyle w:val="Header"/>
              <w:ind w:right="-108"/>
              <w:jc w:val="center"/>
            </w:pPr>
            <w:r xmlns:w="http://schemas.openxmlformats.org/wordprocessingml/2006/main">
              <w:t xml:space="preserve">10%</w:t>
            </w:r>
          </w:p>
          <w:p w14:paraId="430684FC" w14:textId="77777777" w:rsidR="00BA5117" w:rsidRPr="00BA5117" w:rsidRDefault="003B1FD0" w:rsidP="003B1FD0">
            <w:pPr xmlns:w="http://schemas.openxmlformats.org/wordprocessingml/2006/main">
              <w:pStyle w:val="Header"/>
              <w:ind w:left="-108" w:right="-108"/>
              <w:jc w:val="center"/>
            </w:pPr>
            <w:r xmlns:w="http://schemas.openxmlformats.org/wordprocessingml/2006/main">
              <w:t xml:space="preserve">30%</w:t>
            </w:r>
          </w:p>
        </w:tc>
      </w:tr>
      <w:tr w:rsidR="0053370D" w:rsidRPr="00BE39C8" w14:paraId="7C45DF22" w14:textId="77777777" w:rsidTr="00331E60">
        <w:trPr>
          <w:trHeight w:val="1210"/>
        </w:trPr>
        <w:tc>
          <w:tcPr>
            <w:tcW w:w="730" w:type="pct"/>
            <w:shd w:val="clear" w:color="auto" w:fill="auto"/>
            <w:tcMar>
              <w:left w:w="57" w:type="dxa"/>
              <w:right w:w="57" w:type="dxa"/>
            </w:tcMar>
          </w:tcPr>
          <w:p w14:paraId="6AAEFC86" w14:textId="77777777" w:rsidR="0053370D" w:rsidRPr="00BE39C8" w:rsidRDefault="0053370D" w:rsidP="00146D24">
            <w:pPr xmlns:w="http://schemas.openxmlformats.org/wordprocessingml/2006/main"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End of course </w:t>
            </w:r>
            <w:r xmlns:w="http://schemas.openxmlformats.org/wordprocessingml/2006/main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assessment</w:t>
            </w:r>
          </w:p>
        </w:tc>
        <w:tc>
          <w:tcPr>
            <w:tcW w:w="1195" w:type="pct"/>
            <w:shd w:val="clear" w:color="auto" w:fill="auto"/>
            <w:tcMar>
              <w:left w:w="57" w:type="dxa"/>
              <w:right w:w="57" w:type="dxa"/>
            </w:tcMar>
          </w:tcPr>
          <w:p w14:paraId="561A8F59" w14:textId="77777777" w:rsidR="0053370D" w:rsidRPr="00BA5117" w:rsidRDefault="00C96759" w:rsidP="000D277C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A2.1. Practice</w:t>
            </w:r>
          </w:p>
        </w:tc>
        <w:tc>
          <w:tcPr>
            <w:tcW w:w="723" w:type="pct"/>
            <w:shd w:val="clear" w:color="auto" w:fill="auto"/>
            <w:tcMar>
              <w:left w:w="57" w:type="dxa"/>
              <w:right w:w="57" w:type="dxa"/>
            </w:tcMar>
          </w:tcPr>
          <w:p w14:paraId="53FA2E09" w14:textId="77777777" w:rsidR="003B1FD0" w:rsidRDefault="003B1FD0" w:rsidP="006146C2">
            <w:pPr xmlns:w="http://schemas.openxmlformats.org/wordprocessingml/2006/main">
              <w:pStyle w:val="Header"/>
              <w:ind w:right="-108"/>
              <w:jc w:val="center"/>
              <w:rPr>
                <w:lang w:val="vi-VN"/>
              </w:rPr>
            </w:pPr>
            <w:r xmlns:w="http://schemas.openxmlformats.org/wordprocessingml/2006/main">
              <w:rPr>
                <w:lang w:val="vi-VN"/>
              </w:rPr>
              <w:t xml:space="preserve">G. </w:t>
            </w:r>
            <w:r xmlns:w="http://schemas.openxmlformats.org/wordprocessingml/2006/main">
              <w:rPr>
                <w:lang w:val="vi-VN"/>
              </w:rPr>
              <w:t xml:space="preserve">1.1</w:t>
            </w:r>
            <w:r xmlns:w="http://schemas.openxmlformats.org/wordprocessingml/2006/main">
              <w:t xml:space="preserve">​</w:t>
            </w:r>
          </w:p>
          <w:p w14:paraId="3FC4EDE8" w14:textId="77777777" w:rsidR="00C56E66" w:rsidRDefault="006146C2" w:rsidP="00C96759">
            <w:pPr xmlns:w="http://schemas.openxmlformats.org/wordprocessingml/2006/main">
              <w:pStyle w:val="Header"/>
              <w:jc w:val="center"/>
            </w:pPr>
            <w:r xmlns:w="http://schemas.openxmlformats.org/wordprocessingml/2006/main">
              <w:t xml:space="preserve">G.1.2</w:t>
            </w:r>
          </w:p>
          <w:p w14:paraId="00E7A092" w14:textId="77777777" w:rsidR="00C96759" w:rsidRDefault="00C96759" w:rsidP="00C96759">
            <w:pPr xmlns:w="http://schemas.openxmlformats.org/wordprocessingml/2006/main">
              <w:pStyle w:val="Header"/>
              <w:jc w:val="center"/>
            </w:pPr>
            <w:r xmlns:w="http://schemas.openxmlformats.org/wordprocessingml/2006/main">
              <w:t xml:space="preserve">G.2.1</w:t>
            </w:r>
          </w:p>
          <w:p w14:paraId="5107B8DC" w14:textId="77777777" w:rsidR="00C96759" w:rsidRPr="001574DB" w:rsidRDefault="00C96759" w:rsidP="00C96759">
            <w:pPr xmlns:w="http://schemas.openxmlformats.org/wordprocessingml/2006/main">
              <w:pStyle w:val="Header"/>
              <w:jc w:val="center"/>
              <w:rPr>
                <w:lang w:val="vi-VN"/>
              </w:rPr>
            </w:pPr>
            <w:r xmlns:w="http://schemas.openxmlformats.org/wordprocessingml/2006/main">
              <w:t xml:space="preserve">G.2.2</w:t>
            </w:r>
          </w:p>
        </w:tc>
        <w:tc>
          <w:tcPr>
            <w:tcW w:w="1817" w:type="pct"/>
            <w:shd w:val="clear" w:color="auto" w:fill="auto"/>
            <w:tcMar>
              <w:left w:w="57" w:type="dxa"/>
              <w:right w:w="57" w:type="dxa"/>
            </w:tcMar>
          </w:tcPr>
          <w:p w14:paraId="304BB620" w14:textId="77777777" w:rsidR="0053370D" w:rsidRDefault="00BA5117" w:rsidP="00C96759">
            <w:pPr xmlns:w="http://schemas.openxmlformats.org/wordprocessingml/2006/main"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35"/>
              </w:tabs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 w:rsidRPr="002C06CC">
              <w:rPr>
                <w:rFonts w:ascii="Times New Roman" w:eastAsia="Times New Roman" w:hAnsi="Times New Roman"/>
                <w:sz w:val="24"/>
                <w:szCs w:val="24"/>
              </w:rPr>
              <w:t xml:space="preserve">- Answer the questions correctly</w:t>
            </w:r>
          </w:p>
          <w:p w14:paraId="6396C5A3" w14:textId="77777777" w:rsidR="00C96759" w:rsidRPr="00544670" w:rsidRDefault="00C96759" w:rsidP="00C96759">
            <w:pPr xmlns:w="http://schemas.openxmlformats.org/wordprocessingml/2006/main"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35"/>
              </w:tabs>
              <w:rPr>
                <w:lang w:val="vi-VN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The program works properly</w:t>
            </w:r>
          </w:p>
        </w:tc>
        <w:tc>
          <w:tcPr>
            <w:tcW w:w="535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28DA27" w14:textId="77777777" w:rsidR="0053370D" w:rsidRPr="00BA5117" w:rsidRDefault="00BA5117" w:rsidP="00157907">
            <w:pPr xmlns:w="http://schemas.openxmlformats.org/wordprocessingml/2006/main">
              <w:pStyle w:val="Header"/>
              <w:jc w:val="center"/>
            </w:pPr>
            <w:r xmlns:w="http://schemas.openxmlformats.org/wordprocessingml/2006/main">
              <w:t xml:space="preserve">60%</w:t>
            </w:r>
          </w:p>
        </w:tc>
      </w:tr>
    </w:tbl>
    <w:p w14:paraId="1F8E1ACF" w14:textId="77777777" w:rsidR="000B5119" w:rsidRDefault="000B5119" w:rsidP="00BE39C8">
      <w:pPr>
        <w:rPr>
          <w:rFonts w:ascii="Times New Roman" w:hAnsi="Times New Roman"/>
          <w:b/>
          <w:color w:val="000000"/>
          <w:sz w:val="24"/>
          <w:szCs w:val="24"/>
        </w:rPr>
      </w:pPr>
    </w:p>
    <w:p w14:paraId="29A729A1" w14:textId="77777777" w:rsidR="00A41643" w:rsidRPr="00BE39C8" w:rsidRDefault="00A41643" w:rsidP="00BE39C8">
      <w:pPr xmlns:w="http://schemas.openxmlformats.org/wordprocessingml/2006/main">
        <w:rPr>
          <w:rFonts w:ascii="Times New Roman" w:hAnsi="Times New Roman"/>
          <w:b/>
          <w:i/>
          <w:color w:val="000000"/>
          <w:sz w:val="24"/>
          <w:szCs w:val="24"/>
        </w:rPr>
      </w:pPr>
      <w:r xmlns:w="http://schemas.openxmlformats.org/wordprocessingml/2006/main" w:rsidRPr="00BE39C8">
        <w:rPr>
          <w:rFonts w:ascii="Times New Roman" w:hAnsi="Times New Roman"/>
          <w:b/>
          <w:color w:val="000000"/>
          <w:sz w:val="24"/>
          <w:szCs w:val="24"/>
        </w:rPr>
        <w:t xml:space="preserve">7. Teaching plan framework</w:t>
      </w:r>
      <w:r xmlns:w="http://schemas.openxmlformats.org/wordprocessingml/2006/main" w:rsidRPr="00BE39C8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</w:p>
    <w:p w14:paraId="0CF4C255" w14:textId="77777777" w:rsidR="00624C65" w:rsidRPr="009D5089" w:rsidRDefault="0053370D" w:rsidP="00EF5E67">
      <w:pPr xmlns:w="http://schemas.openxmlformats.org/wordprocessingml/2006/main">
        <w:rPr>
          <w:rFonts w:ascii="Times New Roman" w:hAnsi="Times New Roman"/>
          <w:color w:val="000000"/>
          <w:sz w:val="24"/>
          <w:szCs w:val="24"/>
          <w:lang w:val="vi-VN"/>
        </w:rPr>
      </w:pPr>
      <w:r xmlns:w="http://schemas.openxmlformats.org/wordprocessingml/2006/main">
        <w:rPr>
          <w:rFonts w:ascii="Times New Roman" w:hAnsi="Times New Roman"/>
          <w:color w:val="000000"/>
          <w:sz w:val="24"/>
          <w:szCs w:val="24"/>
          <w:lang w:val="vi-VN"/>
        </w:rPr>
        <w:t xml:space="preserve"> </w:t>
      </w:r>
    </w:p>
    <w:tbl>
      <w:tblPr>
        <w:tblW w:w="98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0"/>
        <w:gridCol w:w="3085"/>
        <w:gridCol w:w="851"/>
        <w:gridCol w:w="992"/>
        <w:gridCol w:w="3118"/>
        <w:gridCol w:w="947"/>
      </w:tblGrid>
      <w:tr w:rsidR="00892585" w:rsidRPr="006140B4" w14:paraId="005012EB" w14:textId="77777777" w:rsidTr="00207FA8">
        <w:trPr>
          <w:cantSplit/>
          <w:jc w:val="center"/>
        </w:trPr>
        <w:tc>
          <w:tcPr>
            <w:tcW w:w="840" w:type="dxa"/>
            <w:shd w:val="clear" w:color="auto" w:fill="auto"/>
          </w:tcPr>
          <w:p w14:paraId="24CFFD3D" w14:textId="77777777" w:rsidR="00892585" w:rsidRDefault="00892585" w:rsidP="00892585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5A32D624" w14:textId="77777777" w:rsidR="00892585" w:rsidRDefault="00892585" w:rsidP="00892585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TT</w:t>
            </w:r>
          </w:p>
        </w:tc>
        <w:tc>
          <w:tcPr>
            <w:tcW w:w="3085" w:type="dxa"/>
            <w:shd w:val="clear" w:color="auto" w:fill="auto"/>
            <w:vAlign w:val="center"/>
          </w:tcPr>
          <w:p w14:paraId="6B4DF9C5" w14:textId="77777777" w:rsidR="00892585" w:rsidRDefault="00892585" w:rsidP="00892585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Contents [2]</w:t>
            </w:r>
          </w:p>
        </w:tc>
        <w:tc>
          <w:tcPr>
            <w:tcW w:w="851" w:type="dxa"/>
          </w:tcPr>
          <w:p w14:paraId="2973DA7A" w14:textId="77777777" w:rsidR="00892585" w:rsidRDefault="00892585" w:rsidP="00892585">
            <w:pPr>
              <w:tabs>
                <w:tab w:val="left" w:pos="1708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5C9140FA" w14:textId="77777777" w:rsidR="00892585" w:rsidRDefault="00892585" w:rsidP="00892585">
            <w:pPr xmlns:w="http://schemas.openxmlformats.org/wordprocessingml/2006/main">
              <w:tabs>
                <w:tab w:val="left" w:pos="1708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Number of period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B769BAC" w14:textId="77777777" w:rsidR="00892585" w:rsidRDefault="00892585" w:rsidP="00C96759">
            <w:pPr xmlns:w="http://schemas.openxmlformats.org/wordprocessingml/2006/main">
              <w:tabs>
                <w:tab w:val="left" w:pos="1708"/>
              </w:tabs>
              <w:spacing w:line="264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HP CDR [3]</w:t>
            </w:r>
          </w:p>
        </w:tc>
        <w:tc>
          <w:tcPr>
            <w:tcW w:w="3118" w:type="dxa"/>
            <w:vAlign w:val="center"/>
          </w:tcPr>
          <w:p w14:paraId="203F020F" w14:textId="77777777" w:rsidR="00892585" w:rsidRDefault="00892585" w:rsidP="00892585">
            <w:pPr xmlns:w="http://schemas.openxmlformats.org/wordprocessingml/2006/main"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Teaching and learning activities [4]</w:t>
            </w:r>
          </w:p>
          <w:p w14:paraId="2C3EB47F" w14:textId="77777777" w:rsidR="00892585" w:rsidRDefault="00892585" w:rsidP="00892585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7" w:type="dxa"/>
            <w:shd w:val="clear" w:color="auto" w:fill="auto"/>
            <w:vAlign w:val="center"/>
          </w:tcPr>
          <w:p w14:paraId="7C9F24B4" w14:textId="77777777" w:rsidR="00892585" w:rsidRDefault="00892585" w:rsidP="00892585">
            <w:pPr xmlns:w="http://schemas.openxmlformats.org/wordprocessingml/2006/main">
              <w:tabs>
                <w:tab w:val="left" w:pos="1708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i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Reviews [5]</w:t>
            </w:r>
          </w:p>
        </w:tc>
      </w:tr>
      <w:tr w:rsidR="00F54851" w:rsidRPr="00BE39C8" w14:paraId="4DE9C42A" w14:textId="77777777" w:rsidTr="00207FA8">
        <w:trPr>
          <w:cantSplit/>
          <w:tblHeader/>
          <w:jc w:val="center"/>
        </w:trPr>
        <w:tc>
          <w:tcPr>
            <w:tcW w:w="840" w:type="dxa"/>
            <w:shd w:val="clear" w:color="auto" w:fill="auto"/>
          </w:tcPr>
          <w:p w14:paraId="1AF268DC" w14:textId="77777777" w:rsidR="00F54851" w:rsidRDefault="00F54851" w:rsidP="00892585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1</w:t>
            </w:r>
          </w:p>
        </w:tc>
        <w:tc>
          <w:tcPr>
            <w:tcW w:w="3085" w:type="dxa"/>
            <w:shd w:val="clear" w:color="auto" w:fill="auto"/>
          </w:tcPr>
          <w:p w14:paraId="60AD8F32" w14:textId="77777777" w:rsidR="00F54851" w:rsidRDefault="00F54851" w:rsidP="00892585">
            <w:pPr xmlns:w="http://schemas.openxmlformats.org/wordprocessingml/2006/main"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b/>
                <w:sz w:val="24"/>
                <w:szCs w:val="24"/>
              </w:rPr>
              <w:t xml:space="preserve">Chapter 1. Basic knowledge</w:t>
            </w:r>
          </w:p>
          <w:p w14:paraId="7D5B6021" w14:textId="77777777" w:rsidR="00F54851" w:rsidRPr="001C4F7E" w:rsidRDefault="00F54851" w:rsidP="00F54851">
            <w:pPr xmlns:w="http://schemas.openxmlformats.org/wordprocessingml/2006/main">
              <w:rPr>
                <w:rFonts w:ascii="Times New Roman" w:hAnsi="Times New Roman"/>
                <w:sz w:val="26"/>
                <w:szCs w:val="26"/>
              </w:rPr>
            </w:pPr>
            <w:r xmlns:w="http://schemas.openxmlformats.org/wordprocessingml/2006/main">
              <w:rPr>
                <w:rFonts w:ascii="Times New Roman" w:hAnsi="Times New Roman"/>
                <w:sz w:val="26"/>
                <w:szCs w:val="26"/>
              </w:rPr>
              <w:t xml:space="preserve">1.1. Encryption</w:t>
            </w:r>
          </w:p>
          <w:p w14:paraId="3583D291" w14:textId="77777777" w:rsidR="00F54851" w:rsidRDefault="00F54851" w:rsidP="00F54851">
            <w:pPr xmlns:w="http://schemas.openxmlformats.org/wordprocessingml/2006/main">
              <w:rPr>
                <w:rFonts w:ascii="Times New Roman" w:hAnsi="Times New Roman"/>
                <w:sz w:val="26"/>
                <w:szCs w:val="26"/>
              </w:rPr>
            </w:pPr>
            <w:r xmlns:w="http://schemas.openxmlformats.org/wordprocessingml/2006/main">
              <w:rPr>
                <w:rFonts w:ascii="Times New Roman" w:hAnsi="Times New Roman"/>
                <w:sz w:val="26"/>
                <w:szCs w:val="26"/>
              </w:rPr>
              <w:t xml:space="preserve">1.2. </w:t>
            </w:r>
            <w:r xmlns:w="http://schemas.openxmlformats.org/wordprocessingml/2006/main" w:rsidRPr="002879C1">
              <w:rPr>
                <w:rFonts w:ascii="Times New Roman" w:hAnsi="Times New Roman" w:hint="eastAsia"/>
                <w:sz w:val="26"/>
                <w:szCs w:val="26"/>
              </w:rPr>
              <w:t xml:space="preserve">Hash </w:t>
            </w:r>
            <w:r xmlns:w="http://schemas.openxmlformats.org/wordprocessingml/2006/main">
              <w:rPr>
                <w:rFonts w:ascii="Times New Roman" w:hAnsi="Times New Roman"/>
                <w:sz w:val="26"/>
                <w:szCs w:val="26"/>
              </w:rPr>
              <w:t xml:space="preserve">function</w:t>
            </w:r>
          </w:p>
          <w:p w14:paraId="1D31D2D4" w14:textId="77777777" w:rsidR="00F54851" w:rsidRDefault="00F54851" w:rsidP="00F54851">
            <w:pPr xmlns:w="http://schemas.openxmlformats.org/wordprocessingml/2006/main"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6"/>
                <w:szCs w:val="26"/>
              </w:rPr>
              <w:t xml:space="preserve">1.3. Digital signature</w:t>
            </w:r>
          </w:p>
          <w:p w14:paraId="1B71D3CD" w14:textId="77777777" w:rsidR="00F54851" w:rsidRPr="00F54851" w:rsidRDefault="00F54851" w:rsidP="00F54851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 w:rsidRPr="00F54851">
              <w:rPr>
                <w:rFonts w:ascii="Times New Roman" w:hAnsi="Times New Roman"/>
                <w:sz w:val="24"/>
                <w:szCs w:val="24"/>
              </w:rPr>
              <w:t xml:space="preserve">1.4. Decentralized system</w:t>
            </w:r>
          </w:p>
          <w:p w14:paraId="78D72F91" w14:textId="77777777" w:rsidR="00F54851" w:rsidRDefault="00F54851" w:rsidP="00F54851">
            <w:pPr xmlns:w="http://schemas.openxmlformats.org/wordprocessingml/2006/main"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xmlns:w="http://schemas.openxmlformats.org/wordprocessingml/2006/main" w:rsidRPr="00F54851">
              <w:rPr>
                <w:rFonts w:ascii="Times New Roman" w:hAnsi="Times New Roman"/>
                <w:sz w:val="24"/>
                <w:szCs w:val="24"/>
              </w:rPr>
              <w:t xml:space="preserve">1.5. Distributed system</w:t>
            </w:r>
            <w:r xmlns:w="http://schemas.openxmlformats.org/wordprocessingml/2006/main">
              <w:rPr>
                <w:rFonts w:ascii="Times New Roman" w:hAnsi="Times New Roman"/>
                <w:b/>
                <w:sz w:val="24"/>
                <w:szCs w:val="24"/>
              </w:rPr>
              <w:t xml:space="preserve">  </w:t>
            </w:r>
          </w:p>
          <w:p w14:paraId="7248D48B" w14:textId="77777777" w:rsidR="00F54851" w:rsidRPr="008B5C6B" w:rsidRDefault="00F54851" w:rsidP="00F54851">
            <w:pPr xmlns:w="http://schemas.openxmlformats.org/wordprocessingml/2006/main"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xmlns:w="http://schemas.openxmlformats.org/wordprocessingml/2006/main" w:rsidRPr="008B5C6B">
              <w:rPr>
                <w:rFonts w:ascii="Times New Roman" w:hAnsi="Times New Roman"/>
                <w:sz w:val="24"/>
                <w:szCs w:val="24"/>
              </w:rPr>
              <w:t xml:space="preserve">1.6. Peer-to-peer network</w:t>
            </w:r>
          </w:p>
        </w:tc>
        <w:tc>
          <w:tcPr>
            <w:tcW w:w="851" w:type="dxa"/>
          </w:tcPr>
          <w:p w14:paraId="6F0ED6E6" w14:textId="77777777" w:rsidR="00F54851" w:rsidRDefault="008C1635" w:rsidP="00892585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3 LT</w:t>
            </w:r>
          </w:p>
          <w:p w14:paraId="27571FE1" w14:textId="77777777" w:rsidR="008C1635" w:rsidRPr="008C1635" w:rsidRDefault="008C1635" w:rsidP="00892585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3 BT</w:t>
            </w:r>
          </w:p>
        </w:tc>
        <w:tc>
          <w:tcPr>
            <w:tcW w:w="992" w:type="dxa"/>
            <w:shd w:val="clear" w:color="auto" w:fill="auto"/>
          </w:tcPr>
          <w:p w14:paraId="546ECAFC" w14:textId="77777777" w:rsidR="00F54851" w:rsidRDefault="00F54851" w:rsidP="00892585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118" w:type="dxa"/>
          </w:tcPr>
          <w:p w14:paraId="396E13FE" w14:textId="77777777" w:rsidR="003C2046" w:rsidRDefault="003C2046" w:rsidP="003C2046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Lecturer:</w:t>
            </w:r>
          </w:p>
          <w:p w14:paraId="4F01C712" w14:textId="77777777" w:rsidR="003C2046" w:rsidRDefault="003C2046" w:rsidP="003C2046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Lecture 1.1-1.6</w:t>
            </w:r>
          </w:p>
          <w:p w14:paraId="123EE88A" w14:textId="77777777" w:rsidR="003C2046" w:rsidRDefault="003C2046" w:rsidP="003C2046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Using the lecturing method</w:t>
            </w:r>
          </w:p>
          <w:p w14:paraId="126BB84C" w14:textId="77777777" w:rsidR="003C2046" w:rsidRDefault="003C2046" w:rsidP="003C2046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Give homework and guide students to read documents about theoretical knowledge learned.</w:t>
            </w:r>
          </w:p>
          <w:p w14:paraId="4989FDFF" w14:textId="77777777" w:rsidR="003C2046" w:rsidRDefault="003C2046" w:rsidP="003C2046">
            <w:pPr xmlns:w="http://schemas.openxmlformats.org/wordprocessingml/2006/main">
              <w:tabs>
                <w:tab w:val="left" w:pos="1696"/>
              </w:tabs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Student:</w:t>
            </w: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ab xmlns:w="http://schemas.openxmlformats.org/wordprocessingml/2006/main"/>
            </w:r>
          </w:p>
          <w:p w14:paraId="4DE1F6ED" w14:textId="77777777" w:rsidR="003C2046" w:rsidRDefault="003C2046" w:rsidP="003C2046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in class: Listen to theory lectures, do group exercises</w:t>
            </w:r>
          </w:p>
          <w:p w14:paraId="70CAD363" w14:textId="77777777" w:rsidR="00F54851" w:rsidRDefault="003C2046" w:rsidP="003C2046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at home: Do exercises to reinforce theoretical knowledge learned</w:t>
            </w:r>
          </w:p>
        </w:tc>
        <w:tc>
          <w:tcPr>
            <w:tcW w:w="947" w:type="dxa"/>
            <w:shd w:val="clear" w:color="auto" w:fill="auto"/>
          </w:tcPr>
          <w:p w14:paraId="301C6F62" w14:textId="77777777" w:rsidR="00F54851" w:rsidRDefault="00F54851" w:rsidP="00892585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</w:tr>
      <w:tr w:rsidR="00892585" w:rsidRPr="00BE39C8" w14:paraId="381567B7" w14:textId="77777777" w:rsidTr="00207FA8">
        <w:trPr>
          <w:cantSplit/>
          <w:tblHeader/>
          <w:jc w:val="center"/>
        </w:trPr>
        <w:tc>
          <w:tcPr>
            <w:tcW w:w="840" w:type="dxa"/>
            <w:shd w:val="clear" w:color="auto" w:fill="auto"/>
          </w:tcPr>
          <w:p w14:paraId="1C1756A0" w14:textId="77777777" w:rsidR="00892585" w:rsidRPr="00133FBF" w:rsidRDefault="00F54851" w:rsidP="00892585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2</w:t>
            </w:r>
          </w:p>
        </w:tc>
        <w:tc>
          <w:tcPr>
            <w:tcW w:w="3085" w:type="dxa"/>
            <w:shd w:val="clear" w:color="auto" w:fill="auto"/>
          </w:tcPr>
          <w:p w14:paraId="46630A06" w14:textId="77777777" w:rsidR="00892585" w:rsidRPr="00E462FA" w:rsidRDefault="00892585" w:rsidP="00892585">
            <w:pPr xmlns:w="http://schemas.openxmlformats.org/wordprocessingml/2006/main"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xmlns:w="http://schemas.openxmlformats.org/wordprocessingml/2006/main" w:rsidRPr="008B5C6B">
              <w:rPr>
                <w:rFonts w:ascii="Times New Roman" w:hAnsi="Times New Roman"/>
                <w:b/>
                <w:sz w:val="24"/>
                <w:szCs w:val="24"/>
              </w:rPr>
              <w:t xml:space="preserve">Chapter 2.</w:t>
            </w:r>
            <w:r xmlns:w="http://schemas.openxmlformats.org/wordprocessingml/2006/main" w:rsidRPr="008B5C6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xmlns:w="http://schemas.openxmlformats.org/wordprocessingml/2006/main" w:rsidR="00F54851" w:rsidRPr="00E462FA">
              <w:rPr>
                <w:rFonts w:ascii="Times New Roman" w:hAnsi="Times New Roman"/>
                <w:b/>
                <w:sz w:val="24"/>
                <w:szCs w:val="24"/>
              </w:rPr>
              <w:t xml:space="preserve">Blockchain Concepts</w:t>
            </w:r>
          </w:p>
          <w:p w14:paraId="6084501C" w14:textId="77777777" w:rsidR="00F54851" w:rsidRDefault="00E462FA" w:rsidP="00892585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2.1. Concept</w:t>
            </w:r>
          </w:p>
          <w:p w14:paraId="4F022A66" w14:textId="77777777" w:rsidR="00892585" w:rsidRPr="008B5C6B" w:rsidRDefault="00E462FA" w:rsidP="00892585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2.2. History of Blockchain</w:t>
            </w:r>
          </w:p>
          <w:p w14:paraId="212157EF" w14:textId="77777777" w:rsidR="00892585" w:rsidRPr="008B5C6B" w:rsidRDefault="00E462FA" w:rsidP="00892585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2.2. Types of Blockchain Networks</w:t>
            </w:r>
          </w:p>
          <w:p w14:paraId="17372D3D" w14:textId="77777777" w:rsidR="00892585" w:rsidRDefault="00E462FA" w:rsidP="00892585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2.3. Blockchain Generations</w:t>
            </w:r>
          </w:p>
          <w:p w14:paraId="3ACF4697" w14:textId="77777777" w:rsidR="00892585" w:rsidRDefault="00E462FA" w:rsidP="00892585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2.4. Cryptocurrencies and tokenomics</w:t>
            </w:r>
          </w:p>
          <w:p w14:paraId="3CD3E8FF" w14:textId="77777777" w:rsidR="00892585" w:rsidRPr="008B5C6B" w:rsidRDefault="00E462FA" w:rsidP="00892585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2.5. NFT</w:t>
            </w:r>
          </w:p>
          <w:p w14:paraId="289E45D2" w14:textId="77777777" w:rsidR="00892585" w:rsidRDefault="00E462FA" w:rsidP="00892585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2.6. Wallet application</w:t>
            </w:r>
          </w:p>
          <w:p w14:paraId="5AE95231" w14:textId="77777777" w:rsidR="00BE76C1" w:rsidRPr="00786D1D" w:rsidRDefault="00BE76C1" w:rsidP="00892585">
            <w:pPr xmlns:w="http://schemas.openxmlformats.org/wordprocessingml/2006/main"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 w:rsidRPr="00786D1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2.7. Number of pieces (ledge)</w:t>
            </w:r>
          </w:p>
          <w:p w14:paraId="440317E3" w14:textId="77777777" w:rsidR="00892585" w:rsidRDefault="00E462FA" w:rsidP="00BE76C1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2.8. Application areas</w:t>
            </w:r>
          </w:p>
          <w:p w14:paraId="45B8437E" w14:textId="77777777" w:rsidR="00895551" w:rsidRPr="00895551" w:rsidRDefault="00895551" w:rsidP="00BE76C1">
            <w:pPr>
              <w:jc w:val="left"/>
              <w:rPr>
                <w:rFonts w:ascii="Times New Roman" w:hAnsi="Times New Roman"/>
                <w:color w:val="00B0F0"/>
                <w:sz w:val="24"/>
                <w:szCs w:val="24"/>
              </w:rPr>
            </w:pPr>
          </w:p>
        </w:tc>
        <w:tc>
          <w:tcPr>
            <w:tcW w:w="851" w:type="dxa"/>
          </w:tcPr>
          <w:p w14:paraId="4902256B" w14:textId="77777777" w:rsidR="00892585" w:rsidRDefault="00892585" w:rsidP="00892585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  <w:p w14:paraId="7262623E" w14:textId="77777777" w:rsidR="00892585" w:rsidRDefault="00892585" w:rsidP="00892585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  <w:p w14:paraId="435FE5B3" w14:textId="77777777" w:rsidR="00892585" w:rsidRDefault="00892585" w:rsidP="00892585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  <w:p w14:paraId="50FBE38F" w14:textId="77777777" w:rsidR="00892585" w:rsidRDefault="00021476" w:rsidP="00892585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6 </w:t>
            </w:r>
            <w:r xmlns:w="http://schemas.openxmlformats.org/wordprocessingml/2006/main" w:rsidR="00892585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LT</w:t>
            </w:r>
          </w:p>
          <w:p w14:paraId="6A55D57D" w14:textId="77777777" w:rsidR="002B195E" w:rsidRPr="00302338" w:rsidRDefault="002B195E" w:rsidP="00892585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3 BT</w:t>
            </w:r>
          </w:p>
        </w:tc>
        <w:tc>
          <w:tcPr>
            <w:tcW w:w="992" w:type="dxa"/>
            <w:shd w:val="clear" w:color="auto" w:fill="auto"/>
          </w:tcPr>
          <w:p w14:paraId="79EC15DE" w14:textId="77777777" w:rsidR="00892585" w:rsidRDefault="00892585" w:rsidP="00892585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710FD058" w14:textId="77777777" w:rsidR="00892585" w:rsidRDefault="00892585" w:rsidP="00892585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6B8B2FD" w14:textId="77777777" w:rsidR="00892585" w:rsidRDefault="00892585" w:rsidP="00892585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76B7407D" w14:textId="77777777" w:rsidR="00892585" w:rsidRPr="006B1939" w:rsidRDefault="00892585" w:rsidP="00892585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G1 </w:t>
            </w: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.1</w:t>
            </w:r>
          </w:p>
        </w:tc>
        <w:tc>
          <w:tcPr>
            <w:tcW w:w="3118" w:type="dxa"/>
          </w:tcPr>
          <w:p w14:paraId="6F31FE88" w14:textId="77777777" w:rsidR="00892585" w:rsidRDefault="00892585" w:rsidP="00892585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Lecturer:</w:t>
            </w:r>
          </w:p>
          <w:p w14:paraId="6BFEA2D0" w14:textId="77777777" w:rsidR="00892585" w:rsidRDefault="00892585" w:rsidP="00892585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Lecture 2.1-1.8</w:t>
            </w:r>
          </w:p>
          <w:p w14:paraId="22B8E5B3" w14:textId="77777777" w:rsidR="00892585" w:rsidRDefault="00892585" w:rsidP="00892585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Using the lecturing method</w:t>
            </w:r>
          </w:p>
          <w:p w14:paraId="2A50B94E" w14:textId="77777777" w:rsidR="00892585" w:rsidRDefault="00892585" w:rsidP="00892585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Give homework and guide students to read documents about Blockchain.</w:t>
            </w:r>
          </w:p>
          <w:p w14:paraId="75E19E6E" w14:textId="77777777" w:rsidR="00892585" w:rsidRDefault="00C02B48" w:rsidP="00892585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Using team </w:t>
            </w:r>
            <w:r xmlns:w="http://schemas.openxmlformats.org/wordprocessingml/2006/main" w:rsidR="00892585">
              <w:rPr>
                <w:rFonts w:ascii="Times New Roman" w:eastAsia="Times New Roman" w:hAnsi="Times New Roman"/>
                <w:sz w:val="24"/>
                <w:szCs w:val="24"/>
              </w:rPr>
              <w:t xml:space="preserve">-based-learning</w:t>
            </w:r>
          </w:p>
          <w:p w14:paraId="6B87CB88" w14:textId="77777777" w:rsidR="00892585" w:rsidRDefault="00892585" w:rsidP="00892585">
            <w:pPr xmlns:w="http://schemas.openxmlformats.org/wordprocessingml/2006/main">
              <w:tabs>
                <w:tab w:val="left" w:pos="1696"/>
              </w:tabs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Student:</w:t>
            </w: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ab xmlns:w="http://schemas.openxmlformats.org/wordprocessingml/2006/main"/>
            </w:r>
          </w:p>
          <w:p w14:paraId="53981E0F" w14:textId="77777777" w:rsidR="00207FA8" w:rsidRDefault="00892585" w:rsidP="00207FA8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in class: Listen to theory lectures, do group exercises</w:t>
            </w:r>
          </w:p>
          <w:p w14:paraId="0DC616D2" w14:textId="77777777" w:rsidR="00892585" w:rsidRDefault="00892585" w:rsidP="00207FA8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at home: Do exercises to reinforce knowledge about Blockchain</w:t>
            </w:r>
          </w:p>
        </w:tc>
        <w:tc>
          <w:tcPr>
            <w:tcW w:w="947" w:type="dxa"/>
            <w:shd w:val="clear" w:color="auto" w:fill="auto"/>
          </w:tcPr>
          <w:p w14:paraId="036622F3" w14:textId="77777777" w:rsidR="00892585" w:rsidRDefault="00892585" w:rsidP="00892585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  <w:p w14:paraId="005781A6" w14:textId="77777777" w:rsidR="00892585" w:rsidRPr="003070FD" w:rsidRDefault="00892585" w:rsidP="00892585">
            <w:pPr xmlns:w="http://schemas.openxmlformats.org/wordprocessingml/2006/main"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2"/>
                <w:lang w:val="vi-VN"/>
              </w:rPr>
              <w:t xml:space="preserve">A1.2</w:t>
            </w:r>
          </w:p>
        </w:tc>
      </w:tr>
      <w:tr w:rsidR="00E462FA" w:rsidRPr="00E774F3" w14:paraId="027304D0" w14:textId="77777777" w:rsidTr="00207FA8">
        <w:trPr>
          <w:cantSplit/>
          <w:tblHeader/>
          <w:jc w:val="center"/>
        </w:trPr>
        <w:tc>
          <w:tcPr>
            <w:tcW w:w="840" w:type="dxa"/>
            <w:shd w:val="clear" w:color="auto" w:fill="auto"/>
          </w:tcPr>
          <w:p w14:paraId="2838A9FB" w14:textId="77777777" w:rsidR="00E462FA" w:rsidRDefault="00E462FA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3</w:t>
            </w:r>
          </w:p>
        </w:tc>
        <w:tc>
          <w:tcPr>
            <w:tcW w:w="3085" w:type="dxa"/>
            <w:shd w:val="clear" w:color="auto" w:fill="auto"/>
          </w:tcPr>
          <w:p w14:paraId="20DDC386" w14:textId="77777777" w:rsidR="00E462FA" w:rsidRPr="003C2046" w:rsidRDefault="00E462FA" w:rsidP="00E462FA">
            <w:pPr xmlns:w="http://schemas.openxmlformats.org/wordprocessingml/2006/main">
              <w:rPr>
                <w:rFonts w:ascii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b/>
                <w:sz w:val="24"/>
                <w:szCs w:val="24"/>
              </w:rPr>
              <w:t xml:space="preserve">Chapter 3.</w:t>
            </w:r>
            <w:r xmlns:w="http://schemas.openxmlformats.org/wordprocessingml/2006/main" w:rsidRPr="00D065D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xmlns:w="http://schemas.openxmlformats.org/wordprocessingml/2006/main" w:rsidRPr="003C2046">
              <w:rPr>
                <w:rFonts w:ascii="Times New Roman" w:hAnsi="Times New Roman"/>
                <w:b/>
                <w:sz w:val="24"/>
                <w:szCs w:val="24"/>
              </w:rPr>
              <w:t xml:space="preserve">Blockchain Consensus Algorithms</w:t>
            </w:r>
          </w:p>
          <w:p w14:paraId="76A2AE23" w14:textId="77777777" w:rsidR="00E462FA" w:rsidRDefault="00E462FA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3.1. What is Blockchain consensus algorithm?</w:t>
            </w:r>
          </w:p>
          <w:p w14:paraId="59FF7956" w14:textId="77777777" w:rsidR="00E462FA" w:rsidRDefault="00E462FA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3.2. The importance of consensus algorithm for Blockchain</w:t>
            </w:r>
          </w:p>
          <w:p w14:paraId="38DEC590" w14:textId="77777777" w:rsidR="00EF5BA2" w:rsidRDefault="00E462FA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3.3. Byzantine Fault Tolerance (BFT)</w:t>
            </w:r>
          </w:p>
          <w:p w14:paraId="554DFFAD" w14:textId="77777777" w:rsidR="00E462FA" w:rsidRDefault="00EF5BA2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3.4 Proof of Work (PoW) Algorithm</w:t>
            </w:r>
          </w:p>
          <w:p w14:paraId="2C566BF0" w14:textId="77777777" w:rsidR="00E462FA" w:rsidRDefault="00EF5BA2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3.5. Proof of Stake (PoS) Algorithm</w:t>
            </w:r>
          </w:p>
          <w:p w14:paraId="0A7792BC" w14:textId="77777777" w:rsidR="00E462FA" w:rsidRPr="00D065D2" w:rsidRDefault="00EF5BA2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3.6. Delegated Proof of Stake (DPoS) Algorithm</w:t>
            </w:r>
          </w:p>
          <w:p w14:paraId="2844E0C8" w14:textId="77777777" w:rsidR="00E462FA" w:rsidRDefault="00EF5BA2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3.7. Proof of History (PoH) Algorithm</w:t>
            </w:r>
          </w:p>
          <w:p w14:paraId="7570321E" w14:textId="77777777" w:rsidR="00E462FA" w:rsidRDefault="00EF5BA2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3.8. Proof of Authority (PoA) Algorithm</w:t>
            </w:r>
          </w:p>
          <w:p w14:paraId="6C3FA474" w14:textId="77777777" w:rsidR="00E462FA" w:rsidRPr="00D065D2" w:rsidRDefault="00EF5BA2" w:rsidP="00EF5BA2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3.9. Proof of Contribution (PoC) Algorithm</w:t>
            </w:r>
          </w:p>
        </w:tc>
        <w:tc>
          <w:tcPr>
            <w:tcW w:w="851" w:type="dxa"/>
          </w:tcPr>
          <w:p w14:paraId="6094E435" w14:textId="77777777" w:rsidR="00E462FA" w:rsidRDefault="00E462FA" w:rsidP="00E462FA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B03BF03" w14:textId="77777777" w:rsidR="00E462FA" w:rsidRDefault="00021476" w:rsidP="00E462FA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6 LT</w:t>
            </w:r>
          </w:p>
          <w:p w14:paraId="69C3B64C" w14:textId="77777777" w:rsidR="00E462FA" w:rsidRPr="00D065D2" w:rsidRDefault="00021476" w:rsidP="00E462FA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6 BT</w:t>
            </w:r>
          </w:p>
        </w:tc>
        <w:tc>
          <w:tcPr>
            <w:tcW w:w="992" w:type="dxa"/>
            <w:shd w:val="clear" w:color="auto" w:fill="auto"/>
          </w:tcPr>
          <w:p w14:paraId="14356425" w14:textId="77777777" w:rsidR="00E462FA" w:rsidRPr="00487C6B" w:rsidRDefault="00E462FA" w:rsidP="00E462FA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G1.1</w:t>
            </w:r>
          </w:p>
        </w:tc>
        <w:tc>
          <w:tcPr>
            <w:tcW w:w="3118" w:type="dxa"/>
          </w:tcPr>
          <w:p w14:paraId="5F4F8D72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Lecturer:</w:t>
            </w:r>
          </w:p>
          <w:p w14:paraId="09F23C7D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Lecture 3.1- 3.9</w:t>
            </w:r>
          </w:p>
          <w:p w14:paraId="2D07345E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Using the lecturing method</w:t>
            </w:r>
          </w:p>
          <w:p w14:paraId="0870D364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Give homework, guide students to do homework on bitcoin mining, guide students to practice bitcoin consensus algorithms.</w:t>
            </w:r>
          </w:p>
          <w:p w14:paraId="6B6A639D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Use the mutual communication method</w:t>
            </w: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B7C7864" w14:textId="77777777" w:rsidR="00E462FA" w:rsidRDefault="00E462FA" w:rsidP="00E462FA">
            <w:pPr xmlns:w="http://schemas.openxmlformats.org/wordprocessingml/2006/main">
              <w:tabs>
                <w:tab w:val="left" w:pos="1696"/>
              </w:tabs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Student:</w:t>
            </w: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ab xmlns:w="http://schemas.openxmlformats.org/wordprocessingml/2006/main"/>
            </w:r>
          </w:p>
          <w:p w14:paraId="212385FF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in class: Listen to theory lectures, do group exercises, practice in the computer lab.</w:t>
            </w:r>
          </w:p>
          <w:p w14:paraId="6AD8503D" w14:textId="77777777" w:rsidR="00E462FA" w:rsidRDefault="00E462FA" w:rsidP="00B6716C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at home: Do exercises to reinforce theoretical knowledge learned</w:t>
            </w:r>
          </w:p>
        </w:tc>
        <w:tc>
          <w:tcPr>
            <w:tcW w:w="947" w:type="dxa"/>
            <w:shd w:val="clear" w:color="auto" w:fill="auto"/>
          </w:tcPr>
          <w:p w14:paraId="078B34BE" w14:textId="77777777" w:rsidR="00E462FA" w:rsidRDefault="00E462FA" w:rsidP="00E462FA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lang w:val="vi-VN"/>
              </w:rPr>
            </w:pPr>
          </w:p>
        </w:tc>
      </w:tr>
      <w:tr w:rsidR="00E462FA" w:rsidRPr="00E774F3" w14:paraId="5E55D7FB" w14:textId="77777777" w:rsidTr="00207FA8">
        <w:trPr>
          <w:cantSplit/>
          <w:tblHeader/>
          <w:jc w:val="center"/>
        </w:trPr>
        <w:tc>
          <w:tcPr>
            <w:tcW w:w="840" w:type="dxa"/>
            <w:shd w:val="clear" w:color="auto" w:fill="auto"/>
          </w:tcPr>
          <w:p w14:paraId="118C645A" w14:textId="77777777" w:rsidR="00E462FA" w:rsidRPr="00133FBF" w:rsidRDefault="00BE76C1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4</w:t>
            </w:r>
          </w:p>
        </w:tc>
        <w:tc>
          <w:tcPr>
            <w:tcW w:w="3085" w:type="dxa"/>
            <w:shd w:val="clear" w:color="auto" w:fill="auto"/>
          </w:tcPr>
          <w:p w14:paraId="51F27A6F" w14:textId="77777777" w:rsidR="00E462FA" w:rsidRPr="00302338" w:rsidRDefault="00E462FA" w:rsidP="00E462FA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 w:rsidRPr="00A82841">
              <w:rPr>
                <w:rFonts w:ascii="Times New Roman" w:hAnsi="Times New Roman"/>
                <w:b/>
                <w:sz w:val="24"/>
                <w:szCs w:val="24"/>
              </w:rPr>
              <w:t xml:space="preserve">Chapter 4. Some Blockchain Platforms</w:t>
            </w:r>
          </w:p>
          <w:p w14:paraId="5E4FC578" w14:textId="77777777" w:rsidR="00E462FA" w:rsidRDefault="00B6716C" w:rsidP="00E462FA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4.1. Bitcoin</w:t>
            </w:r>
          </w:p>
          <w:p w14:paraId="355781EF" w14:textId="77777777" w:rsidR="00460FEB" w:rsidRDefault="00B6716C" w:rsidP="00E462FA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4.2. Ethereum</w:t>
            </w:r>
          </w:p>
          <w:p w14:paraId="79207288" w14:textId="77777777" w:rsidR="00460FEB" w:rsidRDefault="00B6716C" w:rsidP="00E462FA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4.3. Cardano</w:t>
            </w:r>
          </w:p>
          <w:p w14:paraId="6CD6BAE6" w14:textId="77777777" w:rsidR="00460FEB" w:rsidRDefault="00B6716C" w:rsidP="00E462FA">
            <w:pPr xmlns:w="http://schemas.openxmlformats.org/wordprocessingml/2006/main">
              <w:jc w:val="left"/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4.4. Some other platforms</w:t>
            </w:r>
          </w:p>
          <w:p w14:paraId="04CCEE30" w14:textId="77777777" w:rsidR="00E462FA" w:rsidRPr="00302338" w:rsidRDefault="00E462FA" w:rsidP="00460FEB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44DA58D1" w14:textId="77777777" w:rsidR="00E462FA" w:rsidRDefault="00E462FA" w:rsidP="00E462FA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78E184E" w14:textId="77777777" w:rsidR="00E462FA" w:rsidRDefault="0025328E" w:rsidP="00E462FA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3 LT</w:t>
            </w:r>
          </w:p>
          <w:p w14:paraId="71471BA9" w14:textId="77777777" w:rsidR="00E462FA" w:rsidRDefault="00E462FA" w:rsidP="00E462FA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3 BT</w:t>
            </w:r>
          </w:p>
          <w:p w14:paraId="4FFD0C7E" w14:textId="77777777" w:rsidR="007B67D4" w:rsidRPr="00D065D2" w:rsidRDefault="007B67D4" w:rsidP="00E462FA">
            <w:pPr xmlns:w="http://schemas.openxmlformats.org/wordprocessingml/2006/main"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3 TH</w:t>
            </w:r>
          </w:p>
        </w:tc>
        <w:tc>
          <w:tcPr>
            <w:tcW w:w="992" w:type="dxa"/>
            <w:shd w:val="clear" w:color="auto" w:fill="auto"/>
          </w:tcPr>
          <w:p w14:paraId="39D51F68" w14:textId="77777777" w:rsidR="00E462FA" w:rsidRPr="00BE39C8" w:rsidRDefault="00E462FA" w:rsidP="00E462FA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022A642" w14:textId="77777777" w:rsidR="00E462FA" w:rsidRDefault="00E462FA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G1.1</w:t>
            </w:r>
          </w:p>
          <w:p w14:paraId="0C5104C7" w14:textId="77777777" w:rsidR="00E462FA" w:rsidRPr="00487C6B" w:rsidRDefault="00E462FA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G1.2</w:t>
            </w:r>
          </w:p>
        </w:tc>
        <w:tc>
          <w:tcPr>
            <w:tcW w:w="3118" w:type="dxa"/>
          </w:tcPr>
          <w:p w14:paraId="1B30EEC2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Lecturer:</w:t>
            </w:r>
          </w:p>
          <w:p w14:paraId="3F443F40" w14:textId="77777777" w:rsidR="00E462FA" w:rsidRDefault="00B6716C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Lecture 4.1 - 4.4</w:t>
            </w:r>
          </w:p>
          <w:p w14:paraId="383B4B9F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Using the lecturing method</w:t>
            </w:r>
          </w:p>
          <w:p w14:paraId="55D0F6A4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Give exercises, guide students to do exercises on bitcoin mining, guide students to practice creating wallets, make transactions on the Test net of Cardano Blockchain.</w:t>
            </w:r>
          </w:p>
          <w:p w14:paraId="4C92D049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Use peer-to-peer or team </w:t>
            </w: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based learning methods.</w:t>
            </w:r>
          </w:p>
          <w:p w14:paraId="374D7123" w14:textId="77777777" w:rsidR="00E462FA" w:rsidRDefault="00E462FA" w:rsidP="00E462FA">
            <w:pPr xmlns:w="http://schemas.openxmlformats.org/wordprocessingml/2006/main">
              <w:tabs>
                <w:tab w:val="left" w:pos="1696"/>
              </w:tabs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Student:</w:t>
            </w: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ab xmlns:w="http://schemas.openxmlformats.org/wordprocessingml/2006/main"/>
            </w:r>
          </w:p>
          <w:p w14:paraId="30FA25C8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in class: Listen to theory lectures, practice in the computer lab.</w:t>
            </w:r>
          </w:p>
          <w:p w14:paraId="078829E0" w14:textId="77777777" w:rsidR="00E462FA" w:rsidRDefault="00E462FA" w:rsidP="00B6716C">
            <w:pPr xmlns:w="http://schemas.openxmlformats.org/wordprocessingml/2006/main"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lang w:val="vi-VN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at home: Practice what you have learned</w:t>
            </w:r>
          </w:p>
        </w:tc>
        <w:tc>
          <w:tcPr>
            <w:tcW w:w="947" w:type="dxa"/>
            <w:shd w:val="clear" w:color="auto" w:fill="auto"/>
          </w:tcPr>
          <w:p w14:paraId="0DBB1D0B" w14:textId="77777777" w:rsidR="00E462FA" w:rsidRPr="00E774F3" w:rsidRDefault="00E462FA" w:rsidP="00E462FA">
            <w:pPr xmlns:w="http://schemas.openxmlformats.org/wordprocessingml/2006/main"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2"/>
                <w:lang w:val="vi-VN"/>
              </w:rPr>
              <w:t xml:space="preserve">A1.2</w:t>
            </w:r>
          </w:p>
        </w:tc>
      </w:tr>
      <w:tr w:rsidR="00E462FA" w:rsidRPr="00E774F3" w14:paraId="6228530F" w14:textId="77777777" w:rsidTr="00207FA8">
        <w:trPr>
          <w:cantSplit/>
          <w:tblHeader/>
          <w:jc w:val="center"/>
        </w:trPr>
        <w:tc>
          <w:tcPr>
            <w:tcW w:w="840" w:type="dxa"/>
            <w:shd w:val="clear" w:color="auto" w:fill="auto"/>
          </w:tcPr>
          <w:p w14:paraId="1E4B9FBD" w14:textId="77777777" w:rsidR="00E462FA" w:rsidRDefault="00764A61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5</w:t>
            </w:r>
          </w:p>
        </w:tc>
        <w:tc>
          <w:tcPr>
            <w:tcW w:w="3085" w:type="dxa"/>
            <w:shd w:val="clear" w:color="auto" w:fill="auto"/>
          </w:tcPr>
          <w:p w14:paraId="563BCA2F" w14:textId="77777777" w:rsidR="00E462FA" w:rsidRDefault="00E462FA" w:rsidP="00E462FA">
            <w:pPr xmlns:w="http://schemas.openxmlformats.org/wordprocessingml/2006/main">
              <w:rPr>
                <w:rFonts w:ascii="Times New Roman" w:hAnsi="Times New Roman"/>
                <w:b/>
                <w:sz w:val="24"/>
                <w:szCs w:val="24"/>
              </w:rPr>
            </w:pPr>
            <w:r xmlns:w="http://schemas.openxmlformats.org/wordprocessingml/2006/main" w:rsidRPr="00D065D2">
              <w:rPr>
                <w:rFonts w:ascii="Times New Roman" w:hAnsi="Times New Roman"/>
                <w:b/>
                <w:sz w:val="24"/>
                <w:szCs w:val="24"/>
              </w:rPr>
              <w:t xml:space="preserve">Chapter 5. Building Decentralized Applications</w:t>
            </w:r>
          </w:p>
          <w:p w14:paraId="4EC85393" w14:textId="77777777" w:rsidR="009A460D" w:rsidRDefault="00E462FA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5.1. Overview of building decentralized applications</w:t>
            </w:r>
          </w:p>
          <w:p w14:paraId="763B1AD2" w14:textId="77777777" w:rsidR="00E462FA" w:rsidRDefault="009A460D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5.2 Technology and tools in dapp application development</w:t>
            </w:r>
          </w:p>
          <w:p w14:paraId="5480E41F" w14:textId="77777777" w:rsidR="00E462FA" w:rsidRDefault="009A460D" w:rsidP="00E462FA">
            <w:pP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sz w:val="24"/>
                <w:szCs w:val="24"/>
              </w:rPr>
              <w:t xml:space="preserve">5.3 Building dapp applications on the cardano platform</w:t>
            </w:r>
          </w:p>
          <w:p w14:paraId="6FBC6096" w14:textId="77777777" w:rsidR="00E462FA" w:rsidRPr="001B1D60" w:rsidRDefault="001B1D60" w:rsidP="001B1D60">
            <w:pPr xmlns:w="http://schemas.openxmlformats.org/wordprocessingml/2006/main">
              <w:rPr>
                <w:rFonts w:ascii="Times New Roman" w:hAnsi="Times New Roman"/>
                <w:b/>
                <w:color w:val="00B0F0"/>
                <w:sz w:val="24"/>
                <w:szCs w:val="24"/>
              </w:rPr>
            </w:pPr>
            <w:r xmlns:w="http://schemas.openxmlformats.org/wordprocessingml/2006/main" w:rsidRPr="001B1D60">
              <w:rPr>
                <w:rFonts w:ascii="Times New Roman" w:hAnsi="Times New Roman"/>
                <w:color w:val="00B0F0"/>
                <w:sz w:val="24"/>
                <w:szCs w:val="24"/>
              </w:rPr>
              <w:t xml:space="preserve">5.4</w:t>
            </w:r>
            <w:r xmlns:w="http://schemas.openxmlformats.org/wordprocessingml/2006/main" w:rsidRPr="001B1D60">
              <w:rPr>
                <w:rFonts w:ascii="Times New Roman" w:hAnsi="Times New Roman"/>
                <w:b/>
                <w:color w:val="00B0F0"/>
                <w:sz w:val="24"/>
                <w:szCs w:val="24"/>
              </w:rPr>
              <w:t xml:space="preserve"> </w:t>
            </w:r>
            <w:r xmlns:w="http://schemas.openxmlformats.org/wordprocessingml/2006/main" w:rsidRPr="001B1D60">
              <w:rPr>
                <w:rFonts w:ascii="Times New Roman" w:hAnsi="Times New Roman"/>
                <w:color w:val="00B0F0"/>
                <w:sz w:val="24"/>
                <w:szCs w:val="24"/>
              </w:rPr>
              <w:t xml:space="preserve">Build dapp applications on other platforms</w:t>
            </w:r>
          </w:p>
        </w:tc>
        <w:tc>
          <w:tcPr>
            <w:tcW w:w="851" w:type="dxa"/>
          </w:tcPr>
          <w:p w14:paraId="28D246D7" w14:textId="77777777" w:rsidR="00E462FA" w:rsidRDefault="00E462FA" w:rsidP="00E462FA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5F472C2" w14:textId="77777777" w:rsidR="00E462FA" w:rsidRDefault="00021476" w:rsidP="002D47D0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06 LT</w:t>
            </w:r>
          </w:p>
          <w:p w14:paraId="2DE34F59" w14:textId="77777777" w:rsidR="00E462FA" w:rsidRDefault="00021476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06 BT</w:t>
            </w:r>
          </w:p>
          <w:p w14:paraId="0467DF21" w14:textId="77777777" w:rsidR="008C1635" w:rsidRPr="00D065D2" w:rsidRDefault="007B67D4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2 TH</w:t>
            </w:r>
          </w:p>
        </w:tc>
        <w:tc>
          <w:tcPr>
            <w:tcW w:w="992" w:type="dxa"/>
            <w:shd w:val="clear" w:color="auto" w:fill="auto"/>
          </w:tcPr>
          <w:p w14:paraId="1FE7A7A4" w14:textId="77777777" w:rsidR="00E462FA" w:rsidRDefault="00E462FA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G2.1</w:t>
            </w:r>
          </w:p>
          <w:p w14:paraId="15171054" w14:textId="77777777" w:rsidR="00E462FA" w:rsidRPr="00487C6B" w:rsidRDefault="00E462FA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G2.2</w:t>
            </w:r>
          </w:p>
        </w:tc>
        <w:tc>
          <w:tcPr>
            <w:tcW w:w="3118" w:type="dxa"/>
          </w:tcPr>
          <w:p w14:paraId="30DA2083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Lecturer:</w:t>
            </w:r>
          </w:p>
          <w:p w14:paraId="3B1E0BB2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Lectures 5.1, 5.2, 5.3</w:t>
            </w:r>
          </w:p>
          <w:p w14:paraId="0AB377CB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Using the lecturing method</w:t>
            </w:r>
          </w:p>
          <w:p w14:paraId="22076F34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Give exercises and guide students to program a simple smart contract on Cardano and Etherium platforms.</w:t>
            </w:r>
          </w:p>
          <w:p w14:paraId="1241EA2C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Use team-based-learning method </w:t>
            </w:r>
            <w:r xmlns:w="http://schemas.openxmlformats.org/wordprocessingml/2006/main" w:rsidR="00366B80" w:rsidRPr="00366B80">
              <w:rPr>
                <w:rFonts w:ascii="Times New Roman" w:eastAsia="Times New Roman" w:hAnsi="Times New Roman"/>
                <w:sz w:val="24"/>
                <w:szCs w:val="24"/>
              </w:rPr>
              <w:t xml:space="preserve">.</w:t>
            </w:r>
          </w:p>
          <w:p w14:paraId="05C14A04" w14:textId="77777777" w:rsidR="00E462FA" w:rsidRDefault="00E462FA" w:rsidP="00E462FA">
            <w:pPr xmlns:w="http://schemas.openxmlformats.org/wordprocessingml/2006/main">
              <w:tabs>
                <w:tab w:val="left" w:pos="1696"/>
              </w:tabs>
              <w:spacing w:line="264" w:lineRule="auto"/>
              <w:jc w:val="lef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Student:</w:t>
            </w:r>
            <w:r xmlns:w="http://schemas.openxmlformats.org/wordprocessingml/2006/main">
              <w:rPr>
                <w:rFonts w:ascii="Times New Roman" w:eastAsia="Times New Roman" w:hAnsi="Times New Roman"/>
                <w:b/>
                <w:sz w:val="24"/>
                <w:szCs w:val="24"/>
              </w:rPr>
              <w:tab xmlns:w="http://schemas.openxmlformats.org/wordprocessingml/2006/main"/>
            </w:r>
          </w:p>
          <w:p w14:paraId="63413F7C" w14:textId="77777777" w:rsidR="00E462FA" w:rsidRDefault="00E462FA" w:rsidP="00E462FA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in class: Listen to theory lectures, do group exercises, practice in the computer lab.</w:t>
            </w:r>
          </w:p>
          <w:p w14:paraId="592D758D" w14:textId="77777777" w:rsidR="00E462FA" w:rsidRDefault="00E462FA" w:rsidP="00B6716C">
            <w:pPr xmlns:w="http://schemas.openxmlformats.org/wordprocessingml/2006/main">
              <w:spacing w:line="264" w:lineRule="auto"/>
              <w:jc w:val="left"/>
              <w:rPr>
                <w:rFonts w:ascii="Times New Roman" w:eastAsia="Times New Roman" w:hAnsi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sz w:val="24"/>
                <w:szCs w:val="24"/>
              </w:rPr>
              <w:t xml:space="preserve">- Study at home: Practice programming smart contracts as required by the instructor.</w:t>
            </w:r>
          </w:p>
        </w:tc>
        <w:tc>
          <w:tcPr>
            <w:tcW w:w="947" w:type="dxa"/>
            <w:shd w:val="clear" w:color="auto" w:fill="auto"/>
          </w:tcPr>
          <w:p w14:paraId="40038594" w14:textId="77777777" w:rsidR="00E462FA" w:rsidRPr="00487C6B" w:rsidRDefault="00E462FA" w:rsidP="00E462FA">
            <w:pPr xmlns:w="http://schemas.openxmlformats.org/wordprocessingml/2006/main"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A.2</w:t>
            </w:r>
          </w:p>
        </w:tc>
      </w:tr>
    </w:tbl>
    <w:p w14:paraId="40074D8D" w14:textId="77777777" w:rsidR="00A41643" w:rsidRPr="00BE39C8" w:rsidRDefault="00A41643" w:rsidP="00BE39C8">
      <w:pPr xmlns:w="http://schemas.openxmlformats.org/wordprocessingml/2006/main">
        <w:rPr>
          <w:rFonts w:ascii="Times New Roman" w:eastAsia="Arial" w:hAnsi="Times New Roman"/>
          <w:bCs/>
          <w:color w:val="000000"/>
          <w:sz w:val="24"/>
          <w:szCs w:val="24"/>
        </w:rPr>
      </w:pPr>
      <w:r xmlns:w="http://schemas.openxmlformats.org/wordprocessingml/2006/main"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8. Course requirements </w:t>
      </w:r>
      <w:r xmlns:w="http://schemas.openxmlformats.org/wordprocessingml/2006/main" w:rsidRPr="00BE39C8">
        <w:rPr>
          <w:rFonts w:ascii="Times New Roman" w:eastAsia="Arial" w:hAnsi="Times New Roman"/>
          <w:bCs/>
          <w:i/>
          <w:color w:val="000000"/>
          <w:sz w:val="24"/>
          <w:szCs w:val="24"/>
        </w:rPr>
        <w:t xml:space="preserve">and expectations</w:t>
      </w:r>
    </w:p>
    <w:p w14:paraId="7336F1A9" w14:textId="77777777" w:rsidR="00D065D2" w:rsidRPr="002C06CC" w:rsidRDefault="003C2046" w:rsidP="00487C6B">
      <w:pPr xmlns:w="http://schemas.openxmlformats.org/wordprocessingml/2006/main">
        <w:tabs>
          <w:tab w:val="center" w:pos="4320"/>
          <w:tab w:val="right" w:pos="8640"/>
        </w:tabs>
        <w:spacing w:before="60" w:line="264" w:lineRule="auto"/>
        <w:rPr>
          <w:rFonts w:ascii="Times New Roman" w:eastAsia="Times New Roman" w:hAnsi="Times New Roman"/>
          <w:sz w:val="24"/>
          <w:szCs w:val="24"/>
        </w:rPr>
      </w:pPr>
      <w:r xmlns:w="http://schemas.openxmlformats.org/wordprocessingml/2006/main">
        <w:rPr>
          <w:rFonts w:ascii="Times New Roman" w:eastAsia="Times New Roman" w:hAnsi="Times New Roman"/>
          <w:sz w:val="24"/>
          <w:szCs w:val="24"/>
        </w:rPr>
        <w:tab xmlns:w="http://schemas.openxmlformats.org/wordprocessingml/2006/main"/>
      </w:r>
      <w:r xmlns:w="http://schemas.openxmlformats.org/wordprocessingml/2006/main" w:rsidR="00892585">
        <w:rPr>
          <w:rFonts w:ascii="Times New Roman" w:eastAsia="Times New Roman" w:hAnsi="Times New Roman"/>
          <w:sz w:val="24"/>
          <w:szCs w:val="24"/>
        </w:rPr>
        <w:t xml:space="preserve">Students must attend all tests, attend at least 70% of in-class or online classes, and take the midterm exam to be considered for final course evaluation.</w:t>
      </w:r>
    </w:p>
    <w:p w14:paraId="1DE1DFA0" w14:textId="77777777" w:rsidR="00A41643" w:rsidRPr="00BE39C8" w:rsidRDefault="00A41643" w:rsidP="00BE39C8">
      <w:pPr xmlns:w="http://schemas.openxmlformats.org/wordprocessingml/2006/main">
        <w:rPr>
          <w:rFonts w:ascii="Times New Roman" w:eastAsia="Arial" w:hAnsi="Times New Roman"/>
          <w:bCs/>
          <w:color w:val="000000"/>
          <w:sz w:val="24"/>
          <w:szCs w:val="24"/>
        </w:rPr>
      </w:pPr>
      <w:r xmlns:w="http://schemas.openxmlformats.org/wordprocessingml/2006/main"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9. Course manager</w:t>
      </w:r>
    </w:p>
    <w:p w14:paraId="7D4CC115" w14:textId="77777777" w:rsidR="00A41643" w:rsidRPr="00BE39C8" w:rsidRDefault="00A41643" w:rsidP="00BE39C8">
      <w:pPr xmlns:w="http://schemas.openxmlformats.org/wordprocessingml/2006/main">
        <w:pStyle w:val="Header"/>
        <w:tabs>
          <w:tab w:val="center" w:pos="2844"/>
        </w:tabs>
        <w:outlineLvl w:val="0"/>
        <w:rPr>
          <w:color w:val="000000"/>
        </w:rPr>
      </w:pPr>
      <w:r xmlns:w="http://schemas.openxmlformats.org/wordprocessingml/2006/main" w:rsidRPr="00BE39C8">
        <w:rPr>
          <w:color w:val="000000"/>
        </w:rPr>
        <w:t xml:space="preserve">- Faculty/Department: Computer Science</w:t>
      </w:r>
      <w:r xmlns:w="http://schemas.openxmlformats.org/wordprocessingml/2006/main" w:rsidR="007405D8" w:rsidRPr="00BE39C8">
        <w:tab xmlns:w="http://schemas.openxmlformats.org/wordprocessingml/2006/main"/>
      </w:r>
    </w:p>
    <w:p w14:paraId="0498392B" w14:textId="77777777" w:rsidR="00A41643" w:rsidRPr="00BE39C8" w:rsidRDefault="00A41643" w:rsidP="00BE39C8">
      <w:pPr xmlns:w="http://schemas.openxmlformats.org/wordprocessingml/2006/main">
        <w:pStyle w:val="Header"/>
        <w:tabs>
          <w:tab w:val="center" w:pos="2844"/>
        </w:tabs>
        <w:outlineLvl w:val="0"/>
        <w:rPr>
          <w:color w:val="000000"/>
        </w:rPr>
      </w:pPr>
      <w:r xmlns:w="http://schemas.openxmlformats.org/wordprocessingml/2006/main" w:rsidRPr="00BE39C8">
        <w:rPr>
          <w:color w:val="000000"/>
        </w:rPr>
        <w:t xml:space="preserve">- Contact address and email: Room 309 Building A9</w:t>
      </w:r>
    </w:p>
    <w:tbl>
      <w:tblPr>
        <w:tblW w:w="9071" w:type="dxa"/>
        <w:tblInd w:w="-1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35"/>
        <w:gridCol w:w="4536"/>
      </w:tblGrid>
      <w:tr w:rsidR="00892585" w14:paraId="7D479ECA" w14:textId="77777777" w:rsidTr="003D3ABC">
        <w:tc>
          <w:tcPr>
            <w:tcW w:w="4535" w:type="dxa"/>
          </w:tcPr>
          <w:p w14:paraId="5ED5E7E2" w14:textId="77777777" w:rsidR="0027340B" w:rsidRDefault="0027340B" w:rsidP="0027340B">
            <w:pPr xmlns:w="http://schemas.openxmlformats.org/wordprocessingml/2006/main"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Head of Department</w:t>
            </w:r>
          </w:p>
          <w:p w14:paraId="4F2DAAF5" w14:textId="77777777" w:rsidR="0027340B" w:rsidRDefault="0027340B" w:rsidP="0027340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14:paraId="26045B63" w14:textId="77777777" w:rsidR="0027340B" w:rsidRDefault="0027340B" w:rsidP="0027340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14:paraId="1032AB67" w14:textId="77777777" w:rsidR="0027340B" w:rsidRDefault="0027340B" w:rsidP="0027340B">
            <w:pPr xmlns:w="http://schemas.openxmlformats.org/wordprocessingml/2006/main"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Dr. Hoang Van Thong</w:t>
            </w:r>
          </w:p>
          <w:p w14:paraId="02E63802" w14:textId="77777777" w:rsidR="00892585" w:rsidRDefault="00892585" w:rsidP="00F9556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</w:tcPr>
          <w:p w14:paraId="54FF50EF" w14:textId="77777777" w:rsidR="00892585" w:rsidRDefault="00F95567" w:rsidP="003D3ABC">
            <w:pPr xmlns:w="http://schemas.openxmlformats.org/wordprocessingml/2006/main"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HEAD OF EDITORIAL TEAM</w:t>
            </w:r>
          </w:p>
          <w:p w14:paraId="61D0C11C" w14:textId="77777777" w:rsidR="00892585" w:rsidRDefault="00892585" w:rsidP="003D3A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14:paraId="208D2950" w14:textId="77777777" w:rsidR="00892585" w:rsidRDefault="00892585" w:rsidP="003D3A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14:paraId="6276A93E" w14:textId="77777777" w:rsidR="00892585" w:rsidRDefault="00892585" w:rsidP="00F95567">
            <w:pPr xmlns:w="http://schemas.openxmlformats.org/wordprocessingml/2006/main"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Dr. Nguyen Duc Du</w:t>
            </w:r>
          </w:p>
        </w:tc>
      </w:tr>
    </w:tbl>
    <w:p w14:paraId="3FA3A178" w14:textId="77777777" w:rsidR="00892585" w:rsidRDefault="00892585" w:rsidP="00892585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2844"/>
        </w:tabs>
        <w:spacing w:line="264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sectPr w:rsidR="00892585" w:rsidSect="00A6122F">
      <w:footerReference w:type="default" r:id="rId8"/>
      <w:pgSz w:w="11906" w:h="16838" w:code="9"/>
      <w:pgMar w:top="1134" w:right="1134" w:bottom="1134" w:left="1701" w:header="68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81D85" w14:textId="77777777" w:rsidR="00F9354C" w:rsidRDefault="00F9354C" w:rsidP="007405D8">
      <w:r>
        <w:separator/>
      </w:r>
    </w:p>
  </w:endnote>
  <w:endnote w:type="continuationSeparator" w:id="0">
    <w:p w14:paraId="1C5FE0F5" w14:textId="77777777" w:rsidR="00F9354C" w:rsidRDefault="00F9354C" w:rsidP="0074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C13F1" w14:textId="77777777" w:rsidR="006B0BFA" w:rsidRDefault="006B0BFA" w:rsidP="00A6122F">
    <w:pPr>
      <w:pStyle w:val="Footer"/>
      <w:jc w:val="center"/>
    </w:pPr>
  </w:p>
  <w:p w14:paraId="7B25DA1E" w14:textId="77777777" w:rsidR="006B0BFA" w:rsidRDefault="006B0BFA" w:rsidP="00A6122F">
    <w:pPr xmlns:w="http://schemas.openxmlformats.org/wordprocessingml/2006/main">
      <w:pStyle w:val="Footer"/>
      <w:jc w:val="center"/>
    </w:pPr>
    <w:r xmlns:w="http://schemas.openxmlformats.org/wordprocessingml/2006/main">
      <w:fldChar xmlns:w="http://schemas.openxmlformats.org/wordprocessingml/2006/main" w:fldCharType="begin"/>
    </w:r>
    <w:r xmlns:w="http://schemas.openxmlformats.org/wordprocessingml/2006/main">
      <w:instrText xmlns:w="http://schemas.openxmlformats.org/wordprocessingml/2006/main" xml:space="preserve"> PAGE   \* MERGEFORMAT </w:instrText>
    </w:r>
    <w:r xmlns:w="http://schemas.openxmlformats.org/wordprocessingml/2006/main">
      <w:fldChar xmlns:w="http://schemas.openxmlformats.org/wordprocessingml/2006/main" w:fldCharType="separate"/>
    </w:r>
    <w:r xmlns:w="http://schemas.openxmlformats.org/wordprocessingml/2006/main" w:rsidR="002A6804">
      <w:rPr>
        <w:noProof/>
      </w:rPr>
      <w:t xml:space="preserve">6</w:t>
    </w:r>
    <w:r xmlns:w="http://schemas.openxmlformats.org/wordprocessingml/2006/main">
      <w:rPr>
        <w:noProof/>
      </w:rPr>
      <w:fldChar xmlns:w="http://schemas.openxmlformats.org/wordprocessingml/2006/main"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9D83A" w14:textId="77777777" w:rsidR="00F9354C" w:rsidRDefault="00F9354C" w:rsidP="007405D8">
      <w:r>
        <w:separator/>
      </w:r>
    </w:p>
  </w:footnote>
  <w:footnote w:type="continuationSeparator" w:id="0">
    <w:p w14:paraId="78653850" w14:textId="77777777" w:rsidR="00F9354C" w:rsidRDefault="00F9354C" w:rsidP="00740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B653B"/>
    <w:multiLevelType w:val="multilevel"/>
    <w:tmpl w:val="EB441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817"/>
        </w:tabs>
        <w:ind w:left="817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154"/>
        </w:tabs>
        <w:ind w:left="1154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191"/>
        </w:tabs>
        <w:ind w:left="1191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588"/>
        </w:tabs>
        <w:ind w:left="1588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625"/>
        </w:tabs>
        <w:ind w:left="1625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022"/>
        </w:tabs>
        <w:ind w:left="2022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059"/>
        </w:tabs>
        <w:ind w:left="2059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456"/>
        </w:tabs>
        <w:ind w:left="2456" w:hanging="1800"/>
      </w:pPr>
    </w:lvl>
  </w:abstractNum>
  <w:abstractNum w:abstractNumId="1" w15:restartNumberingAfterBreak="0">
    <w:nsid w:val="59D809E1"/>
    <w:multiLevelType w:val="hybridMultilevel"/>
    <w:tmpl w:val="72CEAEF0"/>
    <w:lvl w:ilvl="0" w:tplc="67D24F16">
      <w:start w:val="2"/>
      <w:numFmt w:val="bullet"/>
      <w:lvlText w:val="-"/>
      <w:lvlJc w:val="left"/>
      <w:pPr>
        <w:tabs>
          <w:tab w:val="num" w:pos="530"/>
        </w:tabs>
        <w:ind w:left="530" w:hanging="360"/>
      </w:pPr>
      <w:rPr>
        <w:rFonts w:ascii="Times New Roman" w:eastAsia="MS Mincho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DI1NjE2MDS2NDdW0lEKTi0uzszPAykwrAUAPpJAiCwAAAA="/>
  </w:docVars>
  <w:rsids>
    <w:rsidRoot w:val="00A41643"/>
    <w:rsid w:val="00003ED4"/>
    <w:rsid w:val="000043FE"/>
    <w:rsid w:val="00010B38"/>
    <w:rsid w:val="000205DA"/>
    <w:rsid w:val="00020823"/>
    <w:rsid w:val="00021476"/>
    <w:rsid w:val="0003220A"/>
    <w:rsid w:val="00033A0F"/>
    <w:rsid w:val="00036290"/>
    <w:rsid w:val="000405EA"/>
    <w:rsid w:val="0004395F"/>
    <w:rsid w:val="0004753E"/>
    <w:rsid w:val="0005182A"/>
    <w:rsid w:val="00052047"/>
    <w:rsid w:val="00060DE6"/>
    <w:rsid w:val="000643F1"/>
    <w:rsid w:val="000665C6"/>
    <w:rsid w:val="00067E52"/>
    <w:rsid w:val="00067F9B"/>
    <w:rsid w:val="00070BE7"/>
    <w:rsid w:val="00071095"/>
    <w:rsid w:val="0008769B"/>
    <w:rsid w:val="0009026E"/>
    <w:rsid w:val="000A1749"/>
    <w:rsid w:val="000A367C"/>
    <w:rsid w:val="000A471C"/>
    <w:rsid w:val="000A63D1"/>
    <w:rsid w:val="000A6A59"/>
    <w:rsid w:val="000B3EEE"/>
    <w:rsid w:val="000B5119"/>
    <w:rsid w:val="000B60A4"/>
    <w:rsid w:val="000B60A9"/>
    <w:rsid w:val="000B727C"/>
    <w:rsid w:val="000C2E00"/>
    <w:rsid w:val="000D0035"/>
    <w:rsid w:val="000D277C"/>
    <w:rsid w:val="000D7E4E"/>
    <w:rsid w:val="000E1041"/>
    <w:rsid w:val="000E5DA7"/>
    <w:rsid w:val="000E6913"/>
    <w:rsid w:val="000E7C41"/>
    <w:rsid w:val="000F1219"/>
    <w:rsid w:val="000F7B26"/>
    <w:rsid w:val="001075E3"/>
    <w:rsid w:val="0011142D"/>
    <w:rsid w:val="001138F2"/>
    <w:rsid w:val="001150E0"/>
    <w:rsid w:val="00115821"/>
    <w:rsid w:val="00116E2B"/>
    <w:rsid w:val="00133FBF"/>
    <w:rsid w:val="00135DEE"/>
    <w:rsid w:val="00140492"/>
    <w:rsid w:val="00140E78"/>
    <w:rsid w:val="0014112A"/>
    <w:rsid w:val="00141D5F"/>
    <w:rsid w:val="00146D24"/>
    <w:rsid w:val="00150B33"/>
    <w:rsid w:val="001524DD"/>
    <w:rsid w:val="00153BA9"/>
    <w:rsid w:val="00157494"/>
    <w:rsid w:val="001574DB"/>
    <w:rsid w:val="00157907"/>
    <w:rsid w:val="001630A8"/>
    <w:rsid w:val="0017186C"/>
    <w:rsid w:val="001722E9"/>
    <w:rsid w:val="00173C21"/>
    <w:rsid w:val="001743E0"/>
    <w:rsid w:val="001805B6"/>
    <w:rsid w:val="00180FDA"/>
    <w:rsid w:val="001859AB"/>
    <w:rsid w:val="00186DF4"/>
    <w:rsid w:val="00192B40"/>
    <w:rsid w:val="00195A01"/>
    <w:rsid w:val="001973CF"/>
    <w:rsid w:val="001A0CD1"/>
    <w:rsid w:val="001A1B13"/>
    <w:rsid w:val="001B19AB"/>
    <w:rsid w:val="001B1D60"/>
    <w:rsid w:val="001B3C72"/>
    <w:rsid w:val="001D0EF2"/>
    <w:rsid w:val="0020066E"/>
    <w:rsid w:val="002059A4"/>
    <w:rsid w:val="002059EF"/>
    <w:rsid w:val="00207FA8"/>
    <w:rsid w:val="002138AA"/>
    <w:rsid w:val="002164FB"/>
    <w:rsid w:val="00221209"/>
    <w:rsid w:val="00221E8A"/>
    <w:rsid w:val="002307BA"/>
    <w:rsid w:val="002322C5"/>
    <w:rsid w:val="00236071"/>
    <w:rsid w:val="00236C03"/>
    <w:rsid w:val="0023737F"/>
    <w:rsid w:val="00247677"/>
    <w:rsid w:val="00251602"/>
    <w:rsid w:val="00252AAE"/>
    <w:rsid w:val="00252AF1"/>
    <w:rsid w:val="0025328E"/>
    <w:rsid w:val="002532C8"/>
    <w:rsid w:val="00256889"/>
    <w:rsid w:val="002610C0"/>
    <w:rsid w:val="00261297"/>
    <w:rsid w:val="00261AE8"/>
    <w:rsid w:val="00265735"/>
    <w:rsid w:val="0026599F"/>
    <w:rsid w:val="00265C48"/>
    <w:rsid w:val="0026669D"/>
    <w:rsid w:val="002667A7"/>
    <w:rsid w:val="00270019"/>
    <w:rsid w:val="00271C1B"/>
    <w:rsid w:val="0027340B"/>
    <w:rsid w:val="00280539"/>
    <w:rsid w:val="00286E4E"/>
    <w:rsid w:val="00294FE2"/>
    <w:rsid w:val="00296C53"/>
    <w:rsid w:val="002A6804"/>
    <w:rsid w:val="002B195E"/>
    <w:rsid w:val="002B2F29"/>
    <w:rsid w:val="002C1CA7"/>
    <w:rsid w:val="002C200B"/>
    <w:rsid w:val="002C3EA2"/>
    <w:rsid w:val="002C5FA3"/>
    <w:rsid w:val="002D0DEF"/>
    <w:rsid w:val="002D1F82"/>
    <w:rsid w:val="002D47D0"/>
    <w:rsid w:val="002E0043"/>
    <w:rsid w:val="002E2BEB"/>
    <w:rsid w:val="002E78F3"/>
    <w:rsid w:val="002F229F"/>
    <w:rsid w:val="00302338"/>
    <w:rsid w:val="003025CD"/>
    <w:rsid w:val="003070FD"/>
    <w:rsid w:val="00317D97"/>
    <w:rsid w:val="00320025"/>
    <w:rsid w:val="0032431B"/>
    <w:rsid w:val="00331239"/>
    <w:rsid w:val="00331E60"/>
    <w:rsid w:val="0033219D"/>
    <w:rsid w:val="0033239B"/>
    <w:rsid w:val="00333E90"/>
    <w:rsid w:val="00341295"/>
    <w:rsid w:val="00346207"/>
    <w:rsid w:val="00351BD3"/>
    <w:rsid w:val="00360C65"/>
    <w:rsid w:val="003646B1"/>
    <w:rsid w:val="00366B80"/>
    <w:rsid w:val="003708ED"/>
    <w:rsid w:val="00375A22"/>
    <w:rsid w:val="00381131"/>
    <w:rsid w:val="003A7AAD"/>
    <w:rsid w:val="003B1FD0"/>
    <w:rsid w:val="003B27BD"/>
    <w:rsid w:val="003B42D7"/>
    <w:rsid w:val="003C2046"/>
    <w:rsid w:val="003C75E3"/>
    <w:rsid w:val="003D3ABC"/>
    <w:rsid w:val="003D4307"/>
    <w:rsid w:val="003E7E33"/>
    <w:rsid w:val="003F16B7"/>
    <w:rsid w:val="003F1C4E"/>
    <w:rsid w:val="003F5472"/>
    <w:rsid w:val="003F73DF"/>
    <w:rsid w:val="004018EF"/>
    <w:rsid w:val="00412D92"/>
    <w:rsid w:val="0041386F"/>
    <w:rsid w:val="0041610D"/>
    <w:rsid w:val="00421D81"/>
    <w:rsid w:val="004220B8"/>
    <w:rsid w:val="00426894"/>
    <w:rsid w:val="004272CF"/>
    <w:rsid w:val="0043215D"/>
    <w:rsid w:val="00432F3C"/>
    <w:rsid w:val="004348EF"/>
    <w:rsid w:val="00444AB2"/>
    <w:rsid w:val="00447874"/>
    <w:rsid w:val="00456279"/>
    <w:rsid w:val="004608E7"/>
    <w:rsid w:val="00460FEB"/>
    <w:rsid w:val="004640B6"/>
    <w:rsid w:val="004670F2"/>
    <w:rsid w:val="00467A11"/>
    <w:rsid w:val="00470964"/>
    <w:rsid w:val="00473418"/>
    <w:rsid w:val="004845E4"/>
    <w:rsid w:val="004868D6"/>
    <w:rsid w:val="00487C6B"/>
    <w:rsid w:val="0049182B"/>
    <w:rsid w:val="00496C09"/>
    <w:rsid w:val="004A5461"/>
    <w:rsid w:val="004A62B6"/>
    <w:rsid w:val="004B1612"/>
    <w:rsid w:val="004B4AC7"/>
    <w:rsid w:val="004C1938"/>
    <w:rsid w:val="004D14E7"/>
    <w:rsid w:val="004D253D"/>
    <w:rsid w:val="004D5CF7"/>
    <w:rsid w:val="004D7446"/>
    <w:rsid w:val="004E2A31"/>
    <w:rsid w:val="004F6E51"/>
    <w:rsid w:val="005035F2"/>
    <w:rsid w:val="005051A5"/>
    <w:rsid w:val="0050692B"/>
    <w:rsid w:val="00513469"/>
    <w:rsid w:val="00516F71"/>
    <w:rsid w:val="00522F61"/>
    <w:rsid w:val="00525336"/>
    <w:rsid w:val="00531235"/>
    <w:rsid w:val="0053370D"/>
    <w:rsid w:val="00534A67"/>
    <w:rsid w:val="00537FA7"/>
    <w:rsid w:val="00542A67"/>
    <w:rsid w:val="005431D9"/>
    <w:rsid w:val="00544670"/>
    <w:rsid w:val="00544F7C"/>
    <w:rsid w:val="00554566"/>
    <w:rsid w:val="005554C4"/>
    <w:rsid w:val="0055636C"/>
    <w:rsid w:val="00565460"/>
    <w:rsid w:val="00565AF0"/>
    <w:rsid w:val="00572898"/>
    <w:rsid w:val="005765D7"/>
    <w:rsid w:val="005771E8"/>
    <w:rsid w:val="00583904"/>
    <w:rsid w:val="005928E9"/>
    <w:rsid w:val="0059562F"/>
    <w:rsid w:val="005A1EB6"/>
    <w:rsid w:val="005B7784"/>
    <w:rsid w:val="005C28F5"/>
    <w:rsid w:val="005C4948"/>
    <w:rsid w:val="005C5B13"/>
    <w:rsid w:val="005C752D"/>
    <w:rsid w:val="005D12D0"/>
    <w:rsid w:val="005D1BDB"/>
    <w:rsid w:val="005D3915"/>
    <w:rsid w:val="005D3A30"/>
    <w:rsid w:val="005D3BC6"/>
    <w:rsid w:val="005D4C1C"/>
    <w:rsid w:val="005E155B"/>
    <w:rsid w:val="005E3A5F"/>
    <w:rsid w:val="005F01CA"/>
    <w:rsid w:val="005F085C"/>
    <w:rsid w:val="00600DC8"/>
    <w:rsid w:val="006015C5"/>
    <w:rsid w:val="00602711"/>
    <w:rsid w:val="0061132F"/>
    <w:rsid w:val="00611D05"/>
    <w:rsid w:val="006140B4"/>
    <w:rsid w:val="006146C2"/>
    <w:rsid w:val="00614928"/>
    <w:rsid w:val="006218EB"/>
    <w:rsid w:val="00624BAF"/>
    <w:rsid w:val="00624C65"/>
    <w:rsid w:val="00627D54"/>
    <w:rsid w:val="00630C26"/>
    <w:rsid w:val="006374CB"/>
    <w:rsid w:val="00647686"/>
    <w:rsid w:val="006529D5"/>
    <w:rsid w:val="00653D06"/>
    <w:rsid w:val="00661A0A"/>
    <w:rsid w:val="00663213"/>
    <w:rsid w:val="006846C7"/>
    <w:rsid w:val="006A51BE"/>
    <w:rsid w:val="006B0BFA"/>
    <w:rsid w:val="006B1939"/>
    <w:rsid w:val="006B3759"/>
    <w:rsid w:val="006B4536"/>
    <w:rsid w:val="006B503F"/>
    <w:rsid w:val="006B544E"/>
    <w:rsid w:val="006C1AAD"/>
    <w:rsid w:val="006D00A6"/>
    <w:rsid w:val="006D05BA"/>
    <w:rsid w:val="006D547B"/>
    <w:rsid w:val="006D6704"/>
    <w:rsid w:val="006E1000"/>
    <w:rsid w:val="006E594E"/>
    <w:rsid w:val="006E6F44"/>
    <w:rsid w:val="006E7272"/>
    <w:rsid w:val="006E7969"/>
    <w:rsid w:val="00702177"/>
    <w:rsid w:val="00705A8A"/>
    <w:rsid w:val="00710A5F"/>
    <w:rsid w:val="00711E30"/>
    <w:rsid w:val="007153C4"/>
    <w:rsid w:val="007158B4"/>
    <w:rsid w:val="00721AF4"/>
    <w:rsid w:val="0072381E"/>
    <w:rsid w:val="007344D8"/>
    <w:rsid w:val="00736011"/>
    <w:rsid w:val="007405D8"/>
    <w:rsid w:val="00743B49"/>
    <w:rsid w:val="007472EA"/>
    <w:rsid w:val="00751E23"/>
    <w:rsid w:val="0075428B"/>
    <w:rsid w:val="0076177E"/>
    <w:rsid w:val="00764A61"/>
    <w:rsid w:val="00765100"/>
    <w:rsid w:val="00770CCB"/>
    <w:rsid w:val="00772454"/>
    <w:rsid w:val="007763D6"/>
    <w:rsid w:val="007822E7"/>
    <w:rsid w:val="00783158"/>
    <w:rsid w:val="00783534"/>
    <w:rsid w:val="00785D97"/>
    <w:rsid w:val="007867DB"/>
    <w:rsid w:val="00786D1D"/>
    <w:rsid w:val="00786FFE"/>
    <w:rsid w:val="00790668"/>
    <w:rsid w:val="00792C66"/>
    <w:rsid w:val="00793477"/>
    <w:rsid w:val="007B67D4"/>
    <w:rsid w:val="007B6B7D"/>
    <w:rsid w:val="007C106E"/>
    <w:rsid w:val="007C56D1"/>
    <w:rsid w:val="007C5D72"/>
    <w:rsid w:val="007D41C8"/>
    <w:rsid w:val="007E171D"/>
    <w:rsid w:val="007E5A61"/>
    <w:rsid w:val="007F0A4C"/>
    <w:rsid w:val="007F0AD0"/>
    <w:rsid w:val="007F4FD5"/>
    <w:rsid w:val="0080399A"/>
    <w:rsid w:val="008056E8"/>
    <w:rsid w:val="0081307A"/>
    <w:rsid w:val="00816A3A"/>
    <w:rsid w:val="00827865"/>
    <w:rsid w:val="00850F3A"/>
    <w:rsid w:val="00851B3B"/>
    <w:rsid w:val="0085283A"/>
    <w:rsid w:val="00852875"/>
    <w:rsid w:val="00853E6E"/>
    <w:rsid w:val="008621E2"/>
    <w:rsid w:val="00863569"/>
    <w:rsid w:val="00865408"/>
    <w:rsid w:val="00872B03"/>
    <w:rsid w:val="00872BFC"/>
    <w:rsid w:val="00881BD3"/>
    <w:rsid w:val="00882A87"/>
    <w:rsid w:val="00886D3C"/>
    <w:rsid w:val="00887512"/>
    <w:rsid w:val="0088771F"/>
    <w:rsid w:val="0089110A"/>
    <w:rsid w:val="00892585"/>
    <w:rsid w:val="00895551"/>
    <w:rsid w:val="00895EC2"/>
    <w:rsid w:val="008A1CDC"/>
    <w:rsid w:val="008A275A"/>
    <w:rsid w:val="008B5C6B"/>
    <w:rsid w:val="008B66C6"/>
    <w:rsid w:val="008C1635"/>
    <w:rsid w:val="008D34FE"/>
    <w:rsid w:val="008D411C"/>
    <w:rsid w:val="008E120E"/>
    <w:rsid w:val="008E25A5"/>
    <w:rsid w:val="008E2CA4"/>
    <w:rsid w:val="008F38A2"/>
    <w:rsid w:val="008F4E3D"/>
    <w:rsid w:val="008F52D3"/>
    <w:rsid w:val="008F626A"/>
    <w:rsid w:val="00903891"/>
    <w:rsid w:val="0090523B"/>
    <w:rsid w:val="00911BB0"/>
    <w:rsid w:val="00912E5A"/>
    <w:rsid w:val="00916C3F"/>
    <w:rsid w:val="00930A57"/>
    <w:rsid w:val="00940AC8"/>
    <w:rsid w:val="00943153"/>
    <w:rsid w:val="009433E0"/>
    <w:rsid w:val="00951E57"/>
    <w:rsid w:val="00965117"/>
    <w:rsid w:val="00970578"/>
    <w:rsid w:val="00971A35"/>
    <w:rsid w:val="009720FE"/>
    <w:rsid w:val="00974404"/>
    <w:rsid w:val="00976CF0"/>
    <w:rsid w:val="0098314A"/>
    <w:rsid w:val="009848FC"/>
    <w:rsid w:val="00987007"/>
    <w:rsid w:val="00993399"/>
    <w:rsid w:val="00994525"/>
    <w:rsid w:val="00997B60"/>
    <w:rsid w:val="00997CFA"/>
    <w:rsid w:val="009A388C"/>
    <w:rsid w:val="009A460D"/>
    <w:rsid w:val="009A6629"/>
    <w:rsid w:val="009B68A3"/>
    <w:rsid w:val="009C039E"/>
    <w:rsid w:val="009C0C06"/>
    <w:rsid w:val="009C463D"/>
    <w:rsid w:val="009C4893"/>
    <w:rsid w:val="009D3A69"/>
    <w:rsid w:val="009D5089"/>
    <w:rsid w:val="009D6A31"/>
    <w:rsid w:val="009D7B6B"/>
    <w:rsid w:val="009E53F9"/>
    <w:rsid w:val="009F7C3E"/>
    <w:rsid w:val="00A07DB8"/>
    <w:rsid w:val="00A13404"/>
    <w:rsid w:val="00A13B2C"/>
    <w:rsid w:val="00A20B36"/>
    <w:rsid w:val="00A30184"/>
    <w:rsid w:val="00A30B45"/>
    <w:rsid w:val="00A3155B"/>
    <w:rsid w:val="00A41643"/>
    <w:rsid w:val="00A43C63"/>
    <w:rsid w:val="00A449DA"/>
    <w:rsid w:val="00A51484"/>
    <w:rsid w:val="00A6122F"/>
    <w:rsid w:val="00A73304"/>
    <w:rsid w:val="00A82841"/>
    <w:rsid w:val="00A849D7"/>
    <w:rsid w:val="00A9037B"/>
    <w:rsid w:val="00A92CB7"/>
    <w:rsid w:val="00A97EE3"/>
    <w:rsid w:val="00AA4DDD"/>
    <w:rsid w:val="00AA67BA"/>
    <w:rsid w:val="00AB01D9"/>
    <w:rsid w:val="00AB32F0"/>
    <w:rsid w:val="00AB3E6A"/>
    <w:rsid w:val="00AB78B2"/>
    <w:rsid w:val="00AC1EFF"/>
    <w:rsid w:val="00AC2B69"/>
    <w:rsid w:val="00AC32BD"/>
    <w:rsid w:val="00AF1D1C"/>
    <w:rsid w:val="00B03629"/>
    <w:rsid w:val="00B03985"/>
    <w:rsid w:val="00B05683"/>
    <w:rsid w:val="00B068B5"/>
    <w:rsid w:val="00B07F0A"/>
    <w:rsid w:val="00B16458"/>
    <w:rsid w:val="00B200A8"/>
    <w:rsid w:val="00B238FC"/>
    <w:rsid w:val="00B26F8C"/>
    <w:rsid w:val="00B309B4"/>
    <w:rsid w:val="00B35934"/>
    <w:rsid w:val="00B35E63"/>
    <w:rsid w:val="00B42A75"/>
    <w:rsid w:val="00B44DAC"/>
    <w:rsid w:val="00B45331"/>
    <w:rsid w:val="00B53DD7"/>
    <w:rsid w:val="00B60D01"/>
    <w:rsid w:val="00B63227"/>
    <w:rsid w:val="00B643D7"/>
    <w:rsid w:val="00B651F8"/>
    <w:rsid w:val="00B66F80"/>
    <w:rsid w:val="00B6716C"/>
    <w:rsid w:val="00B72C04"/>
    <w:rsid w:val="00B761E3"/>
    <w:rsid w:val="00B8019E"/>
    <w:rsid w:val="00B80459"/>
    <w:rsid w:val="00B95AD6"/>
    <w:rsid w:val="00B969D8"/>
    <w:rsid w:val="00B97273"/>
    <w:rsid w:val="00BA4C59"/>
    <w:rsid w:val="00BA5117"/>
    <w:rsid w:val="00BA7BA7"/>
    <w:rsid w:val="00BB1973"/>
    <w:rsid w:val="00BB4C62"/>
    <w:rsid w:val="00BC0D68"/>
    <w:rsid w:val="00BC1969"/>
    <w:rsid w:val="00BC53F9"/>
    <w:rsid w:val="00BC566C"/>
    <w:rsid w:val="00BC5F2E"/>
    <w:rsid w:val="00BE05A7"/>
    <w:rsid w:val="00BE3078"/>
    <w:rsid w:val="00BE39C8"/>
    <w:rsid w:val="00BE76C1"/>
    <w:rsid w:val="00BE7724"/>
    <w:rsid w:val="00BE7AE5"/>
    <w:rsid w:val="00C012DE"/>
    <w:rsid w:val="00C02B48"/>
    <w:rsid w:val="00C06E65"/>
    <w:rsid w:val="00C12351"/>
    <w:rsid w:val="00C21233"/>
    <w:rsid w:val="00C27C13"/>
    <w:rsid w:val="00C36A89"/>
    <w:rsid w:val="00C45A92"/>
    <w:rsid w:val="00C462E3"/>
    <w:rsid w:val="00C5038D"/>
    <w:rsid w:val="00C532E8"/>
    <w:rsid w:val="00C55613"/>
    <w:rsid w:val="00C55EE0"/>
    <w:rsid w:val="00C56E66"/>
    <w:rsid w:val="00C62ED4"/>
    <w:rsid w:val="00C745C2"/>
    <w:rsid w:val="00C8499E"/>
    <w:rsid w:val="00C85C9F"/>
    <w:rsid w:val="00C91914"/>
    <w:rsid w:val="00C945BB"/>
    <w:rsid w:val="00C95155"/>
    <w:rsid w:val="00C96759"/>
    <w:rsid w:val="00CA3BCD"/>
    <w:rsid w:val="00CA464A"/>
    <w:rsid w:val="00CA54F5"/>
    <w:rsid w:val="00CA5CED"/>
    <w:rsid w:val="00CB5302"/>
    <w:rsid w:val="00CB7DA7"/>
    <w:rsid w:val="00CC37ED"/>
    <w:rsid w:val="00CD02E4"/>
    <w:rsid w:val="00CE0ED5"/>
    <w:rsid w:val="00CE166C"/>
    <w:rsid w:val="00CE43BE"/>
    <w:rsid w:val="00CE64DB"/>
    <w:rsid w:val="00CE7DB3"/>
    <w:rsid w:val="00CF55CC"/>
    <w:rsid w:val="00CF7795"/>
    <w:rsid w:val="00D065D2"/>
    <w:rsid w:val="00D14260"/>
    <w:rsid w:val="00D25586"/>
    <w:rsid w:val="00D260A5"/>
    <w:rsid w:val="00D319FA"/>
    <w:rsid w:val="00D31C61"/>
    <w:rsid w:val="00D3255B"/>
    <w:rsid w:val="00D41FA7"/>
    <w:rsid w:val="00D44AC3"/>
    <w:rsid w:val="00D61469"/>
    <w:rsid w:val="00D6213D"/>
    <w:rsid w:val="00D62E8A"/>
    <w:rsid w:val="00D80AFA"/>
    <w:rsid w:val="00D8234D"/>
    <w:rsid w:val="00D82610"/>
    <w:rsid w:val="00D8494F"/>
    <w:rsid w:val="00D957A4"/>
    <w:rsid w:val="00DA3BB5"/>
    <w:rsid w:val="00DB0BF3"/>
    <w:rsid w:val="00DB4D8B"/>
    <w:rsid w:val="00DC7346"/>
    <w:rsid w:val="00DD0920"/>
    <w:rsid w:val="00DE6A80"/>
    <w:rsid w:val="00DF24EF"/>
    <w:rsid w:val="00DF5646"/>
    <w:rsid w:val="00DF6308"/>
    <w:rsid w:val="00DF69B4"/>
    <w:rsid w:val="00DF6FD2"/>
    <w:rsid w:val="00E051DB"/>
    <w:rsid w:val="00E06F16"/>
    <w:rsid w:val="00E10AFC"/>
    <w:rsid w:val="00E15556"/>
    <w:rsid w:val="00E20BDD"/>
    <w:rsid w:val="00E20C05"/>
    <w:rsid w:val="00E219B3"/>
    <w:rsid w:val="00E261DC"/>
    <w:rsid w:val="00E27E74"/>
    <w:rsid w:val="00E312D6"/>
    <w:rsid w:val="00E32671"/>
    <w:rsid w:val="00E364CB"/>
    <w:rsid w:val="00E43A06"/>
    <w:rsid w:val="00E440CF"/>
    <w:rsid w:val="00E462FA"/>
    <w:rsid w:val="00E50CFF"/>
    <w:rsid w:val="00E516C6"/>
    <w:rsid w:val="00E53914"/>
    <w:rsid w:val="00E555C3"/>
    <w:rsid w:val="00E60EE6"/>
    <w:rsid w:val="00E66CFC"/>
    <w:rsid w:val="00E73639"/>
    <w:rsid w:val="00E774EC"/>
    <w:rsid w:val="00E774F3"/>
    <w:rsid w:val="00E867CE"/>
    <w:rsid w:val="00E913E7"/>
    <w:rsid w:val="00EA52F5"/>
    <w:rsid w:val="00EA7B13"/>
    <w:rsid w:val="00EB2653"/>
    <w:rsid w:val="00EC1B2F"/>
    <w:rsid w:val="00ED4F74"/>
    <w:rsid w:val="00ED69CB"/>
    <w:rsid w:val="00EE131F"/>
    <w:rsid w:val="00EF1A20"/>
    <w:rsid w:val="00EF4902"/>
    <w:rsid w:val="00EF5BA2"/>
    <w:rsid w:val="00EF5E67"/>
    <w:rsid w:val="00F07DF0"/>
    <w:rsid w:val="00F14FDB"/>
    <w:rsid w:val="00F17B71"/>
    <w:rsid w:val="00F20C1E"/>
    <w:rsid w:val="00F216F2"/>
    <w:rsid w:val="00F26429"/>
    <w:rsid w:val="00F27381"/>
    <w:rsid w:val="00F30443"/>
    <w:rsid w:val="00F31EF1"/>
    <w:rsid w:val="00F31F12"/>
    <w:rsid w:val="00F35486"/>
    <w:rsid w:val="00F371BE"/>
    <w:rsid w:val="00F3738F"/>
    <w:rsid w:val="00F403BE"/>
    <w:rsid w:val="00F4453B"/>
    <w:rsid w:val="00F505E5"/>
    <w:rsid w:val="00F546C7"/>
    <w:rsid w:val="00F54851"/>
    <w:rsid w:val="00F55AA0"/>
    <w:rsid w:val="00F5609A"/>
    <w:rsid w:val="00F61C30"/>
    <w:rsid w:val="00F61F55"/>
    <w:rsid w:val="00F65AB3"/>
    <w:rsid w:val="00F74654"/>
    <w:rsid w:val="00F747A7"/>
    <w:rsid w:val="00F81501"/>
    <w:rsid w:val="00F82B1B"/>
    <w:rsid w:val="00F9248C"/>
    <w:rsid w:val="00F9354C"/>
    <w:rsid w:val="00F95567"/>
    <w:rsid w:val="00F96BC3"/>
    <w:rsid w:val="00FA006B"/>
    <w:rsid w:val="00FA0A68"/>
    <w:rsid w:val="00FA5BF1"/>
    <w:rsid w:val="00FA641A"/>
    <w:rsid w:val="00FB3AAF"/>
    <w:rsid w:val="00FC0EA2"/>
    <w:rsid w:val="00FC706C"/>
    <w:rsid w:val="00FD1545"/>
    <w:rsid w:val="00FD27C2"/>
    <w:rsid w:val="00FD2895"/>
    <w:rsid w:val="00FE1AF3"/>
    <w:rsid w:val="00FE2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9B27011"/>
  <w15:chartTrackingRefBased/>
  <w15:docId w15:val="{F1E4DBDD-70ED-49E5-8113-DDE431154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MS Mincho" w:hAnsi="Century" w:cs="Times New Roman"/>
        <w:lang w:val="e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ja-JP" w:val="e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rsid w:val="00A41643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4"/>
      <w:lang w:eastAsia="en-US" w:val="en"/>
    </w:rPr>
  </w:style>
  <w:style w:type="character" w:customStyle="1" w:styleId="HeaderChar">
    <w:name w:val="Header Char"/>
    <w:uiPriority w:val="99"/>
    <w:semiHidden/>
    <w:rsid w:val="00A41643"/>
    <w:rPr>
      <w:kern w:val="2"/>
      <w:sz w:val="21"/>
      <w:szCs w:val="22"/>
    </w:rPr>
  </w:style>
  <w:style w:type="character" w:customStyle="1" w:styleId="HeaderChar1">
    <w:name w:val="Header Char1"/>
    <w:link w:val="Header"/>
    <w:rsid w:val="00A41643"/>
    <w:rPr>
      <w:rFonts w:ascii="Times New Roman" w:eastAsia="MS Mincho" w:hAnsi="Times New Roman"/>
      <w:sz w:val="24"/>
      <w:szCs w:val="24"/>
      <w:lang w:eastAsia="en-US" w:val="en"/>
    </w:rPr>
  </w:style>
  <w:style w:type="paragraph" w:customStyle="1" w:styleId="Default">
    <w:name w:val="Default"/>
    <w:rsid w:val="00A416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"/>
    </w:rPr>
  </w:style>
  <w:style w:type="paragraph" w:customStyle="1" w:styleId="ColorfulList-Accent11">
    <w:name w:val="Colorful List - Accent 11"/>
    <w:basedOn w:val="Normal"/>
    <w:qFormat/>
    <w:rsid w:val="00A41643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43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1643"/>
    <w:rPr>
      <w:rFonts w:ascii="Arial" w:eastAsia="MS Gothic" w:hAnsi="Arial" w:cs="Times New Roman"/>
      <w:kern w:val="2"/>
      <w:sz w:val="18"/>
      <w:szCs w:val="18"/>
    </w:rPr>
  </w:style>
  <w:style w:type="paragraph" w:customStyle="1" w:styleId="CharChar1Char">
    <w:name w:val=" Char Char1 Char"/>
    <w:basedOn w:val="Normal"/>
    <w:rsid w:val="001524DD"/>
    <w:pPr>
      <w:widowControl/>
      <w:tabs>
        <w:tab w:val="left" w:pos="709"/>
      </w:tabs>
      <w:jc w:val="left"/>
    </w:pPr>
    <w:rPr>
      <w:rFonts w:ascii="Tahoma" w:eastAsia="Times New Roman" w:hAnsi="Tahoma"/>
      <w:kern w:val="0"/>
      <w:sz w:val="24"/>
      <w:szCs w:val="24"/>
      <w:lang w:val="en" w:eastAsia="pl-PL"/>
    </w:rPr>
  </w:style>
  <w:style w:type="paragraph" w:styleId="Footer">
    <w:name w:val="footer"/>
    <w:basedOn w:val="Normal"/>
    <w:link w:val="FooterChar"/>
    <w:uiPriority w:val="99"/>
    <w:unhideWhenUsed/>
    <w:rsid w:val="007405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405D8"/>
    <w:rPr>
      <w:kern w:val="2"/>
      <w:sz w:val="21"/>
      <w:szCs w:val="22"/>
      <w:lang w:eastAsia="ja-JP" w:val="en"/>
    </w:rPr>
  </w:style>
  <w:style w:type="paragraph" w:styleId="BodyTextIndent">
    <w:name w:val="Body Text Indent"/>
    <w:basedOn w:val="Normal"/>
    <w:link w:val="BodyTextIndentChar"/>
    <w:unhideWhenUsed/>
    <w:rsid w:val="00886D3C"/>
    <w:pPr>
      <w:widowControl/>
      <w:spacing w:after="120"/>
      <w:ind w:left="283"/>
      <w:jc w:val="left"/>
    </w:pPr>
    <w:rPr>
      <w:rFonts w:ascii=".VnTime" w:eastAsia="Times New Roman" w:hAnsi=".VnTime" w:cs=".VnTime"/>
      <w:kern w:val="0"/>
      <w:sz w:val="26"/>
      <w:szCs w:val="26"/>
      <w:lang w:eastAsia="en-US" w:val="en"/>
    </w:rPr>
  </w:style>
  <w:style w:type="character" w:customStyle="1" w:styleId="BodyTextIndentChar">
    <w:name w:val="Body Text Indent Char"/>
    <w:link w:val="BodyTextIndent"/>
    <w:rsid w:val="00886D3C"/>
    <w:rPr>
      <w:rFonts w:ascii=".VnTime" w:eastAsia="Times New Roman" w:hAnsi=".VnTime" w:cs=".VnTime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2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2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643A46-DDC9-41DA-BD9B-FCB06D17D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49</Words>
  <Characters>712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Giang Hoang</dc:creator>
  <cp:keywords/>
  <cp:lastModifiedBy>Tien Nguyen</cp:lastModifiedBy>
  <cp:revision>2</cp:revision>
  <cp:lastPrinted>2020-02-11T10:02:00Z</cp:lastPrinted>
  <dcterms:created xsi:type="dcterms:W3CDTF">2024-10-29T16:04:00Z</dcterms:created>
  <dcterms:modified xsi:type="dcterms:W3CDTF">2024-10-29T16:04:00Z</dcterms:modified>
</cp:coreProperties>
</file>